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0686C3" w14:textId="42D8BBA6" w:rsidR="004A271A" w:rsidRPr="00273E16" w:rsidRDefault="009E2C18" w:rsidP="00522182">
      <w:pPr>
        <w:spacing w:before="240"/>
        <w:ind w:left="709"/>
        <w:jc w:val="center"/>
        <w:rPr>
          <w:rFonts w:asciiTheme="minorHAnsi" w:hAnsiTheme="minorHAnsi" w:cstheme="minorHAnsi"/>
          <w:b/>
          <w:bCs/>
          <w:color w:val="FF9801"/>
          <w:sz w:val="36"/>
          <w:lang w:val="en-US"/>
        </w:rPr>
      </w:pPr>
      <w:bookmarkStart w:id="0" w:name="OLE_LINK1"/>
      <w:r w:rsidRPr="00273E16">
        <w:rPr>
          <w:rFonts w:asciiTheme="minorHAnsi" w:hAnsiTheme="minorHAnsi" w:cstheme="minorHAnsi"/>
          <w:b/>
          <w:bCs/>
          <w:color w:val="FF9801"/>
          <w:sz w:val="36"/>
          <w:lang w:val="en-US"/>
        </w:rPr>
        <w:t xml:space="preserve">Application Form </w:t>
      </w:r>
    </w:p>
    <w:p w14:paraId="0FA39A28" w14:textId="3A5823FF" w:rsidR="003F44C6" w:rsidRPr="007E6FD1" w:rsidRDefault="003F44C6" w:rsidP="00522182">
      <w:pPr>
        <w:spacing w:before="240"/>
        <w:ind w:left="709"/>
        <w:jc w:val="center"/>
        <w:rPr>
          <w:rFonts w:asciiTheme="minorHAnsi" w:hAnsiTheme="minorHAnsi" w:cstheme="minorHAnsi"/>
          <w:bCs/>
          <w:sz w:val="22"/>
          <w:szCs w:val="22"/>
          <w:lang w:val="en-US"/>
        </w:rPr>
      </w:pPr>
      <w:r w:rsidRPr="007E6FD1">
        <w:rPr>
          <w:rFonts w:asciiTheme="minorHAnsi" w:hAnsiTheme="minorHAnsi" w:cstheme="minorHAnsi"/>
          <w:bCs/>
          <w:sz w:val="22"/>
          <w:szCs w:val="22"/>
          <w:lang w:val="en-US"/>
        </w:rPr>
        <w:t>Please send the filled in application</w:t>
      </w:r>
      <w:r w:rsidR="00273E16">
        <w:rPr>
          <w:rFonts w:asciiTheme="minorHAnsi" w:hAnsiTheme="minorHAnsi" w:cstheme="minorHAnsi"/>
          <w:bCs/>
          <w:sz w:val="22"/>
          <w:szCs w:val="22"/>
          <w:lang w:val="en-US"/>
        </w:rPr>
        <w:t xml:space="preserve"> form, together with a signed copy of the terms and conditions</w:t>
      </w:r>
      <w:r w:rsidRPr="007E6FD1">
        <w:rPr>
          <w:rFonts w:asciiTheme="minorHAnsi" w:hAnsiTheme="minorHAnsi" w:cstheme="minorHAnsi"/>
          <w:bCs/>
          <w:sz w:val="22"/>
          <w:szCs w:val="22"/>
          <w:lang w:val="en-US"/>
        </w:rPr>
        <w:t xml:space="preserve"> to </w:t>
      </w:r>
      <w:hyperlink r:id="rId8" w:history="1">
        <w:r w:rsidRPr="007E6FD1">
          <w:rPr>
            <w:rStyle w:val="Hyperlink"/>
            <w:rFonts w:asciiTheme="minorHAnsi" w:hAnsiTheme="minorHAnsi" w:cstheme="minorHAnsi"/>
            <w:bCs/>
            <w:sz w:val="22"/>
            <w:szCs w:val="22"/>
            <w:lang w:val="en-US"/>
          </w:rPr>
          <w:t>niels.hexspoor@upol.cz</w:t>
        </w:r>
      </w:hyperlink>
      <w:r w:rsidRPr="007E6FD1">
        <w:rPr>
          <w:rFonts w:asciiTheme="minorHAnsi" w:hAnsiTheme="minorHAnsi" w:cstheme="minorHAnsi"/>
          <w:bCs/>
          <w:sz w:val="22"/>
          <w:szCs w:val="22"/>
          <w:lang w:val="en-US"/>
        </w:rPr>
        <w:t xml:space="preserve"> </w:t>
      </w:r>
    </w:p>
    <w:p w14:paraId="2F98E19C" w14:textId="5C196FB8" w:rsidR="00AE5882" w:rsidRDefault="00AE5882" w:rsidP="00353EFB">
      <w:pPr>
        <w:pStyle w:val="Heading3"/>
        <w:tabs>
          <w:tab w:val="left" w:pos="8130"/>
        </w:tabs>
        <w:spacing w:before="120" w:after="120"/>
        <w:ind w:right="-340"/>
        <w:jc w:val="both"/>
        <w:rPr>
          <w:rFonts w:asciiTheme="minorHAnsi" w:hAnsiTheme="minorHAnsi" w:cstheme="minorHAnsi"/>
          <w:bCs w:val="0"/>
          <w:color w:val="FF9801"/>
          <w:sz w:val="32"/>
          <w:lang w:val="en-US"/>
        </w:rPr>
      </w:pPr>
      <w:r w:rsidRPr="00273E16">
        <w:rPr>
          <w:rFonts w:asciiTheme="minorHAnsi" w:hAnsiTheme="minorHAnsi" w:cstheme="minorHAnsi"/>
          <w:bCs w:val="0"/>
          <w:color w:val="FF9801"/>
          <w:sz w:val="32"/>
          <w:lang w:val="en-US"/>
        </w:rPr>
        <w:t>Program</w:t>
      </w:r>
      <w:r w:rsidR="00353EFB">
        <w:rPr>
          <w:rFonts w:asciiTheme="minorHAnsi" w:hAnsiTheme="minorHAnsi" w:cstheme="minorHAnsi"/>
          <w:bCs w:val="0"/>
          <w:color w:val="FF9801"/>
          <w:sz w:val="32"/>
          <w:lang w:val="en-US"/>
        </w:rPr>
        <w:tab/>
      </w:r>
    </w:p>
    <w:p w14:paraId="0317B21E" w14:textId="220D6AF1" w:rsidR="00273E16" w:rsidRPr="00273E16" w:rsidRDefault="00C90320" w:rsidP="00273E16">
      <w:pPr>
        <w:rPr>
          <w:rFonts w:asciiTheme="minorHAnsi" w:hAnsiTheme="minorHAnsi" w:cstheme="minorHAnsi"/>
          <w:sz w:val="22"/>
          <w:szCs w:val="22"/>
          <w:lang w:val="en-US"/>
        </w:rPr>
      </w:pPr>
      <w:r>
        <w:rPr>
          <w:rFonts w:asciiTheme="minorHAnsi" w:hAnsiTheme="minorHAnsi" w:cstheme="minorHAnsi"/>
          <w:sz w:val="22"/>
          <w:szCs w:val="22"/>
          <w:lang w:val="en-US"/>
        </w:rPr>
        <w:t xml:space="preserve">Please select the program in which you would like to participate and specify </w:t>
      </w:r>
      <w:proofErr w:type="spellStart"/>
      <w:r>
        <w:rPr>
          <w:rFonts w:asciiTheme="minorHAnsi" w:hAnsiTheme="minorHAnsi" w:cstheme="minorHAnsi"/>
          <w:sz w:val="22"/>
          <w:szCs w:val="22"/>
          <w:lang w:val="en-US"/>
        </w:rPr>
        <w:t>wether</w:t>
      </w:r>
      <w:proofErr w:type="spellEnd"/>
      <w:r>
        <w:rPr>
          <w:rFonts w:asciiTheme="minorHAnsi" w:hAnsiTheme="minorHAnsi" w:cstheme="minorHAnsi"/>
          <w:sz w:val="22"/>
          <w:szCs w:val="22"/>
          <w:lang w:val="en-US"/>
        </w:rPr>
        <w:t xml:space="preserve"> you would like to apply to the “Online-Only” program or if the physical “In-Person” program. For more information on the options, take a look at the terms and conditions, or </w:t>
      </w:r>
      <w:hyperlink r:id="rId9" w:history="1">
        <w:r w:rsidRPr="00C90320">
          <w:rPr>
            <w:rStyle w:val="Hyperlink"/>
            <w:rFonts w:asciiTheme="minorHAnsi" w:hAnsiTheme="minorHAnsi" w:cstheme="minorHAnsi"/>
            <w:sz w:val="22"/>
            <w:szCs w:val="22"/>
            <w:lang w:val="en-US"/>
          </w:rPr>
          <w:t>ssce.upol.cz</w:t>
        </w:r>
      </w:hyperlink>
      <w:r>
        <w:rPr>
          <w:rFonts w:asciiTheme="minorHAnsi" w:hAnsiTheme="minorHAnsi" w:cstheme="minorHAnsi"/>
          <w:sz w:val="22"/>
          <w:szCs w:val="22"/>
          <w:lang w:val="en-US"/>
        </w:rPr>
        <w:t xml:space="preserve">.       </w:t>
      </w:r>
    </w:p>
    <w:p w14:paraId="367D8A22" w14:textId="32C4C167" w:rsidR="00355A34" w:rsidRPr="007E6FD1" w:rsidRDefault="00355A34" w:rsidP="00522182">
      <w:pPr>
        <w:autoSpaceDE w:val="0"/>
        <w:autoSpaceDN w:val="0"/>
        <w:adjustRightInd w:val="0"/>
        <w:ind w:right="-1190"/>
        <w:jc w:val="both"/>
        <w:rPr>
          <w:rFonts w:asciiTheme="minorHAnsi" w:hAnsiTheme="minorHAnsi" w:cstheme="minorHAnsi"/>
          <w:color w:val="333333"/>
          <w:sz w:val="20"/>
          <w:szCs w:val="20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35"/>
        <w:gridCol w:w="5670"/>
      </w:tblGrid>
      <w:tr w:rsidR="00AE5882" w:rsidRPr="007E6FD1" w14:paraId="3BC168C6" w14:textId="77777777" w:rsidTr="00CC63DA">
        <w:tc>
          <w:tcPr>
            <w:tcW w:w="3235" w:type="dxa"/>
          </w:tcPr>
          <w:p w14:paraId="2F1574CB" w14:textId="36F4627A" w:rsidR="00AE5882" w:rsidRPr="007E6FD1" w:rsidRDefault="00AE5882" w:rsidP="00CC63DA">
            <w:pPr>
              <w:jc w:val="both"/>
              <w:rPr>
                <w:rFonts w:asciiTheme="minorHAnsi" w:hAnsiTheme="minorHAnsi" w:cstheme="minorHAnsi"/>
                <w:lang w:val="en-US"/>
              </w:rPr>
            </w:pPr>
            <w:r w:rsidRPr="007E6FD1">
              <w:rPr>
                <w:rFonts w:asciiTheme="minorHAnsi" w:hAnsiTheme="minorHAnsi" w:cstheme="minorHAnsi"/>
                <w:lang w:val="en-US"/>
              </w:rPr>
              <w:t>Program</w:t>
            </w:r>
          </w:p>
        </w:tc>
        <w:tc>
          <w:tcPr>
            <w:tcW w:w="5670" w:type="dxa"/>
          </w:tcPr>
          <w:sdt>
            <w:sdtPr>
              <w:rPr>
                <w:rFonts w:asciiTheme="minorHAnsi" w:hAnsiTheme="minorHAnsi" w:cstheme="minorHAnsi"/>
                <w:lang w:val="en-US"/>
              </w:rPr>
              <w:alias w:val="Program"/>
              <w:tag w:val="Program"/>
              <w:id w:val="449748411"/>
              <w:placeholder>
                <w:docPart w:val="912DE69691564B7FA5CDA2D4AA2FFFD4"/>
              </w:placeholder>
              <w:showingPlcHdr/>
              <w:comboBox>
                <w:listItem w:value="Choose an item."/>
                <w:listItem w:displayText="Central Europe &amp; European Integration" w:value="CE&amp;EI"/>
                <w:listItem w:displayText="Central European History &amp; Culture" w:value="H&amp;C"/>
              </w:comboBox>
            </w:sdtPr>
            <w:sdtEndPr/>
            <w:sdtContent>
              <w:p w14:paraId="652E495D" w14:textId="183E20AB" w:rsidR="00AE5882" w:rsidRPr="007E6FD1" w:rsidRDefault="00AE5882" w:rsidP="00AE5882">
                <w:pPr>
                  <w:jc w:val="both"/>
                  <w:rPr>
                    <w:rFonts w:asciiTheme="minorHAnsi" w:hAnsiTheme="minorHAnsi" w:cstheme="minorHAnsi"/>
                    <w:lang w:val="en-US"/>
                  </w:rPr>
                </w:pPr>
                <w:r w:rsidRPr="007E6FD1">
                  <w:rPr>
                    <w:rStyle w:val="PlaceholderText"/>
                    <w:rFonts w:asciiTheme="minorHAnsi" w:eastAsiaTheme="minorEastAsia" w:hAnsiTheme="minorHAnsi" w:cstheme="minorHAnsi"/>
                    <w:color w:val="D0CECE" w:themeColor="background2" w:themeShade="E6"/>
                    <w:sz w:val="22"/>
                  </w:rPr>
                  <w:t xml:space="preserve">Program </w:t>
                </w:r>
                <w:r w:rsidRPr="007E6FD1">
                  <w:rPr>
                    <w:rStyle w:val="PlaceholderText"/>
                    <w:rFonts w:asciiTheme="minorHAnsi" w:eastAsiaTheme="minorEastAsia" w:hAnsiTheme="minorHAnsi" w:cstheme="minorHAnsi"/>
                    <w:color w:val="D0CECE" w:themeColor="background2" w:themeShade="E6"/>
                    <w:sz w:val="22"/>
                    <w:lang w:val="en-US"/>
                  </w:rPr>
                  <w:t>Choice</w:t>
                </w:r>
              </w:p>
            </w:sdtContent>
          </w:sdt>
        </w:tc>
      </w:tr>
      <w:tr w:rsidR="00C90320" w:rsidRPr="007E6FD1" w14:paraId="37343F19" w14:textId="77777777" w:rsidTr="00CC63DA">
        <w:tc>
          <w:tcPr>
            <w:tcW w:w="3235" w:type="dxa"/>
          </w:tcPr>
          <w:p w14:paraId="7DEF009D" w14:textId="61DCB78C" w:rsidR="00C90320" w:rsidRPr="007E6FD1" w:rsidRDefault="00C90320" w:rsidP="00C90320">
            <w:pPr>
              <w:jc w:val="both"/>
              <w:rPr>
                <w:rFonts w:asciiTheme="minorHAnsi" w:hAnsiTheme="minorHAnsi" w:cstheme="minorHAnsi"/>
                <w:lang w:val="en-US"/>
              </w:rPr>
            </w:pPr>
            <w:r>
              <w:rPr>
                <w:rFonts w:asciiTheme="minorHAnsi" w:hAnsiTheme="minorHAnsi" w:cstheme="minorHAnsi"/>
                <w:lang w:val="en-US"/>
              </w:rPr>
              <w:t>Program Form</w:t>
            </w:r>
          </w:p>
        </w:tc>
        <w:tc>
          <w:tcPr>
            <w:tcW w:w="5670" w:type="dxa"/>
          </w:tcPr>
          <w:sdt>
            <w:sdtPr>
              <w:rPr>
                <w:rFonts w:asciiTheme="minorHAnsi" w:hAnsiTheme="minorHAnsi" w:cstheme="minorHAnsi"/>
                <w:lang w:val="en-US"/>
              </w:rPr>
              <w:alias w:val="Program Form"/>
              <w:tag w:val="Program Form"/>
              <w:id w:val="619343850"/>
              <w:placeholder>
                <w:docPart w:val="0603B8018A024121B29D482B664F86BE"/>
              </w:placeholder>
              <w:showingPlcHdr/>
              <w:comboBox>
                <w:listItem w:value="Choose an item."/>
                <w:listItem w:displayText="Online Only" w:value="Online"/>
                <w:listItem w:displayText="In-Person" w:value="In-Person"/>
              </w:comboBox>
            </w:sdtPr>
            <w:sdtContent>
              <w:p w14:paraId="54F78849" w14:textId="369422F8" w:rsidR="00C90320" w:rsidRDefault="00C90320" w:rsidP="00C90320">
                <w:pPr>
                  <w:jc w:val="both"/>
                  <w:rPr>
                    <w:rFonts w:asciiTheme="minorHAnsi" w:hAnsiTheme="minorHAnsi" w:cstheme="minorHAnsi"/>
                    <w:lang w:val="en-US"/>
                  </w:rPr>
                </w:pPr>
                <w:r w:rsidRPr="007E6FD1">
                  <w:rPr>
                    <w:rStyle w:val="PlaceholderText"/>
                    <w:rFonts w:asciiTheme="minorHAnsi" w:eastAsiaTheme="minorEastAsia" w:hAnsiTheme="minorHAnsi" w:cstheme="minorHAnsi"/>
                    <w:color w:val="D0CECE" w:themeColor="background2" w:themeShade="E6"/>
                    <w:sz w:val="22"/>
                  </w:rPr>
                  <w:t xml:space="preserve">Program </w:t>
                </w:r>
                <w:r w:rsidRPr="007E6FD1">
                  <w:rPr>
                    <w:rStyle w:val="PlaceholderText"/>
                    <w:rFonts w:asciiTheme="minorHAnsi" w:eastAsiaTheme="minorEastAsia" w:hAnsiTheme="minorHAnsi" w:cstheme="minorHAnsi"/>
                    <w:color w:val="D0CECE" w:themeColor="background2" w:themeShade="E6"/>
                    <w:sz w:val="22"/>
                    <w:lang w:val="en-US"/>
                  </w:rPr>
                  <w:t>Choice</w:t>
                </w:r>
              </w:p>
            </w:sdtContent>
          </w:sdt>
        </w:tc>
      </w:tr>
    </w:tbl>
    <w:tbl>
      <w:tblPr>
        <w:tblW w:w="916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75"/>
        <w:gridCol w:w="4494"/>
      </w:tblGrid>
      <w:tr w:rsidR="00355A34" w:rsidRPr="007E6FD1" w14:paraId="2D46B615" w14:textId="77777777" w:rsidTr="004327D5">
        <w:trPr>
          <w:jc w:val="center"/>
        </w:trPr>
        <w:tc>
          <w:tcPr>
            <w:tcW w:w="916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6D6FBD9" w14:textId="42DEB1D1" w:rsidR="00AE5882" w:rsidRPr="007E6FD1" w:rsidRDefault="00AE5882" w:rsidP="00522182">
            <w:pPr>
              <w:pStyle w:val="Heading3"/>
              <w:spacing w:before="120" w:after="120"/>
              <w:ind w:right="-340"/>
              <w:jc w:val="both"/>
              <w:rPr>
                <w:rFonts w:asciiTheme="minorHAnsi" w:hAnsiTheme="minorHAnsi" w:cstheme="minorHAnsi"/>
                <w:b w:val="0"/>
                <w:bCs w:val="0"/>
                <w:color w:val="0070C0"/>
                <w:sz w:val="28"/>
                <w:lang w:val="en-US"/>
              </w:rPr>
            </w:pPr>
          </w:p>
          <w:p w14:paraId="0929171E" w14:textId="4AF79334" w:rsidR="00355A34" w:rsidRPr="00273E16" w:rsidRDefault="00522182" w:rsidP="00522182">
            <w:pPr>
              <w:pStyle w:val="Heading3"/>
              <w:spacing w:before="120" w:after="120"/>
              <w:ind w:right="-340"/>
              <w:jc w:val="both"/>
              <w:rPr>
                <w:rFonts w:asciiTheme="minorHAnsi" w:hAnsiTheme="minorHAnsi" w:cstheme="minorHAnsi"/>
                <w:b w:val="0"/>
                <w:bCs w:val="0"/>
                <w:color w:val="FF9801"/>
                <w:sz w:val="28"/>
                <w:lang w:val="en-US"/>
              </w:rPr>
            </w:pPr>
            <w:r w:rsidRPr="00273E16">
              <w:rPr>
                <w:rFonts w:asciiTheme="minorHAnsi" w:hAnsiTheme="minorHAnsi" w:cstheme="minorHAnsi"/>
                <w:b w:val="0"/>
                <w:bCs w:val="0"/>
                <w:color w:val="FF9801"/>
                <w:sz w:val="28"/>
                <w:lang w:val="en-US"/>
              </w:rPr>
              <w:t>1. Personal Details</w:t>
            </w:r>
          </w:p>
          <w:p w14:paraId="24652096" w14:textId="77777777" w:rsidR="00355A34" w:rsidRPr="007E6FD1" w:rsidRDefault="00355A34" w:rsidP="00522182">
            <w:pPr>
              <w:rPr>
                <w:rFonts w:asciiTheme="minorHAnsi" w:hAnsiTheme="minorHAnsi" w:cstheme="minorHAnsi"/>
                <w:lang w:val="en-US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885"/>
              <w:gridCol w:w="5037"/>
            </w:tblGrid>
            <w:tr w:rsidR="00554F7D" w:rsidRPr="007E6FD1" w14:paraId="3B77019F" w14:textId="77777777" w:rsidTr="001911B6">
              <w:tc>
                <w:tcPr>
                  <w:tcW w:w="3885" w:type="dxa"/>
                </w:tcPr>
                <w:p w14:paraId="69FA4A77" w14:textId="7D05FB5F" w:rsidR="00554F7D" w:rsidRPr="007E6FD1" w:rsidRDefault="006823C7" w:rsidP="00522182">
                  <w:pPr>
                    <w:rPr>
                      <w:rFonts w:asciiTheme="minorHAnsi" w:hAnsiTheme="minorHAnsi" w:cstheme="minorHAnsi"/>
                      <w:lang w:val="en-US"/>
                    </w:rPr>
                  </w:pPr>
                  <w:r w:rsidRPr="007E6FD1">
                    <w:rPr>
                      <w:rFonts w:asciiTheme="minorHAnsi" w:hAnsiTheme="minorHAnsi" w:cstheme="minorHAnsi"/>
                      <w:lang w:val="en-US"/>
                    </w:rPr>
                    <w:t>Given</w:t>
                  </w:r>
                  <w:r w:rsidR="00554F7D" w:rsidRPr="007E6FD1">
                    <w:rPr>
                      <w:rFonts w:asciiTheme="minorHAnsi" w:hAnsiTheme="minorHAnsi" w:cstheme="minorHAnsi"/>
                      <w:lang w:val="en-US"/>
                    </w:rPr>
                    <w:t xml:space="preserve"> name (as in your passport)</w:t>
                  </w:r>
                </w:p>
              </w:tc>
              <w:sdt>
                <w:sdtPr>
                  <w:rPr>
                    <w:rFonts w:asciiTheme="minorHAnsi" w:hAnsiTheme="minorHAnsi" w:cstheme="minorHAnsi"/>
                    <w:lang w:val="en-US"/>
                  </w:rPr>
                  <w:alias w:val="Given Name "/>
                  <w:tag w:val="Given Name"/>
                  <w:id w:val="101462913"/>
                  <w:placeholder>
                    <w:docPart w:val="72E1DE13D68D46BA86BBE91C4EE72339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5037" w:type="dxa"/>
                    </w:tcPr>
                    <w:p w14:paraId="4207ACA5" w14:textId="16174467" w:rsidR="00554F7D" w:rsidRPr="007E6FD1" w:rsidRDefault="00BD56B5" w:rsidP="00522182">
                      <w:pPr>
                        <w:rPr>
                          <w:rFonts w:asciiTheme="minorHAnsi" w:hAnsiTheme="minorHAnsi" w:cstheme="minorHAnsi"/>
                          <w:lang w:val="en-US"/>
                        </w:rPr>
                      </w:pPr>
                      <w:r w:rsidRPr="007E6FD1">
                        <w:rPr>
                          <w:rFonts w:asciiTheme="minorHAnsi" w:hAnsiTheme="minorHAnsi" w:cstheme="minorHAnsi"/>
                          <w:color w:val="D0CECE" w:themeColor="background2" w:themeShade="E6"/>
                          <w:sz w:val="22"/>
                          <w:lang w:val="en-US"/>
                        </w:rPr>
                        <w:t>Given name</w:t>
                      </w:r>
                    </w:p>
                  </w:tc>
                </w:sdtContent>
              </w:sdt>
            </w:tr>
            <w:tr w:rsidR="00554F7D" w:rsidRPr="007E6FD1" w14:paraId="7655942E" w14:textId="77777777" w:rsidTr="001911B6">
              <w:tc>
                <w:tcPr>
                  <w:tcW w:w="3885" w:type="dxa"/>
                </w:tcPr>
                <w:p w14:paraId="5F85F5C5" w14:textId="11B724CA" w:rsidR="00554F7D" w:rsidRPr="007E6FD1" w:rsidRDefault="006823C7" w:rsidP="00522182">
                  <w:pPr>
                    <w:rPr>
                      <w:rFonts w:asciiTheme="minorHAnsi" w:hAnsiTheme="minorHAnsi" w:cstheme="minorHAnsi"/>
                      <w:lang w:val="en-US"/>
                    </w:rPr>
                  </w:pPr>
                  <w:r w:rsidRPr="007E6FD1">
                    <w:rPr>
                      <w:rFonts w:asciiTheme="minorHAnsi" w:hAnsiTheme="minorHAnsi" w:cstheme="minorHAnsi"/>
                      <w:lang w:val="en-US"/>
                    </w:rPr>
                    <w:t>Family Name</w:t>
                  </w:r>
                  <w:r w:rsidR="00554F7D" w:rsidRPr="007E6FD1">
                    <w:rPr>
                      <w:rFonts w:asciiTheme="minorHAnsi" w:hAnsiTheme="minorHAnsi" w:cstheme="minorHAnsi"/>
                      <w:lang w:val="en-US"/>
                    </w:rPr>
                    <w:t xml:space="preserve"> (as in your passport)</w:t>
                  </w:r>
                </w:p>
              </w:tc>
              <w:sdt>
                <w:sdtPr>
                  <w:rPr>
                    <w:rFonts w:asciiTheme="minorHAnsi" w:hAnsiTheme="minorHAnsi" w:cstheme="minorHAnsi"/>
                    <w:lang w:val="en-US"/>
                  </w:rPr>
                  <w:alias w:val="Family Name"/>
                  <w:tag w:val="Family Name"/>
                  <w:id w:val="-695929992"/>
                  <w:placeholder>
                    <w:docPart w:val="DC3BA03F1E574FAD8D52A5AB1987D4F1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5037" w:type="dxa"/>
                    </w:tcPr>
                    <w:p w14:paraId="31326B92" w14:textId="7A212C65" w:rsidR="00554F7D" w:rsidRPr="007E6FD1" w:rsidRDefault="00BD56B5" w:rsidP="00522182">
                      <w:pPr>
                        <w:rPr>
                          <w:rFonts w:asciiTheme="minorHAnsi" w:hAnsiTheme="minorHAnsi" w:cstheme="minorHAnsi"/>
                          <w:lang w:val="en-US"/>
                        </w:rPr>
                      </w:pPr>
                      <w:r w:rsidRPr="007E6FD1">
                        <w:rPr>
                          <w:rStyle w:val="PlaceholderText"/>
                          <w:rFonts w:asciiTheme="minorHAnsi" w:eastAsiaTheme="minorEastAsia" w:hAnsiTheme="minorHAnsi" w:cstheme="minorHAnsi"/>
                          <w:color w:val="D0CECE" w:themeColor="background2" w:themeShade="E6"/>
                          <w:sz w:val="22"/>
                          <w:szCs w:val="20"/>
                          <w:lang w:val="en-US"/>
                        </w:rPr>
                        <w:t>Family</w:t>
                      </w:r>
                      <w:r w:rsidRPr="007E6FD1">
                        <w:rPr>
                          <w:rStyle w:val="PlaceholderText"/>
                          <w:rFonts w:asciiTheme="minorHAnsi" w:eastAsiaTheme="minorEastAsia" w:hAnsiTheme="minorHAnsi" w:cstheme="minorHAnsi"/>
                          <w:color w:val="D0CECE" w:themeColor="background2" w:themeShade="E6"/>
                          <w:sz w:val="20"/>
                          <w:szCs w:val="20"/>
                          <w:lang w:val="en-US"/>
                        </w:rPr>
                        <w:t xml:space="preserve"> Name</w:t>
                      </w:r>
                    </w:p>
                  </w:tc>
                </w:sdtContent>
              </w:sdt>
            </w:tr>
            <w:tr w:rsidR="003D6026" w:rsidRPr="007E6FD1" w14:paraId="2189A287" w14:textId="77777777" w:rsidTr="001911B6">
              <w:tc>
                <w:tcPr>
                  <w:tcW w:w="3885" w:type="dxa"/>
                </w:tcPr>
                <w:p w14:paraId="2B02E4A9" w14:textId="31C8D9D2" w:rsidR="003D6026" w:rsidRPr="007E6FD1" w:rsidRDefault="003D6026" w:rsidP="00522182">
                  <w:pPr>
                    <w:rPr>
                      <w:rFonts w:asciiTheme="minorHAnsi" w:hAnsiTheme="minorHAnsi" w:cstheme="minorHAnsi"/>
                      <w:lang w:val="en-US"/>
                    </w:rPr>
                  </w:pPr>
                  <w:r w:rsidRPr="007E6FD1">
                    <w:rPr>
                      <w:rFonts w:asciiTheme="minorHAnsi" w:hAnsiTheme="minorHAnsi" w:cstheme="minorHAnsi"/>
                      <w:lang w:val="en-US"/>
                    </w:rPr>
                    <w:t>Gender</w:t>
                  </w:r>
                </w:p>
              </w:tc>
              <w:sdt>
                <w:sdtPr>
                  <w:rPr>
                    <w:rFonts w:asciiTheme="minorHAnsi" w:hAnsiTheme="minorHAnsi" w:cstheme="minorHAnsi"/>
                    <w:lang w:val="en-US"/>
                  </w:rPr>
                  <w:alias w:val="Gender"/>
                  <w:tag w:val="Gender"/>
                  <w:id w:val="-1034118554"/>
                  <w:placeholder>
                    <w:docPart w:val="FF81084CD3F847F4B999E1818CDFE759"/>
                  </w:placeholder>
                  <w:showingPlcHdr/>
                  <w:dropDownList>
                    <w:listItem w:value="Choose an item."/>
                    <w:listItem w:displayText="Male" w:value="Male"/>
                    <w:listItem w:displayText="Female" w:value="Female"/>
                  </w:dropDownList>
                </w:sdtPr>
                <w:sdtEndPr/>
                <w:sdtContent>
                  <w:tc>
                    <w:tcPr>
                      <w:tcW w:w="5037" w:type="dxa"/>
                    </w:tcPr>
                    <w:p w14:paraId="290AE1EA" w14:textId="297D1583" w:rsidR="003D6026" w:rsidRPr="007E6FD1" w:rsidRDefault="00BD56B5" w:rsidP="00522182">
                      <w:pPr>
                        <w:rPr>
                          <w:rFonts w:asciiTheme="minorHAnsi" w:hAnsiTheme="minorHAnsi" w:cstheme="minorHAnsi"/>
                          <w:lang w:val="en-US"/>
                        </w:rPr>
                      </w:pPr>
                      <w:r w:rsidRPr="007E6FD1">
                        <w:rPr>
                          <w:rFonts w:asciiTheme="minorHAnsi" w:hAnsiTheme="minorHAnsi" w:cstheme="minorHAnsi"/>
                          <w:color w:val="D0CECE" w:themeColor="background2" w:themeShade="E6"/>
                          <w:sz w:val="22"/>
                          <w:szCs w:val="22"/>
                          <w:lang w:val="en-US"/>
                        </w:rPr>
                        <w:t>Gender</w:t>
                      </w:r>
                    </w:p>
                  </w:tc>
                </w:sdtContent>
              </w:sdt>
            </w:tr>
            <w:tr w:rsidR="00554F7D" w:rsidRPr="007E6FD1" w14:paraId="6BE1F553" w14:textId="77777777" w:rsidTr="001911B6">
              <w:tc>
                <w:tcPr>
                  <w:tcW w:w="3885" w:type="dxa"/>
                </w:tcPr>
                <w:p w14:paraId="4C22A83D" w14:textId="3A382A62" w:rsidR="00554F7D" w:rsidRPr="007E6FD1" w:rsidRDefault="00554F7D" w:rsidP="00522182">
                  <w:pPr>
                    <w:rPr>
                      <w:rFonts w:asciiTheme="minorHAnsi" w:hAnsiTheme="minorHAnsi" w:cstheme="minorHAnsi"/>
                      <w:lang w:val="en-US"/>
                    </w:rPr>
                  </w:pPr>
                  <w:r w:rsidRPr="007E6FD1">
                    <w:rPr>
                      <w:rFonts w:asciiTheme="minorHAnsi" w:hAnsiTheme="minorHAnsi" w:cstheme="minorHAnsi"/>
                      <w:lang w:val="en-US"/>
                    </w:rPr>
                    <w:t>Date of birth (d</w:t>
                  </w:r>
                  <w:r w:rsidR="00193E2A" w:rsidRPr="007E6FD1">
                    <w:rPr>
                      <w:rFonts w:asciiTheme="minorHAnsi" w:hAnsiTheme="minorHAnsi" w:cstheme="minorHAnsi"/>
                      <w:lang w:val="en-US"/>
                    </w:rPr>
                    <w:t>d</w:t>
                  </w:r>
                  <w:r w:rsidRPr="007E6FD1">
                    <w:rPr>
                      <w:rFonts w:asciiTheme="minorHAnsi" w:hAnsiTheme="minorHAnsi" w:cstheme="minorHAnsi"/>
                      <w:lang w:val="en-US"/>
                    </w:rPr>
                    <w:t>/</w:t>
                  </w:r>
                  <w:r w:rsidR="00193E2A" w:rsidRPr="007E6FD1">
                    <w:rPr>
                      <w:rFonts w:asciiTheme="minorHAnsi" w:hAnsiTheme="minorHAnsi" w:cstheme="minorHAnsi"/>
                      <w:lang w:val="en-US"/>
                    </w:rPr>
                    <w:t>m</w:t>
                  </w:r>
                  <w:r w:rsidRPr="007E6FD1">
                    <w:rPr>
                      <w:rFonts w:asciiTheme="minorHAnsi" w:hAnsiTheme="minorHAnsi" w:cstheme="minorHAnsi"/>
                      <w:lang w:val="en-US"/>
                    </w:rPr>
                    <w:t>m/</w:t>
                  </w:r>
                  <w:r w:rsidR="00193E2A" w:rsidRPr="007E6FD1">
                    <w:rPr>
                      <w:rFonts w:asciiTheme="minorHAnsi" w:hAnsiTheme="minorHAnsi" w:cstheme="minorHAnsi"/>
                      <w:lang w:val="en-US"/>
                    </w:rPr>
                    <w:t>y</w:t>
                  </w:r>
                  <w:r w:rsidR="0056382E" w:rsidRPr="007E6FD1">
                    <w:rPr>
                      <w:rFonts w:asciiTheme="minorHAnsi" w:hAnsiTheme="minorHAnsi" w:cstheme="minorHAnsi"/>
                      <w:lang w:val="en-US"/>
                    </w:rPr>
                    <w:t>yy</w:t>
                  </w:r>
                  <w:r w:rsidRPr="007E6FD1">
                    <w:rPr>
                      <w:rFonts w:asciiTheme="minorHAnsi" w:hAnsiTheme="minorHAnsi" w:cstheme="minorHAnsi"/>
                      <w:lang w:val="en-US"/>
                    </w:rPr>
                    <w:t>y)</w:t>
                  </w:r>
                </w:p>
              </w:tc>
              <w:tc>
                <w:tcPr>
                  <w:tcW w:w="5037" w:type="dxa"/>
                </w:tcPr>
                <w:p w14:paraId="689D0BFE" w14:textId="672A2EC0" w:rsidR="00554F7D" w:rsidRPr="007E6FD1" w:rsidRDefault="003E1EE3" w:rsidP="00522182">
                  <w:pPr>
                    <w:tabs>
                      <w:tab w:val="left" w:pos="1770"/>
                    </w:tabs>
                    <w:rPr>
                      <w:rFonts w:asciiTheme="minorHAnsi" w:hAnsiTheme="minorHAnsi" w:cstheme="minorHAnsi"/>
                      <w:lang w:val="en-US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lang w:val="en-US"/>
                      </w:rPr>
                      <w:alias w:val="Date of Birth"/>
                      <w:tag w:val="DOB"/>
                      <w:id w:val="864791133"/>
                      <w:placeholder>
                        <w:docPart w:val="B33336745E5D409EB745D8F0BC7E4789"/>
                      </w:placeholder>
                      <w:showingPlcHdr/>
                      <w:text/>
                    </w:sdtPr>
                    <w:sdtEndPr/>
                    <w:sdtContent>
                      <w:r w:rsidR="0056382E" w:rsidRPr="007E6FD1">
                        <w:rPr>
                          <w:rFonts w:asciiTheme="minorHAnsi" w:hAnsiTheme="minorHAnsi" w:cstheme="minorHAnsi"/>
                          <w:color w:val="D0CECE" w:themeColor="background2" w:themeShade="E6"/>
                          <w:sz w:val="22"/>
                          <w:szCs w:val="22"/>
                          <w:lang w:val="en-US"/>
                        </w:rPr>
                        <w:t>dd/mm/yyyy</w:t>
                      </w:r>
                    </w:sdtContent>
                  </w:sdt>
                  <w:r w:rsidR="0056382E" w:rsidRPr="007E6FD1">
                    <w:rPr>
                      <w:rFonts w:asciiTheme="minorHAnsi" w:hAnsiTheme="minorHAnsi" w:cstheme="minorHAnsi"/>
                      <w:lang w:val="en-US"/>
                    </w:rPr>
                    <w:tab/>
                    <w:t>(example: 21/09/2001)</w:t>
                  </w:r>
                </w:p>
              </w:tc>
            </w:tr>
            <w:tr w:rsidR="003D6026" w:rsidRPr="007E6FD1" w14:paraId="678AFCEC" w14:textId="77777777" w:rsidTr="001911B6">
              <w:tc>
                <w:tcPr>
                  <w:tcW w:w="3885" w:type="dxa"/>
                </w:tcPr>
                <w:p w14:paraId="1D58DD9E" w14:textId="47A2A9AD" w:rsidR="003D6026" w:rsidRPr="007E6FD1" w:rsidRDefault="001911B6" w:rsidP="00522182">
                  <w:pPr>
                    <w:rPr>
                      <w:rFonts w:asciiTheme="minorHAnsi" w:hAnsiTheme="minorHAnsi" w:cstheme="minorHAnsi"/>
                      <w:lang w:val="en-US"/>
                    </w:rPr>
                  </w:pPr>
                  <w:r w:rsidRPr="007E6FD1">
                    <w:rPr>
                      <w:rFonts w:asciiTheme="minorHAnsi" w:hAnsiTheme="minorHAnsi" w:cstheme="minorHAnsi"/>
                      <w:lang w:val="en-US"/>
                    </w:rPr>
                    <w:t>Place</w:t>
                  </w:r>
                  <w:r w:rsidR="003D6026" w:rsidRPr="007E6FD1">
                    <w:rPr>
                      <w:rFonts w:asciiTheme="minorHAnsi" w:hAnsiTheme="minorHAnsi" w:cstheme="minorHAnsi"/>
                      <w:lang w:val="en-US"/>
                    </w:rPr>
                    <w:t xml:space="preserve"> of birth</w:t>
                  </w:r>
                  <w:r w:rsidRPr="007E6FD1">
                    <w:rPr>
                      <w:rFonts w:asciiTheme="minorHAnsi" w:hAnsiTheme="minorHAnsi" w:cstheme="minorHAnsi"/>
                      <w:lang w:val="en-US"/>
                    </w:rPr>
                    <w:t xml:space="preserve"> (as in your passport)</w:t>
                  </w:r>
                </w:p>
              </w:tc>
              <w:sdt>
                <w:sdtPr>
                  <w:rPr>
                    <w:rFonts w:asciiTheme="minorHAnsi" w:hAnsiTheme="minorHAnsi" w:cstheme="minorHAnsi"/>
                    <w:lang w:val="en-US"/>
                  </w:rPr>
                  <w:alias w:val="Place of Birth"/>
                  <w:tag w:val="POB"/>
                  <w:id w:val="1935011301"/>
                  <w:placeholder>
                    <w:docPart w:val="45E595DDFFBC476280477F3F476CCD67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5037" w:type="dxa"/>
                    </w:tcPr>
                    <w:p w14:paraId="753AB051" w14:textId="25E36E49" w:rsidR="003D6026" w:rsidRPr="007E6FD1" w:rsidRDefault="001911B6" w:rsidP="00522182">
                      <w:pPr>
                        <w:rPr>
                          <w:rFonts w:asciiTheme="minorHAnsi" w:hAnsiTheme="minorHAnsi" w:cstheme="minorHAnsi"/>
                          <w:lang w:val="en-US"/>
                        </w:rPr>
                      </w:pPr>
                      <w:r w:rsidRPr="007E6FD1">
                        <w:rPr>
                          <w:rFonts w:asciiTheme="minorHAnsi" w:hAnsiTheme="minorHAnsi" w:cstheme="minorHAnsi"/>
                          <w:color w:val="D0CECE" w:themeColor="background2" w:themeShade="E6"/>
                          <w:sz w:val="22"/>
                          <w:lang w:val="en-US"/>
                        </w:rPr>
                        <w:t>Place of Birth</w:t>
                      </w:r>
                    </w:p>
                  </w:tc>
                </w:sdtContent>
              </w:sdt>
            </w:tr>
            <w:tr w:rsidR="003D6026" w:rsidRPr="007E6FD1" w14:paraId="7C3F1684" w14:textId="77777777" w:rsidTr="001911B6">
              <w:tc>
                <w:tcPr>
                  <w:tcW w:w="3885" w:type="dxa"/>
                </w:tcPr>
                <w:p w14:paraId="0A016F6C" w14:textId="48C9654D" w:rsidR="003D6026" w:rsidRPr="007E6FD1" w:rsidRDefault="003D6026" w:rsidP="00522182">
                  <w:pPr>
                    <w:rPr>
                      <w:rFonts w:asciiTheme="minorHAnsi" w:hAnsiTheme="minorHAnsi" w:cstheme="minorHAnsi"/>
                      <w:lang w:val="en-US"/>
                    </w:rPr>
                  </w:pPr>
                  <w:r w:rsidRPr="007E6FD1">
                    <w:rPr>
                      <w:rFonts w:asciiTheme="minorHAnsi" w:hAnsiTheme="minorHAnsi" w:cstheme="minorHAnsi"/>
                      <w:lang w:val="en-US"/>
                    </w:rPr>
                    <w:t>Country of birth</w:t>
                  </w:r>
                </w:p>
              </w:tc>
              <w:sdt>
                <w:sdtPr>
                  <w:rPr>
                    <w:rFonts w:asciiTheme="minorHAnsi" w:hAnsiTheme="minorHAnsi" w:cstheme="minorHAnsi"/>
                    <w:lang w:val="en-US"/>
                  </w:rPr>
                  <w:alias w:val="Country of Birth"/>
                  <w:tag w:val="Country of Birth"/>
                  <w:id w:val="-863281303"/>
                  <w:placeholder>
                    <w:docPart w:val="3BF2320AAAAB402F9CABE0CD82A15677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5037" w:type="dxa"/>
                    </w:tcPr>
                    <w:p w14:paraId="741C4990" w14:textId="74F4ED9F" w:rsidR="003D6026" w:rsidRPr="007E6FD1" w:rsidRDefault="001911B6" w:rsidP="00522182">
                      <w:pPr>
                        <w:rPr>
                          <w:rFonts w:asciiTheme="minorHAnsi" w:hAnsiTheme="minorHAnsi" w:cstheme="minorHAnsi"/>
                          <w:lang w:val="en-US"/>
                        </w:rPr>
                      </w:pPr>
                      <w:r w:rsidRPr="007E6FD1">
                        <w:rPr>
                          <w:rFonts w:asciiTheme="minorHAnsi" w:hAnsiTheme="minorHAnsi" w:cstheme="minorHAnsi"/>
                          <w:color w:val="D0CECE" w:themeColor="background2" w:themeShade="E6"/>
                          <w:sz w:val="22"/>
                          <w:lang w:val="en-US"/>
                        </w:rPr>
                        <w:t>Country of Birth</w:t>
                      </w:r>
                    </w:p>
                  </w:tc>
                </w:sdtContent>
              </w:sdt>
            </w:tr>
            <w:tr w:rsidR="00554F7D" w:rsidRPr="007E6FD1" w14:paraId="5F328C9F" w14:textId="77777777" w:rsidTr="001911B6">
              <w:tc>
                <w:tcPr>
                  <w:tcW w:w="3885" w:type="dxa"/>
                </w:tcPr>
                <w:p w14:paraId="295DD56A" w14:textId="2EFBFF89" w:rsidR="00554F7D" w:rsidRPr="007E6FD1" w:rsidRDefault="00554F7D" w:rsidP="00522182">
                  <w:pPr>
                    <w:rPr>
                      <w:rFonts w:asciiTheme="minorHAnsi" w:hAnsiTheme="minorHAnsi" w:cstheme="minorHAnsi"/>
                      <w:lang w:val="en-US"/>
                    </w:rPr>
                  </w:pPr>
                  <w:r w:rsidRPr="007E6FD1">
                    <w:rPr>
                      <w:rFonts w:asciiTheme="minorHAnsi" w:hAnsiTheme="minorHAnsi" w:cstheme="minorHAnsi"/>
                      <w:lang w:val="en-US"/>
                    </w:rPr>
                    <w:t>Nationality</w:t>
                  </w:r>
                </w:p>
              </w:tc>
              <w:sdt>
                <w:sdtPr>
                  <w:rPr>
                    <w:rFonts w:asciiTheme="minorHAnsi" w:hAnsiTheme="minorHAnsi" w:cstheme="minorHAnsi"/>
                    <w:lang w:val="en-US"/>
                  </w:rPr>
                  <w:alias w:val="Nationality"/>
                  <w:tag w:val="Nationality"/>
                  <w:id w:val="-2073342271"/>
                  <w:placeholder>
                    <w:docPart w:val="BEAA4D0C20B3494EB77156685584F104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5037" w:type="dxa"/>
                    </w:tcPr>
                    <w:p w14:paraId="0FD0FACF" w14:textId="6D3D5031" w:rsidR="00554F7D" w:rsidRPr="007E6FD1" w:rsidRDefault="001911B6" w:rsidP="00522182">
                      <w:pPr>
                        <w:rPr>
                          <w:rFonts w:asciiTheme="minorHAnsi" w:hAnsiTheme="minorHAnsi" w:cstheme="minorHAnsi"/>
                          <w:lang w:val="en-US"/>
                        </w:rPr>
                      </w:pPr>
                      <w:r w:rsidRPr="007E6FD1">
                        <w:rPr>
                          <w:rFonts w:asciiTheme="minorHAnsi" w:hAnsiTheme="minorHAnsi" w:cstheme="minorHAnsi"/>
                          <w:color w:val="D0CECE" w:themeColor="background2" w:themeShade="E6"/>
                          <w:sz w:val="22"/>
                          <w:lang w:val="en-US"/>
                        </w:rPr>
                        <w:t>Nationality</w:t>
                      </w:r>
                    </w:p>
                  </w:tc>
                </w:sdtContent>
              </w:sdt>
            </w:tr>
            <w:tr w:rsidR="00554F7D" w:rsidRPr="007E6FD1" w14:paraId="6CD83E40" w14:textId="77777777" w:rsidTr="001911B6">
              <w:tc>
                <w:tcPr>
                  <w:tcW w:w="3885" w:type="dxa"/>
                </w:tcPr>
                <w:p w14:paraId="31499D29" w14:textId="477E60FB" w:rsidR="00554F7D" w:rsidRPr="007E6FD1" w:rsidRDefault="00554F7D" w:rsidP="00522182">
                  <w:pPr>
                    <w:rPr>
                      <w:rFonts w:asciiTheme="minorHAnsi" w:hAnsiTheme="minorHAnsi" w:cstheme="minorHAnsi"/>
                      <w:lang w:val="en-US"/>
                    </w:rPr>
                  </w:pPr>
                  <w:r w:rsidRPr="007E6FD1">
                    <w:rPr>
                      <w:rFonts w:asciiTheme="minorHAnsi" w:hAnsiTheme="minorHAnsi" w:cstheme="minorHAnsi"/>
                      <w:lang w:val="en-US"/>
                    </w:rPr>
                    <w:t>ID/Passport number</w:t>
                  </w:r>
                </w:p>
              </w:tc>
              <w:sdt>
                <w:sdtPr>
                  <w:rPr>
                    <w:rFonts w:asciiTheme="minorHAnsi" w:hAnsiTheme="minorHAnsi" w:cstheme="minorHAnsi"/>
                    <w:lang w:val="en-US"/>
                  </w:rPr>
                  <w:alias w:val="Passport number"/>
                  <w:tag w:val="Passport number"/>
                  <w:id w:val="937487430"/>
                  <w:placeholder>
                    <w:docPart w:val="4718A93CDB23434A8A870C4974212E5E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5037" w:type="dxa"/>
                    </w:tcPr>
                    <w:p w14:paraId="701EE8DC" w14:textId="1D4560EE" w:rsidR="00193E2A" w:rsidRPr="007E6FD1" w:rsidRDefault="001911B6" w:rsidP="00522182">
                      <w:pPr>
                        <w:rPr>
                          <w:rFonts w:asciiTheme="minorHAnsi" w:hAnsiTheme="minorHAnsi" w:cstheme="minorHAnsi"/>
                          <w:lang w:val="en-US"/>
                        </w:rPr>
                      </w:pPr>
                      <w:r w:rsidRPr="007E6FD1">
                        <w:rPr>
                          <w:rFonts w:asciiTheme="minorHAnsi" w:hAnsiTheme="minorHAnsi" w:cstheme="minorHAnsi"/>
                          <w:color w:val="D0CECE" w:themeColor="background2" w:themeShade="E6"/>
                          <w:sz w:val="22"/>
                          <w:lang w:val="en-US"/>
                        </w:rPr>
                        <w:t>Passport number</w:t>
                      </w:r>
                    </w:p>
                  </w:tc>
                </w:sdtContent>
              </w:sdt>
            </w:tr>
            <w:tr w:rsidR="00193E2A" w:rsidRPr="007E6FD1" w14:paraId="76A4351E" w14:textId="77777777" w:rsidTr="001911B6">
              <w:tc>
                <w:tcPr>
                  <w:tcW w:w="3885" w:type="dxa"/>
                </w:tcPr>
                <w:p w14:paraId="37A68C17" w14:textId="1B125B8C" w:rsidR="00193E2A" w:rsidRPr="007E6FD1" w:rsidRDefault="00193E2A" w:rsidP="00522182">
                  <w:pPr>
                    <w:rPr>
                      <w:rFonts w:asciiTheme="minorHAnsi" w:hAnsiTheme="minorHAnsi" w:cstheme="minorHAnsi"/>
                      <w:lang w:val="en-US"/>
                    </w:rPr>
                  </w:pPr>
                  <w:r w:rsidRPr="007E6FD1">
                    <w:rPr>
                      <w:rFonts w:asciiTheme="minorHAnsi" w:hAnsiTheme="minorHAnsi" w:cstheme="minorHAnsi"/>
                      <w:lang w:val="en-US"/>
                    </w:rPr>
                    <w:t>Mobile phone number</w:t>
                  </w:r>
                </w:p>
              </w:tc>
              <w:sdt>
                <w:sdtPr>
                  <w:rPr>
                    <w:rFonts w:asciiTheme="minorHAnsi" w:hAnsiTheme="minorHAnsi" w:cstheme="minorHAnsi"/>
                    <w:lang w:val="en-US"/>
                  </w:rPr>
                  <w:alias w:val="Phone"/>
                  <w:tag w:val="Phone"/>
                  <w:id w:val="1594591485"/>
                  <w:placeholder>
                    <w:docPart w:val="56A1EF82EB154717A1AD0F4745CB7B10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5037" w:type="dxa"/>
                    </w:tcPr>
                    <w:p w14:paraId="0B5929C6" w14:textId="10A0DA83" w:rsidR="00193E2A" w:rsidRPr="007E6FD1" w:rsidRDefault="001911B6" w:rsidP="00522182">
                      <w:pPr>
                        <w:rPr>
                          <w:rFonts w:asciiTheme="minorHAnsi" w:hAnsiTheme="minorHAnsi" w:cstheme="minorHAnsi"/>
                          <w:lang w:val="en-US"/>
                        </w:rPr>
                      </w:pPr>
                      <w:r w:rsidRPr="007E6FD1">
                        <w:rPr>
                          <w:rFonts w:asciiTheme="minorHAnsi" w:hAnsiTheme="minorHAnsi" w:cstheme="minorHAnsi"/>
                          <w:color w:val="D0CECE" w:themeColor="background2" w:themeShade="E6"/>
                          <w:sz w:val="22"/>
                          <w:lang w:val="en-US"/>
                        </w:rPr>
                        <w:t>Mobile phone number</w:t>
                      </w:r>
                    </w:p>
                  </w:tc>
                </w:sdtContent>
              </w:sdt>
            </w:tr>
            <w:tr w:rsidR="00193E2A" w:rsidRPr="007E6FD1" w14:paraId="685D3FD9" w14:textId="77777777" w:rsidTr="001911B6">
              <w:tc>
                <w:tcPr>
                  <w:tcW w:w="3885" w:type="dxa"/>
                </w:tcPr>
                <w:p w14:paraId="79C6EAB2" w14:textId="2A4EBD7D" w:rsidR="00193E2A" w:rsidRPr="007E6FD1" w:rsidRDefault="00193E2A" w:rsidP="00522182">
                  <w:pPr>
                    <w:rPr>
                      <w:rFonts w:asciiTheme="minorHAnsi" w:hAnsiTheme="minorHAnsi" w:cstheme="minorHAnsi"/>
                      <w:lang w:val="en-US"/>
                    </w:rPr>
                  </w:pPr>
                  <w:r w:rsidRPr="007E6FD1">
                    <w:rPr>
                      <w:rFonts w:asciiTheme="minorHAnsi" w:hAnsiTheme="minorHAnsi" w:cstheme="minorHAnsi"/>
                      <w:lang w:val="en-US"/>
                    </w:rPr>
                    <w:t xml:space="preserve">E-mail </w:t>
                  </w:r>
                </w:p>
              </w:tc>
              <w:sdt>
                <w:sdtPr>
                  <w:rPr>
                    <w:rFonts w:asciiTheme="minorHAnsi" w:hAnsiTheme="minorHAnsi" w:cstheme="minorHAnsi"/>
                    <w:lang w:val="en-US"/>
                  </w:rPr>
                  <w:alias w:val="E-mail"/>
                  <w:tag w:val="E-mail"/>
                  <w:id w:val="1997527272"/>
                  <w:placeholder>
                    <w:docPart w:val="564F9A700F724DD589EC5F558957D0C3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5037" w:type="dxa"/>
                    </w:tcPr>
                    <w:p w14:paraId="5F26A38D" w14:textId="72463E6F" w:rsidR="00193E2A" w:rsidRPr="007E6FD1" w:rsidRDefault="001911B6" w:rsidP="00522182">
                      <w:pPr>
                        <w:rPr>
                          <w:rFonts w:asciiTheme="minorHAnsi" w:hAnsiTheme="minorHAnsi" w:cstheme="minorHAnsi"/>
                          <w:lang w:val="en-US"/>
                        </w:rPr>
                      </w:pPr>
                      <w:r w:rsidRPr="007E6FD1">
                        <w:rPr>
                          <w:rFonts w:asciiTheme="minorHAnsi" w:hAnsiTheme="minorHAnsi" w:cstheme="minorHAnsi"/>
                          <w:color w:val="D0CECE" w:themeColor="background2" w:themeShade="E6"/>
                          <w:sz w:val="22"/>
                          <w:lang w:val="en-US"/>
                        </w:rPr>
                        <w:t>E-mail address</w:t>
                      </w:r>
                    </w:p>
                  </w:tc>
                </w:sdtContent>
              </w:sdt>
            </w:tr>
          </w:tbl>
          <w:p w14:paraId="49C81078" w14:textId="32BEDF7F" w:rsidR="00554F7D" w:rsidRPr="007E6FD1" w:rsidRDefault="00554F7D" w:rsidP="00522182">
            <w:pPr>
              <w:rPr>
                <w:rFonts w:asciiTheme="minorHAnsi" w:hAnsiTheme="minorHAnsi" w:cstheme="minorHAnsi"/>
                <w:lang w:val="en-US"/>
              </w:rPr>
            </w:pPr>
          </w:p>
          <w:p w14:paraId="5F90E75F" w14:textId="53F00B64" w:rsidR="00554F7D" w:rsidRPr="007E6FD1" w:rsidRDefault="00554F7D" w:rsidP="00522182">
            <w:pPr>
              <w:rPr>
                <w:rFonts w:asciiTheme="minorHAnsi" w:hAnsiTheme="minorHAnsi" w:cstheme="minorHAnsi"/>
                <w:b/>
                <w:lang w:val="en-US"/>
              </w:rPr>
            </w:pPr>
            <w:r w:rsidRPr="007E6FD1">
              <w:rPr>
                <w:rFonts w:asciiTheme="minorHAnsi" w:hAnsiTheme="minorHAnsi" w:cstheme="minorHAnsi"/>
                <w:b/>
                <w:lang w:val="en-US"/>
              </w:rPr>
              <w:t xml:space="preserve">Home address 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322"/>
              <w:gridCol w:w="5600"/>
            </w:tblGrid>
            <w:tr w:rsidR="00554F7D" w:rsidRPr="007E6FD1" w14:paraId="44FA8B28" w14:textId="77777777" w:rsidTr="003E50E9">
              <w:tc>
                <w:tcPr>
                  <w:tcW w:w="3322" w:type="dxa"/>
                </w:tcPr>
                <w:p w14:paraId="1ECB9BEC" w14:textId="70452DF2" w:rsidR="00554F7D" w:rsidRPr="007E6FD1" w:rsidRDefault="00554F7D" w:rsidP="00522182">
                  <w:pPr>
                    <w:rPr>
                      <w:rFonts w:asciiTheme="minorHAnsi" w:hAnsiTheme="minorHAnsi" w:cstheme="minorHAnsi"/>
                      <w:lang w:val="en-US"/>
                    </w:rPr>
                  </w:pPr>
                  <w:r w:rsidRPr="007E6FD1">
                    <w:rPr>
                      <w:rFonts w:asciiTheme="minorHAnsi" w:hAnsiTheme="minorHAnsi" w:cstheme="minorHAnsi"/>
                      <w:lang w:val="en-US"/>
                    </w:rPr>
                    <w:t>Street</w:t>
                  </w:r>
                  <w:r w:rsidR="006652FB" w:rsidRPr="007E6FD1">
                    <w:rPr>
                      <w:rFonts w:asciiTheme="minorHAnsi" w:hAnsiTheme="minorHAnsi" w:cstheme="minorHAnsi"/>
                      <w:lang w:val="en-US"/>
                    </w:rPr>
                    <w:t xml:space="preserve"> </w:t>
                  </w:r>
                </w:p>
              </w:tc>
              <w:sdt>
                <w:sdtPr>
                  <w:rPr>
                    <w:rFonts w:asciiTheme="minorHAnsi" w:hAnsiTheme="minorHAnsi" w:cstheme="minorHAnsi"/>
                    <w:lang w:val="en-US"/>
                  </w:rPr>
                  <w:alias w:val="Street"/>
                  <w:tag w:val="Street"/>
                  <w:id w:val="199907068"/>
                  <w:placeholder>
                    <w:docPart w:val="9FE04DF6C2894B0A879266996C336BEF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5600" w:type="dxa"/>
                    </w:tcPr>
                    <w:p w14:paraId="042971AC" w14:textId="7490C480" w:rsidR="00554F7D" w:rsidRPr="007E6FD1" w:rsidRDefault="004327D5" w:rsidP="00522182">
                      <w:pPr>
                        <w:rPr>
                          <w:rFonts w:asciiTheme="minorHAnsi" w:hAnsiTheme="minorHAnsi" w:cstheme="minorHAnsi"/>
                          <w:lang w:val="en-US"/>
                        </w:rPr>
                      </w:pPr>
                      <w:r w:rsidRPr="007E6FD1">
                        <w:rPr>
                          <w:rFonts w:asciiTheme="minorHAnsi" w:hAnsiTheme="minorHAnsi" w:cstheme="minorHAnsi"/>
                          <w:color w:val="D0CECE" w:themeColor="background2" w:themeShade="E6"/>
                          <w:sz w:val="22"/>
                          <w:lang w:val="en-US"/>
                        </w:rPr>
                        <w:t>Street</w:t>
                      </w:r>
                    </w:p>
                  </w:tc>
                </w:sdtContent>
              </w:sdt>
            </w:tr>
            <w:tr w:rsidR="001F2889" w:rsidRPr="007E6FD1" w14:paraId="2E679813" w14:textId="77777777" w:rsidTr="003E50E9">
              <w:tc>
                <w:tcPr>
                  <w:tcW w:w="3322" w:type="dxa"/>
                </w:tcPr>
                <w:p w14:paraId="45819A61" w14:textId="159BC585" w:rsidR="001F2889" w:rsidRPr="007E6FD1" w:rsidRDefault="001F2889" w:rsidP="00522182">
                  <w:pPr>
                    <w:rPr>
                      <w:rFonts w:asciiTheme="minorHAnsi" w:hAnsiTheme="minorHAnsi" w:cstheme="minorHAnsi"/>
                      <w:lang w:val="en-US"/>
                    </w:rPr>
                  </w:pPr>
                  <w:r w:rsidRPr="007E6FD1">
                    <w:rPr>
                      <w:rFonts w:asciiTheme="minorHAnsi" w:hAnsiTheme="minorHAnsi" w:cstheme="minorHAnsi"/>
                      <w:lang w:val="en-US"/>
                    </w:rPr>
                    <w:t>House number</w:t>
                  </w:r>
                </w:p>
              </w:tc>
              <w:sdt>
                <w:sdtPr>
                  <w:rPr>
                    <w:rFonts w:asciiTheme="minorHAnsi" w:hAnsiTheme="minorHAnsi" w:cstheme="minorHAnsi"/>
                    <w:lang w:val="en-US"/>
                  </w:rPr>
                  <w:alias w:val="House Number"/>
                  <w:tag w:val="House Number"/>
                  <w:id w:val="674615458"/>
                  <w:placeholder>
                    <w:docPart w:val="5C73D056BF134D7396AE03757C40651C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5600" w:type="dxa"/>
                    </w:tcPr>
                    <w:p w14:paraId="180C6411" w14:textId="118D2E2C" w:rsidR="001F2889" w:rsidRPr="007E6FD1" w:rsidRDefault="004327D5" w:rsidP="00522182">
                      <w:pPr>
                        <w:rPr>
                          <w:rFonts w:asciiTheme="minorHAnsi" w:hAnsiTheme="minorHAnsi" w:cstheme="minorHAnsi"/>
                          <w:lang w:val="en-US"/>
                        </w:rPr>
                      </w:pPr>
                      <w:r w:rsidRPr="007E6FD1">
                        <w:rPr>
                          <w:rFonts w:asciiTheme="minorHAnsi" w:hAnsiTheme="minorHAnsi" w:cstheme="minorHAnsi"/>
                          <w:color w:val="D0CECE" w:themeColor="background2" w:themeShade="E6"/>
                          <w:sz w:val="22"/>
                          <w:lang w:val="en-US"/>
                        </w:rPr>
                        <w:t>House Number</w:t>
                      </w:r>
                    </w:p>
                  </w:tc>
                </w:sdtContent>
              </w:sdt>
            </w:tr>
            <w:tr w:rsidR="00554F7D" w:rsidRPr="007E6FD1" w14:paraId="65F599C2" w14:textId="77777777" w:rsidTr="003E50E9">
              <w:tc>
                <w:tcPr>
                  <w:tcW w:w="3322" w:type="dxa"/>
                </w:tcPr>
                <w:p w14:paraId="5AB955CC" w14:textId="66626270" w:rsidR="00554F7D" w:rsidRPr="007E6FD1" w:rsidRDefault="00554F7D" w:rsidP="00522182">
                  <w:pPr>
                    <w:rPr>
                      <w:rFonts w:asciiTheme="minorHAnsi" w:hAnsiTheme="minorHAnsi" w:cstheme="minorHAnsi"/>
                      <w:lang w:val="en-US"/>
                    </w:rPr>
                  </w:pPr>
                  <w:r w:rsidRPr="007E6FD1">
                    <w:rPr>
                      <w:rFonts w:asciiTheme="minorHAnsi" w:hAnsiTheme="minorHAnsi" w:cstheme="minorHAnsi"/>
                      <w:lang w:val="en-US"/>
                    </w:rPr>
                    <w:t>Postal or zip code</w:t>
                  </w:r>
                </w:p>
              </w:tc>
              <w:sdt>
                <w:sdtPr>
                  <w:rPr>
                    <w:rFonts w:asciiTheme="minorHAnsi" w:hAnsiTheme="minorHAnsi" w:cstheme="minorHAnsi"/>
                    <w:lang w:val="en-US"/>
                  </w:rPr>
                  <w:alias w:val="Post/Zip code"/>
                  <w:tag w:val="PZCode"/>
                  <w:id w:val="-1961941983"/>
                  <w:placeholder>
                    <w:docPart w:val="CEF24BD73B004C28B23F551BFF8AF8B6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5600" w:type="dxa"/>
                    </w:tcPr>
                    <w:p w14:paraId="131D4BE7" w14:textId="1D575240" w:rsidR="00554F7D" w:rsidRPr="007E6FD1" w:rsidRDefault="004327D5" w:rsidP="00522182">
                      <w:pPr>
                        <w:rPr>
                          <w:rFonts w:asciiTheme="minorHAnsi" w:hAnsiTheme="minorHAnsi" w:cstheme="minorHAnsi"/>
                          <w:lang w:val="en-US"/>
                        </w:rPr>
                      </w:pPr>
                      <w:r w:rsidRPr="007E6FD1">
                        <w:rPr>
                          <w:rFonts w:asciiTheme="minorHAnsi" w:hAnsiTheme="minorHAnsi" w:cstheme="minorHAnsi"/>
                          <w:color w:val="D0CECE" w:themeColor="background2" w:themeShade="E6"/>
                          <w:sz w:val="22"/>
                          <w:lang w:val="en-US"/>
                        </w:rPr>
                        <w:t>Postal or Zip Code</w:t>
                      </w:r>
                    </w:p>
                  </w:tc>
                </w:sdtContent>
              </w:sdt>
            </w:tr>
            <w:tr w:rsidR="00554F7D" w:rsidRPr="007E6FD1" w14:paraId="15961A0A" w14:textId="77777777" w:rsidTr="003E50E9">
              <w:tc>
                <w:tcPr>
                  <w:tcW w:w="3322" w:type="dxa"/>
                </w:tcPr>
                <w:p w14:paraId="55E27E89" w14:textId="512D5217" w:rsidR="00554F7D" w:rsidRPr="007E6FD1" w:rsidRDefault="00554F7D" w:rsidP="00522182">
                  <w:pPr>
                    <w:rPr>
                      <w:rFonts w:asciiTheme="minorHAnsi" w:hAnsiTheme="minorHAnsi" w:cstheme="minorHAnsi"/>
                      <w:lang w:val="en-US"/>
                    </w:rPr>
                  </w:pPr>
                  <w:r w:rsidRPr="007E6FD1">
                    <w:rPr>
                      <w:rFonts w:asciiTheme="minorHAnsi" w:hAnsiTheme="minorHAnsi" w:cstheme="minorHAnsi"/>
                      <w:lang w:val="en-US"/>
                    </w:rPr>
                    <w:t>City</w:t>
                  </w:r>
                </w:p>
              </w:tc>
              <w:sdt>
                <w:sdtPr>
                  <w:rPr>
                    <w:rFonts w:asciiTheme="minorHAnsi" w:hAnsiTheme="minorHAnsi" w:cstheme="minorHAnsi"/>
                    <w:lang w:val="en-US"/>
                  </w:rPr>
                  <w:alias w:val="City"/>
                  <w:tag w:val="City"/>
                  <w:id w:val="-1989389641"/>
                  <w:placeholder>
                    <w:docPart w:val="F78E7FA4B79845E1A918B8EC2D3E44E1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5600" w:type="dxa"/>
                    </w:tcPr>
                    <w:p w14:paraId="6D1D3C10" w14:textId="466EFEA3" w:rsidR="00554F7D" w:rsidRPr="007E6FD1" w:rsidRDefault="004327D5" w:rsidP="00522182">
                      <w:pPr>
                        <w:rPr>
                          <w:rFonts w:asciiTheme="minorHAnsi" w:hAnsiTheme="minorHAnsi" w:cstheme="minorHAnsi"/>
                          <w:lang w:val="en-US"/>
                        </w:rPr>
                      </w:pPr>
                      <w:r w:rsidRPr="007E6FD1">
                        <w:rPr>
                          <w:rFonts w:asciiTheme="minorHAnsi" w:hAnsiTheme="minorHAnsi" w:cstheme="minorHAnsi"/>
                          <w:color w:val="D0CECE" w:themeColor="background2" w:themeShade="E6"/>
                          <w:sz w:val="22"/>
                          <w:lang w:val="en-US"/>
                        </w:rPr>
                        <w:t>City</w:t>
                      </w:r>
                    </w:p>
                  </w:tc>
                </w:sdtContent>
              </w:sdt>
            </w:tr>
            <w:tr w:rsidR="001F2889" w:rsidRPr="007E6FD1" w14:paraId="30586166" w14:textId="77777777" w:rsidTr="003E50E9">
              <w:tc>
                <w:tcPr>
                  <w:tcW w:w="3322" w:type="dxa"/>
                </w:tcPr>
                <w:p w14:paraId="6064B601" w14:textId="4D9D2458" w:rsidR="001F2889" w:rsidRPr="007E6FD1" w:rsidRDefault="001F2889" w:rsidP="00522182">
                  <w:pPr>
                    <w:rPr>
                      <w:rFonts w:asciiTheme="minorHAnsi" w:hAnsiTheme="minorHAnsi" w:cstheme="minorHAnsi"/>
                      <w:lang w:val="en-US"/>
                    </w:rPr>
                  </w:pPr>
                  <w:r w:rsidRPr="007E6FD1">
                    <w:rPr>
                      <w:rFonts w:asciiTheme="minorHAnsi" w:hAnsiTheme="minorHAnsi" w:cstheme="minorHAnsi"/>
                      <w:lang w:val="en-US"/>
                    </w:rPr>
                    <w:t>Region</w:t>
                  </w:r>
                </w:p>
              </w:tc>
              <w:tc>
                <w:tcPr>
                  <w:tcW w:w="5600" w:type="dxa"/>
                </w:tcPr>
                <w:p w14:paraId="12A71EE1" w14:textId="4472CB3C" w:rsidR="001F2889" w:rsidRPr="007E6FD1" w:rsidRDefault="003E1EE3" w:rsidP="00522182">
                  <w:pPr>
                    <w:tabs>
                      <w:tab w:val="left" w:pos="1020"/>
                    </w:tabs>
                    <w:rPr>
                      <w:rFonts w:asciiTheme="minorHAnsi" w:hAnsiTheme="minorHAnsi" w:cstheme="minorHAnsi"/>
                      <w:lang w:val="en-US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lang w:val="en-US"/>
                      </w:rPr>
                      <w:alias w:val="Region"/>
                      <w:tag w:val="Region"/>
                      <w:id w:val="1735351870"/>
                      <w:placeholder>
                        <w:docPart w:val="17F96537F2894060B4F0655C5B061DAB"/>
                      </w:placeholder>
                      <w:showingPlcHdr/>
                      <w:text/>
                    </w:sdtPr>
                    <w:sdtEndPr/>
                    <w:sdtContent>
                      <w:r w:rsidR="004327D5" w:rsidRPr="007E6FD1">
                        <w:rPr>
                          <w:rFonts w:asciiTheme="minorHAnsi" w:hAnsiTheme="minorHAnsi" w:cstheme="minorHAnsi"/>
                          <w:color w:val="D0CECE" w:themeColor="background2" w:themeShade="E6"/>
                          <w:sz w:val="22"/>
                          <w:lang w:val="en-US"/>
                        </w:rPr>
                        <w:t>Region</w:t>
                      </w:r>
                    </w:sdtContent>
                  </w:sdt>
                </w:p>
              </w:tc>
            </w:tr>
            <w:tr w:rsidR="00554F7D" w:rsidRPr="007E6FD1" w14:paraId="084A1EEC" w14:textId="77777777" w:rsidTr="003E50E9">
              <w:tc>
                <w:tcPr>
                  <w:tcW w:w="3322" w:type="dxa"/>
                </w:tcPr>
                <w:p w14:paraId="1A189433" w14:textId="61E19B35" w:rsidR="00554F7D" w:rsidRPr="007E6FD1" w:rsidRDefault="00554F7D" w:rsidP="00522182">
                  <w:pPr>
                    <w:rPr>
                      <w:rFonts w:asciiTheme="minorHAnsi" w:hAnsiTheme="minorHAnsi" w:cstheme="minorHAnsi"/>
                      <w:lang w:val="en-US"/>
                    </w:rPr>
                  </w:pPr>
                  <w:r w:rsidRPr="007E6FD1">
                    <w:rPr>
                      <w:rFonts w:asciiTheme="minorHAnsi" w:hAnsiTheme="minorHAnsi" w:cstheme="minorHAnsi"/>
                      <w:lang w:val="en-US"/>
                    </w:rPr>
                    <w:t xml:space="preserve">Country </w:t>
                  </w:r>
                </w:p>
              </w:tc>
              <w:sdt>
                <w:sdtPr>
                  <w:rPr>
                    <w:rFonts w:asciiTheme="minorHAnsi" w:hAnsiTheme="minorHAnsi" w:cstheme="minorHAnsi"/>
                    <w:lang w:val="en-US"/>
                  </w:rPr>
                  <w:alias w:val="Country"/>
                  <w:tag w:val="Country"/>
                  <w:id w:val="1727328264"/>
                  <w:placeholder>
                    <w:docPart w:val="4736BB70ACD3486982960A88F92240D9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5600" w:type="dxa"/>
                    </w:tcPr>
                    <w:p w14:paraId="3BFA3182" w14:textId="64A9B370" w:rsidR="00554F7D" w:rsidRPr="007E6FD1" w:rsidRDefault="004327D5" w:rsidP="00522182">
                      <w:pPr>
                        <w:rPr>
                          <w:rFonts w:asciiTheme="minorHAnsi" w:hAnsiTheme="minorHAnsi" w:cstheme="minorHAnsi"/>
                          <w:lang w:val="en-US"/>
                        </w:rPr>
                      </w:pPr>
                      <w:r w:rsidRPr="007E6FD1">
                        <w:rPr>
                          <w:rFonts w:asciiTheme="minorHAnsi" w:hAnsiTheme="minorHAnsi" w:cstheme="minorHAnsi"/>
                          <w:color w:val="D0CECE" w:themeColor="background2" w:themeShade="E6"/>
                          <w:sz w:val="22"/>
                          <w:lang w:val="en-US"/>
                        </w:rPr>
                        <w:t>Country</w:t>
                      </w:r>
                    </w:p>
                  </w:tc>
                </w:sdtContent>
              </w:sdt>
            </w:tr>
          </w:tbl>
          <w:p w14:paraId="0868886F" w14:textId="4655CEFD" w:rsidR="00554F7D" w:rsidRPr="007E6FD1" w:rsidRDefault="00554F7D" w:rsidP="00522182">
            <w:pPr>
              <w:rPr>
                <w:rFonts w:asciiTheme="minorHAnsi" w:hAnsiTheme="minorHAnsi" w:cstheme="minorHAnsi"/>
                <w:lang w:val="en-US"/>
              </w:rPr>
            </w:pPr>
          </w:p>
        </w:tc>
      </w:tr>
      <w:tr w:rsidR="004A271A" w:rsidRPr="007E6FD1" w14:paraId="3AFAFD34" w14:textId="77777777" w:rsidTr="004327D5">
        <w:trPr>
          <w:trHeight w:val="375"/>
          <w:jc w:val="center"/>
        </w:trPr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3E1D210B" w14:textId="77777777" w:rsidR="004A271A" w:rsidRPr="007E6FD1" w:rsidRDefault="004A271A" w:rsidP="00522182">
            <w:pPr>
              <w:tabs>
                <w:tab w:val="left" w:leader="dot" w:pos="4400"/>
              </w:tabs>
              <w:autoSpaceDE w:val="0"/>
              <w:autoSpaceDN w:val="0"/>
              <w:adjustRightInd w:val="0"/>
              <w:ind w:right="-1190"/>
              <w:jc w:val="both"/>
              <w:rPr>
                <w:rFonts w:asciiTheme="minorHAnsi" w:hAnsiTheme="minorHAnsi" w:cstheme="minorHAnsi"/>
                <w:color w:val="333333"/>
                <w:sz w:val="20"/>
                <w:szCs w:val="20"/>
                <w:lang w:val="en-US"/>
              </w:rPr>
            </w:pPr>
          </w:p>
          <w:p w14:paraId="105D7C44" w14:textId="468381F3" w:rsidR="00522182" w:rsidRPr="007E6FD1" w:rsidRDefault="00522182" w:rsidP="00522182">
            <w:pPr>
              <w:tabs>
                <w:tab w:val="left" w:leader="dot" w:pos="4400"/>
              </w:tabs>
              <w:autoSpaceDE w:val="0"/>
              <w:autoSpaceDN w:val="0"/>
              <w:adjustRightInd w:val="0"/>
              <w:ind w:right="-1190"/>
              <w:jc w:val="both"/>
              <w:rPr>
                <w:rFonts w:asciiTheme="minorHAnsi" w:hAnsiTheme="minorHAnsi" w:cstheme="minorHAnsi"/>
                <w:color w:val="333333"/>
                <w:sz w:val="20"/>
                <w:szCs w:val="20"/>
                <w:lang w:val="en-US"/>
              </w:rPr>
            </w:pPr>
          </w:p>
        </w:tc>
        <w:tc>
          <w:tcPr>
            <w:tcW w:w="4494" w:type="dxa"/>
            <w:tcBorders>
              <w:top w:val="nil"/>
              <w:left w:val="nil"/>
              <w:bottom w:val="nil"/>
              <w:right w:val="nil"/>
            </w:tcBorders>
          </w:tcPr>
          <w:p w14:paraId="6D74F57F" w14:textId="77777777" w:rsidR="004A271A" w:rsidRPr="007E6FD1" w:rsidRDefault="004A271A" w:rsidP="00522182">
            <w:pPr>
              <w:tabs>
                <w:tab w:val="left" w:leader="dot" w:pos="4219"/>
              </w:tabs>
              <w:autoSpaceDE w:val="0"/>
              <w:autoSpaceDN w:val="0"/>
              <w:adjustRightInd w:val="0"/>
              <w:ind w:right="-1190"/>
              <w:jc w:val="both"/>
              <w:rPr>
                <w:rFonts w:asciiTheme="minorHAnsi" w:hAnsiTheme="minorHAnsi" w:cstheme="minorHAnsi"/>
                <w:color w:val="333333"/>
                <w:sz w:val="20"/>
                <w:szCs w:val="20"/>
                <w:lang w:val="en-US"/>
              </w:rPr>
            </w:pPr>
          </w:p>
        </w:tc>
      </w:tr>
      <w:tr w:rsidR="00355A34" w:rsidRPr="007E6FD1" w14:paraId="4A7B0091" w14:textId="77777777" w:rsidTr="003D6026">
        <w:trPr>
          <w:jc w:val="center"/>
        </w:trPr>
        <w:tc>
          <w:tcPr>
            <w:tcW w:w="916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8688FE" w14:textId="6170731B" w:rsidR="00355A34" w:rsidRPr="00273E16" w:rsidRDefault="00522182" w:rsidP="00522182">
            <w:pPr>
              <w:autoSpaceDE w:val="0"/>
              <w:autoSpaceDN w:val="0"/>
              <w:adjustRightInd w:val="0"/>
              <w:ind w:right="-1190"/>
              <w:rPr>
                <w:rFonts w:asciiTheme="minorHAnsi" w:hAnsiTheme="minorHAnsi" w:cstheme="minorHAnsi"/>
                <w:color w:val="FF9801"/>
                <w:sz w:val="28"/>
                <w:lang w:val="en-US"/>
              </w:rPr>
            </w:pPr>
            <w:r w:rsidRPr="00273E16">
              <w:rPr>
                <w:rFonts w:asciiTheme="minorHAnsi" w:hAnsiTheme="minorHAnsi" w:cstheme="minorHAnsi"/>
                <w:color w:val="FF9801"/>
                <w:sz w:val="28"/>
                <w:lang w:val="en-US"/>
              </w:rPr>
              <w:t>2. University Details</w:t>
            </w:r>
          </w:p>
          <w:p w14:paraId="31FCB39E" w14:textId="77777777" w:rsidR="00522182" w:rsidRPr="007E6FD1" w:rsidRDefault="00522182" w:rsidP="00522182">
            <w:pPr>
              <w:autoSpaceDE w:val="0"/>
              <w:autoSpaceDN w:val="0"/>
              <w:adjustRightInd w:val="0"/>
              <w:ind w:right="-1190"/>
              <w:rPr>
                <w:rFonts w:asciiTheme="minorHAnsi" w:hAnsiTheme="minorHAnsi" w:cstheme="minorHAnsi"/>
                <w:color w:val="0070C0"/>
                <w:lang w:val="en-US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322"/>
              <w:gridCol w:w="5600"/>
            </w:tblGrid>
            <w:tr w:rsidR="001B2345" w:rsidRPr="007E6FD1" w14:paraId="2475B528" w14:textId="77777777" w:rsidTr="003E50E9">
              <w:tc>
                <w:tcPr>
                  <w:tcW w:w="3322" w:type="dxa"/>
                </w:tcPr>
                <w:p w14:paraId="5411383A" w14:textId="6A67B271" w:rsidR="001B2345" w:rsidRPr="007E6FD1" w:rsidRDefault="001B2345" w:rsidP="00522182">
                  <w:pPr>
                    <w:rPr>
                      <w:rFonts w:asciiTheme="minorHAnsi" w:hAnsiTheme="minorHAnsi" w:cstheme="minorHAnsi"/>
                      <w:lang w:val="en-US"/>
                    </w:rPr>
                  </w:pPr>
                  <w:r w:rsidRPr="007E6FD1">
                    <w:rPr>
                      <w:rFonts w:asciiTheme="minorHAnsi" w:hAnsiTheme="minorHAnsi" w:cstheme="minorHAnsi"/>
                      <w:lang w:val="en-US"/>
                    </w:rPr>
                    <w:t>Name of university</w:t>
                  </w:r>
                </w:p>
              </w:tc>
              <w:sdt>
                <w:sdtPr>
                  <w:rPr>
                    <w:rFonts w:asciiTheme="minorHAnsi" w:hAnsiTheme="minorHAnsi" w:cstheme="minorHAnsi"/>
                    <w:lang w:val="en-US"/>
                  </w:rPr>
                  <w:alias w:val="University Name "/>
                  <w:tag w:val="Ucity"/>
                  <w:id w:val="-1210653874"/>
                  <w:placeholder>
                    <w:docPart w:val="7C2B5B503C0E4A10B6AB6E8545A02A3E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5600" w:type="dxa"/>
                    </w:tcPr>
                    <w:p w14:paraId="33A6E396" w14:textId="306E8685" w:rsidR="001B2345" w:rsidRPr="007E6FD1" w:rsidRDefault="004327D5" w:rsidP="00522182">
                      <w:pPr>
                        <w:rPr>
                          <w:rFonts w:asciiTheme="minorHAnsi" w:hAnsiTheme="minorHAnsi" w:cstheme="minorHAnsi"/>
                          <w:lang w:val="en-US"/>
                        </w:rPr>
                      </w:pPr>
                      <w:r w:rsidRPr="007E6FD1">
                        <w:rPr>
                          <w:rFonts w:asciiTheme="minorHAnsi" w:hAnsiTheme="minorHAnsi" w:cstheme="minorHAnsi"/>
                          <w:color w:val="D0CECE" w:themeColor="background2" w:themeShade="E6"/>
                          <w:sz w:val="22"/>
                          <w:lang w:val="en-US"/>
                        </w:rPr>
                        <w:t>University N</w:t>
                      </w:r>
                      <w:r w:rsidR="006652FB" w:rsidRPr="007E6FD1">
                        <w:rPr>
                          <w:rFonts w:asciiTheme="minorHAnsi" w:hAnsiTheme="minorHAnsi" w:cstheme="minorHAnsi"/>
                          <w:color w:val="D0CECE" w:themeColor="background2" w:themeShade="E6"/>
                          <w:sz w:val="22"/>
                          <w:lang w:val="en-US"/>
                        </w:rPr>
                        <w:t>ame</w:t>
                      </w:r>
                    </w:p>
                  </w:tc>
                </w:sdtContent>
              </w:sdt>
            </w:tr>
            <w:tr w:rsidR="001B2345" w:rsidRPr="007E6FD1" w14:paraId="7FB3C5D3" w14:textId="77777777" w:rsidTr="003E50E9">
              <w:tc>
                <w:tcPr>
                  <w:tcW w:w="3322" w:type="dxa"/>
                </w:tcPr>
                <w:p w14:paraId="2C757CDF" w14:textId="77777777" w:rsidR="001B2345" w:rsidRPr="007E6FD1" w:rsidRDefault="001B2345" w:rsidP="00522182">
                  <w:pPr>
                    <w:rPr>
                      <w:rFonts w:asciiTheme="minorHAnsi" w:hAnsiTheme="minorHAnsi" w:cstheme="minorHAnsi"/>
                      <w:lang w:val="en-US"/>
                    </w:rPr>
                  </w:pPr>
                  <w:r w:rsidRPr="007E6FD1">
                    <w:rPr>
                      <w:rFonts w:asciiTheme="minorHAnsi" w:hAnsiTheme="minorHAnsi" w:cstheme="minorHAnsi"/>
                      <w:lang w:val="en-US"/>
                    </w:rPr>
                    <w:t>City</w:t>
                  </w:r>
                </w:p>
              </w:tc>
              <w:sdt>
                <w:sdtPr>
                  <w:rPr>
                    <w:rFonts w:asciiTheme="minorHAnsi" w:hAnsiTheme="minorHAnsi" w:cstheme="minorHAnsi"/>
                    <w:lang w:val="en-US"/>
                  </w:rPr>
                  <w:alias w:val="University City"/>
                  <w:tag w:val="UCity"/>
                  <w:id w:val="934863214"/>
                  <w:placeholder>
                    <w:docPart w:val="ECF4A43780D648FA9F7AA8965A590559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5600" w:type="dxa"/>
                    </w:tcPr>
                    <w:p w14:paraId="32444264" w14:textId="7CBCAB7D" w:rsidR="001B2345" w:rsidRPr="007E6FD1" w:rsidRDefault="004327D5" w:rsidP="00522182">
                      <w:pPr>
                        <w:rPr>
                          <w:rFonts w:asciiTheme="minorHAnsi" w:hAnsiTheme="minorHAnsi" w:cstheme="minorHAnsi"/>
                          <w:lang w:val="en-US"/>
                        </w:rPr>
                      </w:pPr>
                      <w:r w:rsidRPr="007E6FD1">
                        <w:rPr>
                          <w:rFonts w:asciiTheme="minorHAnsi" w:hAnsiTheme="minorHAnsi" w:cstheme="minorHAnsi"/>
                          <w:color w:val="D0CECE" w:themeColor="background2" w:themeShade="E6"/>
                          <w:sz w:val="22"/>
                          <w:lang w:val="en-US"/>
                        </w:rPr>
                        <w:t>University City</w:t>
                      </w:r>
                    </w:p>
                  </w:tc>
                </w:sdtContent>
              </w:sdt>
            </w:tr>
            <w:tr w:rsidR="001B2345" w:rsidRPr="007E6FD1" w14:paraId="1F9FA876" w14:textId="77777777" w:rsidTr="003E50E9">
              <w:tc>
                <w:tcPr>
                  <w:tcW w:w="3322" w:type="dxa"/>
                </w:tcPr>
                <w:p w14:paraId="2EB92524" w14:textId="77777777" w:rsidR="001B2345" w:rsidRPr="007E6FD1" w:rsidRDefault="001B2345" w:rsidP="00522182">
                  <w:pPr>
                    <w:rPr>
                      <w:rFonts w:asciiTheme="minorHAnsi" w:hAnsiTheme="minorHAnsi" w:cstheme="minorHAnsi"/>
                      <w:lang w:val="en-US"/>
                    </w:rPr>
                  </w:pPr>
                  <w:r w:rsidRPr="007E6FD1">
                    <w:rPr>
                      <w:rFonts w:asciiTheme="minorHAnsi" w:hAnsiTheme="minorHAnsi" w:cstheme="minorHAnsi"/>
                      <w:lang w:val="en-US"/>
                    </w:rPr>
                    <w:t xml:space="preserve">Country </w:t>
                  </w:r>
                </w:p>
              </w:tc>
              <w:sdt>
                <w:sdtPr>
                  <w:rPr>
                    <w:rFonts w:asciiTheme="minorHAnsi" w:hAnsiTheme="minorHAnsi" w:cstheme="minorHAnsi"/>
                    <w:lang w:val="en-US"/>
                  </w:rPr>
                  <w:alias w:val="University Country"/>
                  <w:tag w:val="Ucountry"/>
                  <w:id w:val="-1506734698"/>
                  <w:placeholder>
                    <w:docPart w:val="D8C3413D357C4475A5C3D88A1187C2C0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5600" w:type="dxa"/>
                    </w:tcPr>
                    <w:p w14:paraId="0FD2A8BA" w14:textId="74EE85D6" w:rsidR="001B2345" w:rsidRPr="007E6FD1" w:rsidRDefault="004327D5" w:rsidP="00522182">
                      <w:pPr>
                        <w:rPr>
                          <w:rFonts w:asciiTheme="minorHAnsi" w:hAnsiTheme="minorHAnsi" w:cstheme="minorHAnsi"/>
                          <w:lang w:val="en-US"/>
                        </w:rPr>
                      </w:pPr>
                      <w:r w:rsidRPr="007E6FD1">
                        <w:rPr>
                          <w:rFonts w:asciiTheme="minorHAnsi" w:hAnsiTheme="minorHAnsi" w:cstheme="minorHAnsi"/>
                          <w:color w:val="D0CECE" w:themeColor="background2" w:themeShade="E6"/>
                          <w:sz w:val="22"/>
                          <w:lang w:val="en-US"/>
                        </w:rPr>
                        <w:t>University Country</w:t>
                      </w:r>
                    </w:p>
                  </w:tc>
                </w:sdtContent>
              </w:sdt>
            </w:tr>
          </w:tbl>
          <w:p w14:paraId="1F42386A" w14:textId="77777777" w:rsidR="00355A34" w:rsidRPr="007E6FD1" w:rsidRDefault="00355A34" w:rsidP="00522182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</w:tr>
    </w:tbl>
    <w:p w14:paraId="2E35199E" w14:textId="77777777" w:rsidR="003F44C6" w:rsidRPr="007E6FD1" w:rsidRDefault="003F44C6" w:rsidP="00522182">
      <w:pPr>
        <w:spacing w:after="160" w:line="259" w:lineRule="auto"/>
        <w:rPr>
          <w:rFonts w:asciiTheme="minorHAnsi" w:hAnsiTheme="minorHAnsi" w:cstheme="minorHAnsi"/>
          <w:color w:val="0070C0"/>
          <w:sz w:val="28"/>
          <w:lang w:val="en-US"/>
        </w:rPr>
      </w:pPr>
    </w:p>
    <w:p w14:paraId="4593301D" w14:textId="5788B017" w:rsidR="00355A34" w:rsidRPr="00273E16" w:rsidRDefault="00522182" w:rsidP="00522182">
      <w:pPr>
        <w:spacing w:after="160" w:line="259" w:lineRule="auto"/>
        <w:rPr>
          <w:rFonts w:asciiTheme="minorHAnsi" w:hAnsiTheme="minorHAnsi" w:cstheme="minorHAnsi"/>
          <w:color w:val="FF9801"/>
          <w:sz w:val="28"/>
          <w:lang w:val="en-US"/>
        </w:rPr>
      </w:pPr>
      <w:r w:rsidRPr="00273E16">
        <w:rPr>
          <w:rFonts w:asciiTheme="minorHAnsi" w:hAnsiTheme="minorHAnsi" w:cstheme="minorHAnsi"/>
          <w:color w:val="FF9801"/>
          <w:sz w:val="28"/>
          <w:lang w:val="en-US"/>
        </w:rPr>
        <w:t>3. Level of English</w:t>
      </w:r>
    </w:p>
    <w:p w14:paraId="56C8FFB9" w14:textId="6DA02DA2" w:rsidR="006652FB" w:rsidRPr="007E6FD1" w:rsidRDefault="004A271A" w:rsidP="00522182">
      <w:pPr>
        <w:jc w:val="both"/>
        <w:rPr>
          <w:rFonts w:asciiTheme="minorHAnsi" w:hAnsiTheme="minorHAnsi" w:cstheme="minorHAnsi"/>
          <w:lang w:val="en-US"/>
        </w:rPr>
      </w:pPr>
      <w:r w:rsidRPr="007E6FD1">
        <w:rPr>
          <w:rFonts w:asciiTheme="minorHAnsi" w:hAnsiTheme="minorHAnsi" w:cstheme="minorHAnsi"/>
          <w:color w:val="696969"/>
          <w:sz w:val="21"/>
          <w:szCs w:val="21"/>
          <w:bdr w:val="none" w:sz="0" w:space="0" w:color="auto" w:frame="1"/>
          <w:lang w:val="en-US"/>
        </w:rPr>
        <w:br/>
      </w:r>
      <w:r w:rsidR="00B1120E" w:rsidRPr="007E6FD1">
        <w:rPr>
          <w:rFonts w:asciiTheme="minorHAnsi" w:hAnsiTheme="minorHAnsi" w:cstheme="minorHAnsi"/>
          <w:lang w:val="en-US"/>
        </w:rPr>
        <w:t>The</w:t>
      </w:r>
      <w:r w:rsidRPr="007E6FD1">
        <w:rPr>
          <w:rFonts w:asciiTheme="minorHAnsi" w:hAnsiTheme="minorHAnsi" w:cstheme="minorHAnsi"/>
          <w:lang w:val="en-US"/>
        </w:rPr>
        <w:t xml:space="preserve"> </w:t>
      </w:r>
      <w:r w:rsidR="00C90320">
        <w:rPr>
          <w:rFonts w:asciiTheme="minorHAnsi" w:hAnsiTheme="minorHAnsi" w:cstheme="minorHAnsi"/>
          <w:lang w:val="en-US"/>
        </w:rPr>
        <w:t>Summer</w:t>
      </w:r>
      <w:r w:rsidRPr="007E6FD1">
        <w:rPr>
          <w:rFonts w:asciiTheme="minorHAnsi" w:hAnsiTheme="minorHAnsi" w:cstheme="minorHAnsi"/>
          <w:lang w:val="en-US"/>
        </w:rPr>
        <w:t xml:space="preserve"> </w:t>
      </w:r>
      <w:r w:rsidR="00B1120E" w:rsidRPr="007E6FD1">
        <w:rPr>
          <w:rFonts w:asciiTheme="minorHAnsi" w:hAnsiTheme="minorHAnsi" w:cstheme="minorHAnsi"/>
          <w:lang w:val="en-US"/>
        </w:rPr>
        <w:t>school</w:t>
      </w:r>
      <w:r w:rsidRPr="007E6FD1">
        <w:rPr>
          <w:rFonts w:asciiTheme="minorHAnsi" w:hAnsiTheme="minorHAnsi" w:cstheme="minorHAnsi"/>
          <w:lang w:val="en-US"/>
        </w:rPr>
        <w:t xml:space="preserve"> is taught in English. </w:t>
      </w:r>
      <w:r w:rsidR="003D6026" w:rsidRPr="007E6FD1">
        <w:rPr>
          <w:rFonts w:asciiTheme="minorHAnsi" w:hAnsiTheme="minorHAnsi" w:cstheme="minorHAnsi"/>
          <w:lang w:val="en-US"/>
        </w:rPr>
        <w:t>S</w:t>
      </w:r>
      <w:r w:rsidRPr="007E6FD1">
        <w:rPr>
          <w:rFonts w:asciiTheme="minorHAnsi" w:hAnsiTheme="minorHAnsi" w:cstheme="minorHAnsi"/>
          <w:lang w:val="en-US"/>
        </w:rPr>
        <w:t>tudents are expected to have the ability to read academic English texts, follow lectures in English, and to participate in discussions conducted in English.</w:t>
      </w:r>
      <w:r w:rsidR="00DC35DE" w:rsidRPr="007E6FD1">
        <w:rPr>
          <w:rFonts w:asciiTheme="minorHAnsi" w:hAnsiTheme="minorHAnsi" w:cstheme="minorHAnsi"/>
          <w:lang w:val="en-US"/>
        </w:rPr>
        <w:t xml:space="preserve"> In terms of the Common European Framework or Reference for Languages (CEFR), the student should have at least level B2. More information about this level can be found </w:t>
      </w:r>
      <w:hyperlink r:id="rId10" w:anchor="Common_reference_levels" w:tgtFrame="_blank" w:history="1">
        <w:r w:rsidR="00DC35DE" w:rsidRPr="007E6FD1">
          <w:rPr>
            <w:rFonts w:asciiTheme="minorHAnsi" w:hAnsiTheme="minorHAnsi" w:cstheme="minorHAnsi"/>
            <w:u w:val="single"/>
            <w:lang w:val="en-US"/>
          </w:rPr>
          <w:t>here</w:t>
        </w:r>
      </w:hyperlink>
      <w:r w:rsidR="00DC35DE" w:rsidRPr="007E6FD1">
        <w:rPr>
          <w:rFonts w:asciiTheme="minorHAnsi" w:hAnsiTheme="minorHAnsi" w:cstheme="minorHAnsi"/>
          <w:lang w:val="en-US"/>
        </w:rPr>
        <w:t>.</w:t>
      </w:r>
    </w:p>
    <w:p w14:paraId="58A406EE" w14:textId="0426B895" w:rsidR="006652FB" w:rsidRPr="007E6FD1" w:rsidRDefault="006652FB" w:rsidP="00522182">
      <w:pPr>
        <w:jc w:val="both"/>
        <w:rPr>
          <w:rFonts w:asciiTheme="minorHAnsi" w:hAnsiTheme="minorHAnsi" w:cstheme="minorHAnsi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35"/>
        <w:gridCol w:w="5670"/>
      </w:tblGrid>
      <w:tr w:rsidR="00DF426A" w:rsidRPr="007E6FD1" w14:paraId="5196CA6B" w14:textId="77777777" w:rsidTr="00DF426A">
        <w:tc>
          <w:tcPr>
            <w:tcW w:w="3235" w:type="dxa"/>
          </w:tcPr>
          <w:p w14:paraId="38FE395A" w14:textId="5C83E659" w:rsidR="00DF426A" w:rsidRPr="007E6FD1" w:rsidRDefault="00DF426A" w:rsidP="00522182">
            <w:pPr>
              <w:jc w:val="both"/>
              <w:rPr>
                <w:rFonts w:asciiTheme="minorHAnsi" w:hAnsiTheme="minorHAnsi" w:cstheme="minorHAnsi"/>
                <w:lang w:val="en-US"/>
              </w:rPr>
            </w:pPr>
            <w:r w:rsidRPr="007E6FD1">
              <w:rPr>
                <w:rFonts w:asciiTheme="minorHAnsi" w:hAnsiTheme="minorHAnsi" w:cstheme="minorHAnsi"/>
                <w:lang w:val="en-US"/>
              </w:rPr>
              <w:t>Level of English:</w:t>
            </w:r>
          </w:p>
        </w:tc>
        <w:tc>
          <w:tcPr>
            <w:tcW w:w="5670" w:type="dxa"/>
          </w:tcPr>
          <w:sdt>
            <w:sdtPr>
              <w:rPr>
                <w:rFonts w:asciiTheme="minorHAnsi" w:hAnsiTheme="minorHAnsi" w:cstheme="minorHAnsi"/>
                <w:lang w:val="en-US"/>
              </w:rPr>
              <w:alias w:val="Level of English"/>
              <w:tag w:val="English"/>
              <w:id w:val="1181929333"/>
              <w:placeholder>
                <w:docPart w:val="560F81E22BD04DFFAE014D47431E6925"/>
              </w:placeholder>
              <w:showingPlcHdr/>
              <w:comboBox>
                <w:listItem w:value="Choose an item."/>
                <w:listItem w:displayText="Intermediate Level (B1)" w:value="B1"/>
                <w:listItem w:displayText="Upper Intermediate Level (B2)" w:value="B2"/>
                <w:listItem w:displayText="Advanced Level (C1)" w:value="C1"/>
                <w:listItem w:displayText="Proficient or Native Language (C2)" w:value="C2"/>
              </w:comboBox>
            </w:sdtPr>
            <w:sdtEndPr/>
            <w:sdtContent>
              <w:p w14:paraId="0BEB011F" w14:textId="58AEFA3B" w:rsidR="00DF426A" w:rsidRPr="007E6FD1" w:rsidRDefault="00DF426A" w:rsidP="00522182">
                <w:pPr>
                  <w:jc w:val="both"/>
                  <w:rPr>
                    <w:rFonts w:asciiTheme="minorHAnsi" w:hAnsiTheme="minorHAnsi" w:cstheme="minorHAnsi"/>
                    <w:lang w:val="en-US"/>
                  </w:rPr>
                </w:pPr>
                <w:r w:rsidRPr="007E6FD1">
                  <w:rPr>
                    <w:rStyle w:val="PlaceholderText"/>
                    <w:rFonts w:asciiTheme="minorHAnsi" w:eastAsiaTheme="minorEastAsia" w:hAnsiTheme="minorHAnsi" w:cstheme="minorHAnsi"/>
                    <w:color w:val="D0CECE" w:themeColor="background2" w:themeShade="E6"/>
                    <w:sz w:val="22"/>
                    <w:lang w:val="en-US"/>
                  </w:rPr>
                  <w:t>Choose an English Level.</w:t>
                </w:r>
              </w:p>
            </w:sdtContent>
          </w:sdt>
        </w:tc>
      </w:tr>
    </w:tbl>
    <w:p w14:paraId="7CBAE648" w14:textId="77777777" w:rsidR="00522182" w:rsidRPr="007E6FD1" w:rsidRDefault="00522182" w:rsidP="00522182">
      <w:pPr>
        <w:autoSpaceDE w:val="0"/>
        <w:autoSpaceDN w:val="0"/>
        <w:adjustRightInd w:val="0"/>
        <w:ind w:right="-1190"/>
        <w:rPr>
          <w:rFonts w:asciiTheme="minorHAnsi" w:hAnsiTheme="minorHAnsi" w:cstheme="minorHAnsi"/>
          <w:color w:val="0070C0"/>
          <w:sz w:val="28"/>
          <w:lang w:val="en-US"/>
        </w:rPr>
      </w:pPr>
    </w:p>
    <w:p w14:paraId="7C50B54F" w14:textId="77777777" w:rsidR="00522182" w:rsidRPr="007E6FD1" w:rsidRDefault="00522182" w:rsidP="00522182">
      <w:pPr>
        <w:autoSpaceDE w:val="0"/>
        <w:autoSpaceDN w:val="0"/>
        <w:adjustRightInd w:val="0"/>
        <w:ind w:right="-1190"/>
        <w:rPr>
          <w:rFonts w:asciiTheme="minorHAnsi" w:hAnsiTheme="minorHAnsi" w:cstheme="minorHAnsi"/>
          <w:color w:val="0070C0"/>
          <w:sz w:val="28"/>
          <w:lang w:val="en-US"/>
        </w:rPr>
      </w:pPr>
    </w:p>
    <w:p w14:paraId="4315C4D3" w14:textId="29214494" w:rsidR="00355A34" w:rsidRPr="00273E16" w:rsidRDefault="00522182" w:rsidP="00522182">
      <w:pPr>
        <w:autoSpaceDE w:val="0"/>
        <w:autoSpaceDN w:val="0"/>
        <w:adjustRightInd w:val="0"/>
        <w:ind w:right="-1190"/>
        <w:rPr>
          <w:rFonts w:asciiTheme="minorHAnsi" w:hAnsiTheme="minorHAnsi" w:cstheme="minorHAnsi"/>
          <w:color w:val="FF9801"/>
          <w:sz w:val="28"/>
          <w:lang w:val="en-US"/>
        </w:rPr>
      </w:pPr>
      <w:r w:rsidRPr="00273E16">
        <w:rPr>
          <w:rFonts w:asciiTheme="minorHAnsi" w:hAnsiTheme="minorHAnsi" w:cstheme="minorHAnsi"/>
          <w:color w:val="FF9801"/>
          <w:sz w:val="28"/>
          <w:lang w:val="en-US"/>
        </w:rPr>
        <w:t>4. Current Study</w:t>
      </w:r>
    </w:p>
    <w:p w14:paraId="16EE735D" w14:textId="77777777" w:rsidR="00522182" w:rsidRPr="007E6FD1" w:rsidRDefault="00522182" w:rsidP="00522182">
      <w:pPr>
        <w:autoSpaceDE w:val="0"/>
        <w:autoSpaceDN w:val="0"/>
        <w:adjustRightInd w:val="0"/>
        <w:ind w:right="-1190"/>
        <w:rPr>
          <w:rFonts w:asciiTheme="minorHAnsi" w:hAnsiTheme="minorHAnsi" w:cstheme="minorHAnsi"/>
          <w:color w:val="0070C0"/>
          <w:sz w:val="28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22"/>
        <w:gridCol w:w="5600"/>
      </w:tblGrid>
      <w:tr w:rsidR="003D6026" w:rsidRPr="007E6FD1" w14:paraId="469BB375" w14:textId="77777777" w:rsidTr="003E50E9">
        <w:tc>
          <w:tcPr>
            <w:tcW w:w="3322" w:type="dxa"/>
          </w:tcPr>
          <w:p w14:paraId="112A1242" w14:textId="586EA5A4" w:rsidR="003D6026" w:rsidRPr="007E6FD1" w:rsidRDefault="003D6026" w:rsidP="00522182">
            <w:pPr>
              <w:rPr>
                <w:rFonts w:asciiTheme="minorHAnsi" w:hAnsiTheme="minorHAnsi" w:cstheme="minorHAnsi"/>
                <w:lang w:val="en-US"/>
              </w:rPr>
            </w:pPr>
            <w:r w:rsidRPr="007E6FD1">
              <w:rPr>
                <w:rFonts w:asciiTheme="minorHAnsi" w:hAnsiTheme="minorHAnsi" w:cstheme="minorHAnsi"/>
                <w:lang w:val="en-US"/>
              </w:rPr>
              <w:t>Current study programme</w:t>
            </w:r>
            <w:r w:rsidR="001F2889" w:rsidRPr="007E6FD1">
              <w:rPr>
                <w:rFonts w:asciiTheme="minorHAnsi" w:hAnsiTheme="minorHAnsi" w:cstheme="minorHAnsi"/>
                <w:lang w:val="en-US"/>
              </w:rPr>
              <w:t xml:space="preserve"> at home university</w:t>
            </w:r>
            <w:r w:rsidR="002D5523" w:rsidRPr="007E6FD1">
              <w:rPr>
                <w:rFonts w:asciiTheme="minorHAnsi" w:hAnsiTheme="minorHAnsi" w:cstheme="minorHAnsi"/>
                <w:lang w:val="en-US"/>
              </w:rPr>
              <w:t>?</w:t>
            </w:r>
          </w:p>
        </w:tc>
        <w:sdt>
          <w:sdtPr>
            <w:rPr>
              <w:rFonts w:asciiTheme="minorHAnsi" w:hAnsiTheme="minorHAnsi" w:cstheme="minorHAnsi"/>
              <w:lang w:val="en-US"/>
            </w:rPr>
            <w:alias w:val="Study Program"/>
            <w:tag w:val="SProgram"/>
            <w:id w:val="470016477"/>
            <w:placeholder>
              <w:docPart w:val="88214E6E0BF24AC79DAC7B5A76B4937D"/>
            </w:placeholder>
            <w:showingPlcHdr/>
            <w:text/>
          </w:sdtPr>
          <w:sdtEndPr/>
          <w:sdtContent>
            <w:tc>
              <w:tcPr>
                <w:tcW w:w="5600" w:type="dxa"/>
              </w:tcPr>
              <w:p w14:paraId="160B3277" w14:textId="71F74ADB" w:rsidR="003D6026" w:rsidRPr="007E6FD1" w:rsidRDefault="002D5523" w:rsidP="00522182">
                <w:pPr>
                  <w:rPr>
                    <w:rFonts w:asciiTheme="minorHAnsi" w:hAnsiTheme="minorHAnsi" w:cstheme="minorHAnsi"/>
                    <w:lang w:val="en-US"/>
                  </w:rPr>
                </w:pPr>
                <w:r w:rsidRPr="007E6FD1">
                  <w:rPr>
                    <w:rFonts w:asciiTheme="minorHAnsi" w:hAnsiTheme="minorHAnsi" w:cstheme="minorHAnsi"/>
                    <w:color w:val="D0CECE" w:themeColor="background2" w:themeShade="E6"/>
                    <w:sz w:val="22"/>
                    <w:lang w:val="en-US"/>
                  </w:rPr>
                  <w:t>Current study program</w:t>
                </w:r>
              </w:p>
            </w:tc>
          </w:sdtContent>
        </w:sdt>
      </w:tr>
      <w:tr w:rsidR="001F2889" w:rsidRPr="007E6FD1" w14:paraId="61042182" w14:textId="77777777" w:rsidTr="003E50E9">
        <w:tc>
          <w:tcPr>
            <w:tcW w:w="3322" w:type="dxa"/>
          </w:tcPr>
          <w:p w14:paraId="6FAE93A8" w14:textId="4A4343A6" w:rsidR="001F2889" w:rsidRPr="007E6FD1" w:rsidRDefault="001F2889" w:rsidP="00522182">
            <w:pPr>
              <w:rPr>
                <w:rFonts w:asciiTheme="minorHAnsi" w:hAnsiTheme="minorHAnsi" w:cstheme="minorHAnsi"/>
                <w:lang w:val="en-US"/>
              </w:rPr>
            </w:pPr>
            <w:r w:rsidRPr="007E6FD1">
              <w:rPr>
                <w:rFonts w:asciiTheme="minorHAnsi" w:hAnsiTheme="minorHAnsi" w:cstheme="minorHAnsi"/>
                <w:lang w:val="en-US"/>
              </w:rPr>
              <w:t>Level of current study program</w:t>
            </w:r>
            <w:r w:rsidR="002D5523" w:rsidRPr="007E6FD1">
              <w:rPr>
                <w:rFonts w:asciiTheme="minorHAnsi" w:hAnsiTheme="minorHAnsi" w:cstheme="minorHAnsi"/>
                <w:lang w:val="en-US"/>
              </w:rPr>
              <w:t>?</w:t>
            </w:r>
          </w:p>
        </w:tc>
        <w:tc>
          <w:tcPr>
            <w:tcW w:w="5600" w:type="dxa"/>
          </w:tcPr>
          <w:sdt>
            <w:sdtPr>
              <w:rPr>
                <w:rFonts w:asciiTheme="minorHAnsi" w:hAnsiTheme="minorHAnsi" w:cstheme="minorHAnsi"/>
                <w:lang w:val="en-US"/>
              </w:rPr>
              <w:alias w:val="Level of Current Study Program"/>
              <w:tag w:val="SLevel"/>
              <w:id w:val="-1052150562"/>
              <w:placeholder>
                <w:docPart w:val="F5682127D201421481A4C33DD409E805"/>
              </w:placeholder>
              <w:showingPlcHdr/>
              <w:comboBox>
                <w:listItem w:value="Choose an item."/>
                <w:listItem w:displayText="Bachelor's Degree" w:value="Bachelor's Degree"/>
                <w:listItem w:displayText="Master's Degree" w:value="Master's Degree"/>
                <w:listItem w:displayText="Doctoral Degree" w:value="Doctoral Degree"/>
                <w:listItem w:displayText="Not currently a student" w:value="Not currently a student"/>
              </w:comboBox>
            </w:sdtPr>
            <w:sdtEndPr/>
            <w:sdtContent>
              <w:p w14:paraId="17638C25" w14:textId="69EC3677" w:rsidR="001F2889" w:rsidRPr="007E6FD1" w:rsidRDefault="004327D5" w:rsidP="004327D5">
                <w:pPr>
                  <w:rPr>
                    <w:rFonts w:asciiTheme="minorHAnsi" w:hAnsiTheme="minorHAnsi" w:cstheme="minorHAnsi"/>
                    <w:lang w:val="en-US"/>
                  </w:rPr>
                </w:pPr>
                <w:r w:rsidRPr="007E6FD1">
                  <w:rPr>
                    <w:rStyle w:val="PlaceholderText"/>
                    <w:rFonts w:asciiTheme="minorHAnsi" w:eastAsiaTheme="minorEastAsia" w:hAnsiTheme="minorHAnsi" w:cstheme="minorHAnsi"/>
                    <w:color w:val="D0CECE" w:themeColor="background2" w:themeShade="E6"/>
                    <w:sz w:val="22"/>
                    <w:lang w:val="en-US"/>
                  </w:rPr>
                  <w:t>Level of study program</w:t>
                </w:r>
              </w:p>
            </w:sdtContent>
          </w:sdt>
        </w:tc>
      </w:tr>
      <w:tr w:rsidR="003D6026" w:rsidRPr="007E6FD1" w14:paraId="42FF432A" w14:textId="77777777" w:rsidTr="003E50E9">
        <w:tc>
          <w:tcPr>
            <w:tcW w:w="3322" w:type="dxa"/>
          </w:tcPr>
          <w:p w14:paraId="5E405A22" w14:textId="3E58B495" w:rsidR="00193E2A" w:rsidRPr="007E6FD1" w:rsidRDefault="001F2889" w:rsidP="00522182">
            <w:pPr>
              <w:rPr>
                <w:rFonts w:asciiTheme="minorHAnsi" w:hAnsiTheme="minorHAnsi" w:cstheme="minorHAnsi"/>
                <w:lang w:val="en-US"/>
              </w:rPr>
            </w:pPr>
            <w:r w:rsidRPr="007E6FD1">
              <w:rPr>
                <w:rFonts w:asciiTheme="minorHAnsi" w:hAnsiTheme="minorHAnsi" w:cstheme="minorHAnsi"/>
                <w:lang w:val="en-US"/>
              </w:rPr>
              <w:t>In which year of study are you at your home</w:t>
            </w:r>
            <w:r w:rsidR="00193E2A" w:rsidRPr="007E6FD1">
              <w:rPr>
                <w:rFonts w:asciiTheme="minorHAnsi" w:hAnsiTheme="minorHAnsi" w:cstheme="minorHAnsi"/>
                <w:lang w:val="en-US"/>
              </w:rPr>
              <w:t xml:space="preserve"> university?</w:t>
            </w:r>
          </w:p>
        </w:tc>
        <w:tc>
          <w:tcPr>
            <w:tcW w:w="5600" w:type="dxa"/>
          </w:tcPr>
          <w:sdt>
            <w:sdtPr>
              <w:rPr>
                <w:rFonts w:asciiTheme="minorHAnsi" w:hAnsiTheme="minorHAnsi" w:cstheme="minorHAnsi"/>
                <w:lang w:val="en-US"/>
              </w:rPr>
              <w:alias w:val="Year of Study"/>
              <w:tag w:val="SYear"/>
              <w:id w:val="-1441516361"/>
              <w:placeholder>
                <w:docPart w:val="AD1D8859CEDB464E988EB694E10B630C"/>
              </w:placeholder>
              <w:showingPlcHdr/>
              <w:comboBox>
                <w:listItem w:value="Choose an item."/>
                <w:listItem w:displayText="1" w:value="1"/>
                <w:listItem w:displayText="2" w:value="2"/>
                <w:listItem w:displayText="3" w:value="3"/>
                <w:listItem w:displayText="4" w:value="4"/>
                <w:listItem w:displayText="5" w:value="5"/>
                <w:listItem w:displayText="6" w:value="6"/>
              </w:comboBox>
            </w:sdtPr>
            <w:sdtEndPr/>
            <w:sdtContent>
              <w:p w14:paraId="4D7806DB" w14:textId="071F6D75" w:rsidR="00E271DC" w:rsidRPr="007E6FD1" w:rsidRDefault="004327D5" w:rsidP="00522182">
                <w:pPr>
                  <w:jc w:val="both"/>
                  <w:rPr>
                    <w:rFonts w:asciiTheme="minorHAnsi" w:hAnsiTheme="minorHAnsi" w:cstheme="minorHAnsi"/>
                    <w:lang w:val="en-US"/>
                  </w:rPr>
                </w:pPr>
                <w:r w:rsidRPr="007E6FD1">
                  <w:rPr>
                    <w:rStyle w:val="PlaceholderText"/>
                    <w:rFonts w:asciiTheme="minorHAnsi" w:eastAsiaTheme="minorEastAsia" w:hAnsiTheme="minorHAnsi" w:cstheme="minorHAnsi"/>
                    <w:color w:val="D0CECE" w:themeColor="background2" w:themeShade="E6"/>
                    <w:sz w:val="22"/>
                    <w:lang w:val="en-US"/>
                  </w:rPr>
                  <w:t>Year of current study</w:t>
                </w:r>
              </w:p>
            </w:sdtContent>
          </w:sdt>
          <w:p w14:paraId="65CEA0E4" w14:textId="77777777" w:rsidR="003D6026" w:rsidRPr="007E6FD1" w:rsidRDefault="003D6026" w:rsidP="00522182">
            <w:pPr>
              <w:rPr>
                <w:rFonts w:asciiTheme="minorHAnsi" w:hAnsiTheme="minorHAnsi" w:cstheme="minorHAnsi"/>
                <w:lang w:val="en-US"/>
              </w:rPr>
            </w:pPr>
          </w:p>
        </w:tc>
      </w:tr>
    </w:tbl>
    <w:p w14:paraId="352CA2AD" w14:textId="220627D1" w:rsidR="00355A34" w:rsidRPr="007E6FD1" w:rsidRDefault="00355A34" w:rsidP="00522182">
      <w:pPr>
        <w:autoSpaceDE w:val="0"/>
        <w:autoSpaceDN w:val="0"/>
        <w:adjustRightInd w:val="0"/>
        <w:ind w:right="-1190"/>
        <w:rPr>
          <w:rFonts w:asciiTheme="minorHAnsi" w:hAnsiTheme="minorHAnsi" w:cstheme="minorHAnsi"/>
          <w:b/>
          <w:bCs/>
          <w:sz w:val="20"/>
          <w:szCs w:val="20"/>
          <w:lang w:val="en-US"/>
        </w:rPr>
      </w:pPr>
    </w:p>
    <w:p w14:paraId="61325231" w14:textId="59B03F0C" w:rsidR="003D6026" w:rsidRPr="007E6FD1" w:rsidRDefault="003D6026" w:rsidP="00522182">
      <w:pPr>
        <w:autoSpaceDE w:val="0"/>
        <w:autoSpaceDN w:val="0"/>
        <w:adjustRightInd w:val="0"/>
        <w:ind w:right="-1190"/>
        <w:rPr>
          <w:rFonts w:asciiTheme="minorHAnsi" w:hAnsiTheme="minorHAnsi" w:cstheme="minorHAnsi"/>
          <w:b/>
          <w:bCs/>
          <w:sz w:val="20"/>
          <w:szCs w:val="20"/>
          <w:lang w:val="en-US"/>
        </w:rPr>
      </w:pPr>
      <w:r w:rsidRPr="007E6FD1">
        <w:rPr>
          <w:rFonts w:asciiTheme="minorHAnsi" w:hAnsiTheme="minorHAnsi" w:cstheme="minorHAnsi"/>
          <w:b/>
          <w:bCs/>
          <w:sz w:val="20"/>
          <w:szCs w:val="20"/>
          <w:lang w:val="en-US"/>
        </w:rPr>
        <w:t>Previous diplomas/qualifica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22"/>
        <w:gridCol w:w="5600"/>
      </w:tblGrid>
      <w:tr w:rsidR="003D6026" w:rsidRPr="007E6FD1" w14:paraId="1364C28D" w14:textId="77777777" w:rsidTr="003E50E9">
        <w:tc>
          <w:tcPr>
            <w:tcW w:w="3322" w:type="dxa"/>
          </w:tcPr>
          <w:p w14:paraId="66B6EF4C" w14:textId="04F33E90" w:rsidR="003D6026" w:rsidRPr="007E6FD1" w:rsidRDefault="003D6026" w:rsidP="00522182">
            <w:pPr>
              <w:rPr>
                <w:rFonts w:asciiTheme="minorHAnsi" w:hAnsiTheme="minorHAnsi" w:cstheme="minorHAnsi"/>
                <w:lang w:val="en-US"/>
              </w:rPr>
            </w:pPr>
            <w:r w:rsidRPr="007E6FD1">
              <w:rPr>
                <w:rFonts w:asciiTheme="minorHAnsi" w:hAnsiTheme="minorHAnsi" w:cstheme="minorHAnsi"/>
                <w:lang w:val="en-US"/>
              </w:rPr>
              <w:t>Graduation year high school</w:t>
            </w:r>
          </w:p>
        </w:tc>
        <w:sdt>
          <w:sdtPr>
            <w:rPr>
              <w:rFonts w:asciiTheme="minorHAnsi" w:hAnsiTheme="minorHAnsi" w:cstheme="minorHAnsi"/>
              <w:lang w:val="en-US"/>
            </w:rPr>
            <w:alias w:val="High School Graduation Year"/>
            <w:tag w:val="HSGraduation"/>
            <w:id w:val="-2079204397"/>
            <w:placeholder>
              <w:docPart w:val="BDEFDA706757427CBAA60CB2A9C47EBC"/>
            </w:placeholder>
            <w:showingPlcHdr/>
            <w:text/>
          </w:sdtPr>
          <w:sdtEndPr/>
          <w:sdtContent>
            <w:tc>
              <w:tcPr>
                <w:tcW w:w="5600" w:type="dxa"/>
              </w:tcPr>
              <w:p w14:paraId="13072009" w14:textId="28D011EF" w:rsidR="003D6026" w:rsidRPr="007E6FD1" w:rsidRDefault="009E2C18" w:rsidP="00522182">
                <w:pPr>
                  <w:rPr>
                    <w:rFonts w:asciiTheme="minorHAnsi" w:hAnsiTheme="minorHAnsi" w:cstheme="minorHAnsi"/>
                    <w:lang w:val="en-US"/>
                  </w:rPr>
                </w:pPr>
                <w:r w:rsidRPr="007E6FD1">
                  <w:rPr>
                    <w:rFonts w:asciiTheme="minorHAnsi" w:hAnsiTheme="minorHAnsi" w:cstheme="minorHAnsi"/>
                    <w:color w:val="D0CECE" w:themeColor="background2" w:themeShade="E6"/>
                    <w:sz w:val="22"/>
                    <w:lang w:val="en-US"/>
                  </w:rPr>
                  <w:t>High School Graduation Year</w:t>
                </w:r>
              </w:p>
            </w:tc>
          </w:sdtContent>
        </w:sdt>
      </w:tr>
    </w:tbl>
    <w:p w14:paraId="27E0D3B7" w14:textId="77777777" w:rsidR="00AA389B" w:rsidRPr="007E6FD1" w:rsidRDefault="00AA389B" w:rsidP="00522182">
      <w:pPr>
        <w:autoSpaceDE w:val="0"/>
        <w:autoSpaceDN w:val="0"/>
        <w:adjustRightInd w:val="0"/>
        <w:ind w:right="-1190"/>
        <w:rPr>
          <w:rFonts w:asciiTheme="minorHAnsi" w:hAnsiTheme="minorHAnsi" w:cstheme="minorHAnsi"/>
          <w:b/>
          <w:color w:val="333333"/>
          <w:sz w:val="20"/>
          <w:szCs w:val="20"/>
          <w:lang w:val="en-US"/>
        </w:rPr>
      </w:pPr>
    </w:p>
    <w:p w14:paraId="49B48E44" w14:textId="77777777" w:rsidR="00522182" w:rsidRPr="007E6FD1" w:rsidRDefault="00522182" w:rsidP="00522182">
      <w:pPr>
        <w:autoSpaceDE w:val="0"/>
        <w:autoSpaceDN w:val="0"/>
        <w:adjustRightInd w:val="0"/>
        <w:ind w:right="-1190"/>
        <w:rPr>
          <w:rFonts w:asciiTheme="minorHAnsi" w:hAnsiTheme="minorHAnsi" w:cstheme="minorHAnsi"/>
          <w:color w:val="0070C0"/>
          <w:sz w:val="28"/>
          <w:lang w:val="en-US"/>
        </w:rPr>
      </w:pPr>
    </w:p>
    <w:p w14:paraId="3DE6B939" w14:textId="1C342427" w:rsidR="00522182" w:rsidRPr="00273E16" w:rsidRDefault="00522182" w:rsidP="00522182">
      <w:pPr>
        <w:autoSpaceDE w:val="0"/>
        <w:autoSpaceDN w:val="0"/>
        <w:adjustRightInd w:val="0"/>
        <w:ind w:right="-1190"/>
        <w:rPr>
          <w:rFonts w:asciiTheme="minorHAnsi" w:hAnsiTheme="minorHAnsi" w:cstheme="minorHAnsi"/>
          <w:color w:val="FF9801"/>
          <w:sz w:val="28"/>
          <w:lang w:val="en-US"/>
        </w:rPr>
      </w:pPr>
      <w:r w:rsidRPr="00273E16">
        <w:rPr>
          <w:rFonts w:asciiTheme="minorHAnsi" w:hAnsiTheme="minorHAnsi" w:cstheme="minorHAnsi"/>
          <w:color w:val="FF9801"/>
          <w:sz w:val="28"/>
          <w:lang w:val="en-US"/>
        </w:rPr>
        <w:t xml:space="preserve">5. How Did You Learn About </w:t>
      </w:r>
      <w:r w:rsidR="00D7772D" w:rsidRPr="00273E16">
        <w:rPr>
          <w:rFonts w:asciiTheme="minorHAnsi" w:hAnsiTheme="minorHAnsi" w:cstheme="minorHAnsi"/>
          <w:color w:val="FF9801"/>
          <w:sz w:val="28"/>
          <w:lang w:val="en-US"/>
        </w:rPr>
        <w:t>the</w:t>
      </w:r>
      <w:r w:rsidRPr="00273E16">
        <w:rPr>
          <w:rFonts w:asciiTheme="minorHAnsi" w:hAnsiTheme="minorHAnsi" w:cstheme="minorHAnsi"/>
          <w:color w:val="FF9801"/>
          <w:sz w:val="28"/>
          <w:lang w:val="en-US"/>
        </w:rPr>
        <w:t xml:space="preserve"> </w:t>
      </w:r>
      <w:r w:rsidR="00C90320">
        <w:rPr>
          <w:rFonts w:asciiTheme="minorHAnsi" w:hAnsiTheme="minorHAnsi" w:cstheme="minorHAnsi"/>
          <w:color w:val="FF9801"/>
          <w:sz w:val="28"/>
          <w:lang w:val="en-US"/>
        </w:rPr>
        <w:t>Summer</w:t>
      </w:r>
      <w:r w:rsidRPr="00273E16">
        <w:rPr>
          <w:rFonts w:asciiTheme="minorHAnsi" w:hAnsiTheme="minorHAnsi" w:cstheme="minorHAnsi"/>
          <w:color w:val="FF9801"/>
          <w:sz w:val="28"/>
          <w:lang w:val="en-US"/>
        </w:rPr>
        <w:t xml:space="preserve"> School? </w:t>
      </w:r>
    </w:p>
    <w:p w14:paraId="2017D9EE" w14:textId="77777777" w:rsidR="00522182" w:rsidRPr="007E6FD1" w:rsidRDefault="00522182" w:rsidP="00522182">
      <w:pPr>
        <w:autoSpaceDE w:val="0"/>
        <w:autoSpaceDN w:val="0"/>
        <w:adjustRightInd w:val="0"/>
        <w:ind w:right="-1190"/>
        <w:rPr>
          <w:rFonts w:asciiTheme="minorHAnsi" w:hAnsiTheme="minorHAnsi" w:cstheme="minorHAnsi"/>
          <w:color w:val="0070C0"/>
          <w:sz w:val="28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35"/>
        <w:gridCol w:w="5670"/>
      </w:tblGrid>
      <w:tr w:rsidR="00E271DC" w:rsidRPr="007E6FD1" w14:paraId="3480331E" w14:textId="77777777" w:rsidTr="00E1579D">
        <w:tc>
          <w:tcPr>
            <w:tcW w:w="3235" w:type="dxa"/>
          </w:tcPr>
          <w:p w14:paraId="02133171" w14:textId="4FF27DC0" w:rsidR="00E271DC" w:rsidRPr="007E6FD1" w:rsidRDefault="00E271DC" w:rsidP="00522182">
            <w:pPr>
              <w:jc w:val="both"/>
              <w:rPr>
                <w:rFonts w:asciiTheme="minorHAnsi" w:hAnsiTheme="minorHAnsi" w:cstheme="minorHAnsi"/>
                <w:lang w:val="en-US"/>
              </w:rPr>
            </w:pPr>
            <w:r w:rsidRPr="007E6FD1">
              <w:rPr>
                <w:rFonts w:asciiTheme="minorHAnsi" w:hAnsiTheme="minorHAnsi" w:cstheme="minorHAnsi"/>
                <w:lang w:val="en-US"/>
              </w:rPr>
              <w:t>How did you learn about</w:t>
            </w:r>
            <w:r w:rsidR="00522182" w:rsidRPr="007E6FD1">
              <w:rPr>
                <w:rFonts w:asciiTheme="minorHAnsi" w:hAnsiTheme="minorHAnsi" w:cstheme="minorHAnsi"/>
                <w:lang w:val="en-US"/>
              </w:rPr>
              <w:t xml:space="preserve"> t</w:t>
            </w:r>
            <w:r w:rsidRPr="007E6FD1">
              <w:rPr>
                <w:rFonts w:asciiTheme="minorHAnsi" w:hAnsiTheme="minorHAnsi" w:cstheme="minorHAnsi"/>
                <w:lang w:val="en-US"/>
              </w:rPr>
              <w:t>his program?</w:t>
            </w:r>
          </w:p>
        </w:tc>
        <w:tc>
          <w:tcPr>
            <w:tcW w:w="5670" w:type="dxa"/>
          </w:tcPr>
          <w:sdt>
            <w:sdtPr>
              <w:rPr>
                <w:rFonts w:asciiTheme="minorHAnsi" w:hAnsiTheme="minorHAnsi" w:cstheme="minorHAnsi"/>
                <w:lang w:val="en-US"/>
              </w:rPr>
              <w:alias w:val="How did you learn about this program"/>
              <w:tag w:val="Discovery"/>
              <w:id w:val="-1815866652"/>
              <w:placeholder>
                <w:docPart w:val="D0EA503556614D79AF03F54F13876E78"/>
              </w:placeholder>
              <w:showingPlcHdr/>
              <w:comboBox>
                <w:listItem w:value="Choose an item."/>
                <w:listItem w:displayText="Through my University" w:value="University"/>
                <w:listItem w:displayText="Through the Palacký University Webpage" w:value="UP Webpage"/>
                <w:listItem w:displayText="Through a friend or family member" w:value="Friend"/>
                <w:listItem w:displayText="Through an online directory" w:value="online directory"/>
                <w:listItem w:displayText="Other" w:value="Other"/>
              </w:comboBox>
            </w:sdtPr>
            <w:sdtEndPr/>
            <w:sdtContent>
              <w:p w14:paraId="355C644A" w14:textId="56803585" w:rsidR="00E271DC" w:rsidRPr="007E6FD1" w:rsidRDefault="002D5523" w:rsidP="00522182">
                <w:pPr>
                  <w:jc w:val="both"/>
                  <w:rPr>
                    <w:rFonts w:asciiTheme="minorHAnsi" w:hAnsiTheme="minorHAnsi" w:cstheme="minorHAnsi"/>
                    <w:lang w:val="en-US"/>
                  </w:rPr>
                </w:pPr>
                <w:r w:rsidRPr="007E6FD1">
                  <w:rPr>
                    <w:rStyle w:val="PlaceholderText"/>
                    <w:rFonts w:asciiTheme="minorHAnsi" w:eastAsiaTheme="minorEastAsia" w:hAnsiTheme="minorHAnsi" w:cstheme="minorHAnsi"/>
                    <w:color w:val="D0CECE" w:themeColor="background2" w:themeShade="E6"/>
                    <w:sz w:val="22"/>
                    <w:lang w:val="en-US"/>
                  </w:rPr>
                  <w:t>How did you learn about this program?</w:t>
                </w:r>
              </w:p>
            </w:sdtContent>
          </w:sdt>
        </w:tc>
      </w:tr>
    </w:tbl>
    <w:p w14:paraId="0364D895" w14:textId="2C8D7BBD" w:rsidR="00F77E80" w:rsidRPr="007E6FD1" w:rsidRDefault="00F77E80" w:rsidP="00522182">
      <w:pPr>
        <w:autoSpaceDE w:val="0"/>
        <w:autoSpaceDN w:val="0"/>
        <w:adjustRightInd w:val="0"/>
        <w:ind w:right="-1190"/>
        <w:jc w:val="both"/>
        <w:rPr>
          <w:rFonts w:asciiTheme="minorHAnsi" w:hAnsiTheme="minorHAnsi" w:cstheme="minorHAnsi"/>
          <w:color w:val="333333"/>
          <w:sz w:val="20"/>
          <w:szCs w:val="20"/>
          <w:lang w:val="en-US"/>
        </w:rPr>
      </w:pPr>
    </w:p>
    <w:p w14:paraId="0104BFD9" w14:textId="77777777" w:rsidR="00522182" w:rsidRPr="007E6FD1" w:rsidRDefault="00522182" w:rsidP="00522182">
      <w:pPr>
        <w:tabs>
          <w:tab w:val="left" w:leader="dot" w:pos="9356"/>
        </w:tabs>
        <w:autoSpaceDE w:val="0"/>
        <w:autoSpaceDN w:val="0"/>
        <w:adjustRightInd w:val="0"/>
        <w:jc w:val="both"/>
        <w:rPr>
          <w:rFonts w:asciiTheme="minorHAnsi" w:hAnsiTheme="minorHAnsi" w:cstheme="minorHAnsi"/>
          <w:color w:val="0070C0"/>
          <w:sz w:val="28"/>
          <w:lang w:val="en-US"/>
        </w:rPr>
      </w:pPr>
    </w:p>
    <w:p w14:paraId="2A98EC58" w14:textId="431AA405" w:rsidR="00E271DC" w:rsidRPr="00273E16" w:rsidRDefault="00522182" w:rsidP="00522182">
      <w:pPr>
        <w:tabs>
          <w:tab w:val="left" w:leader="dot" w:pos="9356"/>
        </w:tabs>
        <w:autoSpaceDE w:val="0"/>
        <w:autoSpaceDN w:val="0"/>
        <w:adjustRightInd w:val="0"/>
        <w:jc w:val="both"/>
        <w:rPr>
          <w:rFonts w:asciiTheme="minorHAnsi" w:hAnsiTheme="minorHAnsi" w:cstheme="minorHAnsi"/>
          <w:color w:val="FF9801"/>
          <w:sz w:val="28"/>
          <w:lang w:val="en-US"/>
        </w:rPr>
      </w:pPr>
      <w:r w:rsidRPr="00273E16">
        <w:rPr>
          <w:rFonts w:asciiTheme="minorHAnsi" w:hAnsiTheme="minorHAnsi" w:cstheme="minorHAnsi"/>
          <w:color w:val="FF9801"/>
          <w:sz w:val="28"/>
          <w:lang w:val="en-US"/>
        </w:rPr>
        <w:t>6. Health Information</w:t>
      </w:r>
    </w:p>
    <w:p w14:paraId="06B376B0" w14:textId="77777777" w:rsidR="00522182" w:rsidRPr="007E6FD1" w:rsidRDefault="00522182" w:rsidP="00522182">
      <w:pPr>
        <w:tabs>
          <w:tab w:val="left" w:leader="dot" w:pos="9356"/>
        </w:tabs>
        <w:autoSpaceDE w:val="0"/>
        <w:autoSpaceDN w:val="0"/>
        <w:adjustRightInd w:val="0"/>
        <w:jc w:val="both"/>
        <w:rPr>
          <w:rFonts w:asciiTheme="minorHAnsi" w:hAnsiTheme="minorHAnsi" w:cstheme="minorHAnsi"/>
          <w:color w:val="0070C0"/>
          <w:sz w:val="28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485"/>
        <w:gridCol w:w="3420"/>
      </w:tblGrid>
      <w:tr w:rsidR="00E271DC" w:rsidRPr="007E6FD1" w14:paraId="2D69F48A" w14:textId="77777777" w:rsidTr="00E271DC">
        <w:tc>
          <w:tcPr>
            <w:tcW w:w="5485" w:type="dxa"/>
          </w:tcPr>
          <w:p w14:paraId="4CF3470F" w14:textId="5C85BD95" w:rsidR="00E271DC" w:rsidRPr="007E6FD1" w:rsidRDefault="00E271DC" w:rsidP="00522182">
            <w:pPr>
              <w:rPr>
                <w:rFonts w:asciiTheme="minorHAnsi" w:hAnsiTheme="minorHAnsi" w:cstheme="minorHAnsi"/>
                <w:lang w:val="en-US"/>
              </w:rPr>
            </w:pPr>
            <w:r w:rsidRPr="007E6FD1">
              <w:rPr>
                <w:rFonts w:asciiTheme="minorHAnsi" w:hAnsiTheme="minorHAnsi" w:cstheme="minorHAnsi"/>
                <w:lang w:val="en-US"/>
              </w:rPr>
              <w:t>Do you have any health problems</w:t>
            </w:r>
            <w:r w:rsidR="002D5523" w:rsidRPr="007E6FD1">
              <w:rPr>
                <w:rFonts w:asciiTheme="minorHAnsi" w:hAnsiTheme="minorHAnsi" w:cstheme="minorHAnsi"/>
                <w:lang w:val="en-US"/>
              </w:rPr>
              <w:t>, allergies</w:t>
            </w:r>
            <w:r w:rsidRPr="007E6FD1">
              <w:rPr>
                <w:rFonts w:asciiTheme="minorHAnsi" w:hAnsiTheme="minorHAnsi" w:cstheme="minorHAnsi"/>
                <w:lang w:val="en-US"/>
              </w:rPr>
              <w:t xml:space="preserve"> or dietary restrictions? </w:t>
            </w:r>
          </w:p>
        </w:tc>
        <w:tc>
          <w:tcPr>
            <w:tcW w:w="3420" w:type="dxa"/>
          </w:tcPr>
          <w:sdt>
            <w:sdtPr>
              <w:rPr>
                <w:rFonts w:asciiTheme="minorHAnsi" w:hAnsiTheme="minorHAnsi" w:cstheme="minorHAnsi"/>
                <w:lang w:val="en-US"/>
              </w:rPr>
              <w:alias w:val="Health"/>
              <w:tag w:val="Health"/>
              <w:id w:val="2124653078"/>
              <w:placeholder>
                <w:docPart w:val="DE71E1AA3AF740819CA4618A675AE94A"/>
              </w:placeholder>
              <w:showingPlcHdr/>
              <w:comboBox>
                <w:listItem w:value="Choose an item."/>
                <w:listItem w:displayText="No, I am healthy." w:value="No"/>
                <w:listItem w:displayText="Yes, I have health problems or allergies" w:value="Yes"/>
              </w:comboBox>
            </w:sdtPr>
            <w:sdtEndPr/>
            <w:sdtContent>
              <w:p w14:paraId="2BF9E8EF" w14:textId="5B5F3D49" w:rsidR="00E271DC" w:rsidRPr="007E6FD1" w:rsidRDefault="002D5523" w:rsidP="002D5523">
                <w:pPr>
                  <w:rPr>
                    <w:rFonts w:asciiTheme="minorHAnsi" w:hAnsiTheme="minorHAnsi" w:cstheme="minorHAnsi"/>
                    <w:lang w:val="en-US"/>
                  </w:rPr>
                </w:pPr>
                <w:r w:rsidRPr="007E6FD1">
                  <w:rPr>
                    <w:rStyle w:val="PlaceholderText"/>
                    <w:rFonts w:asciiTheme="minorHAnsi" w:eastAsiaTheme="minorEastAsia" w:hAnsiTheme="minorHAnsi" w:cstheme="minorHAnsi"/>
                    <w:color w:val="D0CECE" w:themeColor="background2" w:themeShade="E6"/>
                    <w:sz w:val="22"/>
                    <w:lang w:val="en-US"/>
                  </w:rPr>
                  <w:t xml:space="preserve">Health problems or allergies </w:t>
                </w:r>
              </w:p>
            </w:sdtContent>
          </w:sdt>
        </w:tc>
      </w:tr>
    </w:tbl>
    <w:p w14:paraId="2C9DDDC9" w14:textId="77777777" w:rsidR="00E271DC" w:rsidRPr="007E6FD1" w:rsidRDefault="00E271DC" w:rsidP="00522182">
      <w:pPr>
        <w:tabs>
          <w:tab w:val="left" w:leader="dot" w:pos="9356"/>
        </w:tabs>
        <w:autoSpaceDE w:val="0"/>
        <w:autoSpaceDN w:val="0"/>
        <w:adjustRightInd w:val="0"/>
        <w:jc w:val="both"/>
        <w:rPr>
          <w:rFonts w:asciiTheme="minorHAnsi" w:hAnsiTheme="minorHAnsi" w:cstheme="minorHAnsi"/>
          <w:lang w:val="en-US"/>
        </w:rPr>
      </w:pPr>
    </w:p>
    <w:p w14:paraId="39D089A3" w14:textId="2F5578AB" w:rsidR="00522182" w:rsidRPr="007E6FD1" w:rsidRDefault="00E271DC" w:rsidP="00522182">
      <w:pPr>
        <w:tabs>
          <w:tab w:val="left" w:leader="dot" w:pos="9356"/>
        </w:tabs>
        <w:autoSpaceDE w:val="0"/>
        <w:autoSpaceDN w:val="0"/>
        <w:adjustRightInd w:val="0"/>
        <w:jc w:val="both"/>
        <w:rPr>
          <w:rFonts w:asciiTheme="minorHAnsi" w:hAnsiTheme="minorHAnsi" w:cstheme="minorHAnsi"/>
          <w:lang w:val="en-US"/>
        </w:rPr>
      </w:pPr>
      <w:r w:rsidRPr="007E6FD1">
        <w:rPr>
          <w:rFonts w:asciiTheme="minorHAnsi" w:hAnsiTheme="minorHAnsi" w:cstheme="minorHAnsi"/>
          <w:lang w:val="en-US"/>
        </w:rPr>
        <w:t xml:space="preserve">If you do not have any health problems, please continue to question 7. </w:t>
      </w:r>
      <w:r w:rsidR="002D5523" w:rsidRPr="007E6FD1">
        <w:rPr>
          <w:rFonts w:asciiTheme="minorHAnsi" w:hAnsiTheme="minorHAnsi" w:cstheme="minorHAnsi"/>
          <w:lang w:val="en-US"/>
        </w:rPr>
        <w:t>I</w:t>
      </w:r>
      <w:r w:rsidRPr="007E6FD1">
        <w:rPr>
          <w:rFonts w:asciiTheme="minorHAnsi" w:hAnsiTheme="minorHAnsi" w:cstheme="minorHAnsi"/>
          <w:lang w:val="en-US"/>
        </w:rPr>
        <w:t xml:space="preserve">f you do have any </w:t>
      </w:r>
    </w:p>
    <w:p w14:paraId="12D952E5" w14:textId="1A7A3A74" w:rsidR="00355A34" w:rsidRPr="007E6FD1" w:rsidRDefault="00E271DC" w:rsidP="00522182">
      <w:pPr>
        <w:tabs>
          <w:tab w:val="left" w:leader="dot" w:pos="9356"/>
        </w:tabs>
        <w:autoSpaceDE w:val="0"/>
        <w:autoSpaceDN w:val="0"/>
        <w:adjustRightInd w:val="0"/>
        <w:jc w:val="both"/>
        <w:rPr>
          <w:rFonts w:asciiTheme="minorHAnsi" w:hAnsiTheme="minorHAnsi" w:cstheme="minorHAnsi"/>
          <w:lang w:val="en-US"/>
        </w:rPr>
      </w:pPr>
      <w:r w:rsidRPr="007E6FD1">
        <w:rPr>
          <w:rFonts w:asciiTheme="minorHAnsi" w:hAnsiTheme="minorHAnsi" w:cstheme="minorHAnsi"/>
          <w:lang w:val="en-US"/>
        </w:rPr>
        <w:t>problems with your health, or any dietary restrictions or preferences, please specify below:</w:t>
      </w:r>
    </w:p>
    <w:p w14:paraId="4CEDC250" w14:textId="2C479019" w:rsidR="000133E7" w:rsidRPr="007E6FD1" w:rsidRDefault="000133E7" w:rsidP="000133E7">
      <w:pPr>
        <w:rPr>
          <w:rFonts w:asciiTheme="minorHAnsi" w:hAnsiTheme="minorHAnsi" w:cstheme="minorHAnsi"/>
          <w:lang w:val="en-GB"/>
        </w:rPr>
      </w:pPr>
    </w:p>
    <w:p w14:paraId="192E8BDF" w14:textId="3A9BB84C" w:rsidR="009E2C18" w:rsidRPr="007E6FD1" w:rsidRDefault="000133E7" w:rsidP="000133E7">
      <w:pPr>
        <w:spacing w:after="160" w:line="259" w:lineRule="auto"/>
        <w:rPr>
          <w:rFonts w:asciiTheme="minorHAnsi" w:hAnsiTheme="minorHAnsi" w:cstheme="minorHAnsi"/>
          <w:noProof/>
          <w:color w:val="333333"/>
          <w:sz w:val="20"/>
          <w:szCs w:val="20"/>
          <w:lang w:val="cs-CZ" w:eastAsia="cs-CZ"/>
        </w:rPr>
      </w:pPr>
      <w:r w:rsidRPr="007E6FD1">
        <w:rPr>
          <w:rFonts w:asciiTheme="minorHAnsi" w:hAnsiTheme="minorHAnsi" w:cstheme="minorHAnsi"/>
          <w:noProof/>
          <w:color w:val="333333"/>
          <w:sz w:val="20"/>
          <w:szCs w:val="20"/>
          <w:lang w:val="cs-CZ" w:eastAsia="cs-CZ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0133E7" w:rsidRPr="007E6FD1" w14:paraId="412E0080" w14:textId="77777777" w:rsidTr="00807A51">
        <w:trPr>
          <w:trHeight w:val="976"/>
        </w:trPr>
        <w:tc>
          <w:tcPr>
            <w:tcW w:w="9062" w:type="dxa"/>
          </w:tcPr>
          <w:sdt>
            <w:sdtPr>
              <w:rPr>
                <w:rFonts w:asciiTheme="minorHAnsi" w:hAnsiTheme="minorHAnsi" w:cstheme="minorHAnsi"/>
                <w:lang w:val="en-GB"/>
              </w:rPr>
              <w:alias w:val="Health Problems Specifications"/>
              <w:tag w:val="Health Problems Specifications"/>
              <w:id w:val="-1845318517"/>
              <w:placeholder>
                <w:docPart w:val="704254197726477F9097AFE8F38D4957"/>
              </w:placeholder>
              <w:showingPlcHdr/>
              <w:text/>
            </w:sdtPr>
            <w:sdtEndPr/>
            <w:sdtContent>
              <w:p w14:paraId="20B521C2" w14:textId="77777777" w:rsidR="000133E7" w:rsidRPr="007E6FD1" w:rsidRDefault="000133E7" w:rsidP="000133E7">
                <w:pPr>
                  <w:rPr>
                    <w:rFonts w:asciiTheme="minorHAnsi" w:hAnsiTheme="minorHAnsi" w:cstheme="minorHAnsi"/>
                    <w:lang w:val="en-GB"/>
                  </w:rPr>
                </w:pPr>
                <w:r w:rsidRPr="007E6FD1">
                  <w:rPr>
                    <w:rFonts w:asciiTheme="minorHAnsi" w:hAnsiTheme="minorHAnsi" w:cstheme="minorHAnsi"/>
                    <w:color w:val="D0CECE" w:themeColor="background2" w:themeShade="E6"/>
                    <w:sz w:val="22"/>
                    <w:lang w:val="en-GB"/>
                  </w:rPr>
                  <w:t>Heatlh Problem Specification</w:t>
                </w:r>
              </w:p>
            </w:sdtContent>
          </w:sdt>
          <w:p w14:paraId="50EA222D" w14:textId="77777777" w:rsidR="000133E7" w:rsidRPr="007E6FD1" w:rsidRDefault="000133E7" w:rsidP="00807A51">
            <w:pPr>
              <w:tabs>
                <w:tab w:val="left" w:leader="dot" w:pos="10080"/>
              </w:tabs>
              <w:autoSpaceDE w:val="0"/>
              <w:autoSpaceDN w:val="0"/>
              <w:adjustRightInd w:val="0"/>
              <w:ind w:right="-1191"/>
              <w:jc w:val="both"/>
              <w:rPr>
                <w:rFonts w:asciiTheme="minorHAnsi" w:hAnsiTheme="minorHAnsi" w:cstheme="minorHAnsi"/>
                <w:lang w:val="en-US"/>
              </w:rPr>
            </w:pPr>
          </w:p>
        </w:tc>
      </w:tr>
    </w:tbl>
    <w:p w14:paraId="02FA20C2" w14:textId="77777777" w:rsidR="000133E7" w:rsidRPr="007E6FD1" w:rsidRDefault="000133E7" w:rsidP="000133E7">
      <w:pPr>
        <w:spacing w:after="160" w:line="259" w:lineRule="auto"/>
        <w:rPr>
          <w:rFonts w:asciiTheme="minorHAnsi" w:hAnsiTheme="minorHAnsi" w:cstheme="minorHAnsi"/>
          <w:color w:val="0070C0"/>
          <w:sz w:val="28"/>
          <w:lang w:val="en-US"/>
        </w:rPr>
      </w:pPr>
    </w:p>
    <w:p w14:paraId="209B4756" w14:textId="2F1A2566" w:rsidR="00522182" w:rsidRPr="00273E16" w:rsidRDefault="00522182" w:rsidP="009E2C18">
      <w:pPr>
        <w:spacing w:after="160" w:line="259" w:lineRule="auto"/>
        <w:rPr>
          <w:rFonts w:asciiTheme="minorHAnsi" w:hAnsiTheme="minorHAnsi" w:cstheme="minorHAnsi"/>
          <w:color w:val="FF9801"/>
          <w:sz w:val="28"/>
          <w:lang w:val="en-US"/>
        </w:rPr>
      </w:pPr>
      <w:r w:rsidRPr="00273E16">
        <w:rPr>
          <w:rFonts w:asciiTheme="minorHAnsi" w:hAnsiTheme="minorHAnsi" w:cstheme="minorHAnsi"/>
          <w:color w:val="FF9801"/>
          <w:sz w:val="28"/>
          <w:lang w:val="en-US"/>
        </w:rPr>
        <w:t>7. Emergency Contacts</w:t>
      </w:r>
    </w:p>
    <w:p w14:paraId="528E6B2B" w14:textId="3CB22BF6" w:rsidR="00522182" w:rsidRPr="007E6FD1" w:rsidRDefault="00522182" w:rsidP="00522182">
      <w:pPr>
        <w:tabs>
          <w:tab w:val="left" w:leader="dot" w:pos="10080"/>
        </w:tabs>
        <w:autoSpaceDE w:val="0"/>
        <w:autoSpaceDN w:val="0"/>
        <w:adjustRightInd w:val="0"/>
        <w:ind w:right="-1191"/>
        <w:jc w:val="both"/>
        <w:rPr>
          <w:rFonts w:asciiTheme="minorHAnsi" w:hAnsiTheme="minorHAnsi" w:cstheme="minorHAnsi"/>
          <w:lang w:val="en-US"/>
        </w:rPr>
      </w:pPr>
      <w:r w:rsidRPr="007E6FD1">
        <w:rPr>
          <w:rFonts w:asciiTheme="minorHAnsi" w:hAnsiTheme="minorHAnsi" w:cstheme="minorHAnsi"/>
          <w:lang w:val="en-US"/>
        </w:rPr>
        <w:t>Please write down the information of people to contact in case of an emergency.</w:t>
      </w:r>
    </w:p>
    <w:p w14:paraId="2AC5A4F2" w14:textId="7C872024" w:rsidR="000133E7" w:rsidRPr="007E6FD1" w:rsidRDefault="00F77E80" w:rsidP="000133E7">
      <w:pPr>
        <w:rPr>
          <w:rFonts w:asciiTheme="minorHAnsi" w:hAnsiTheme="minorHAnsi" w:cstheme="minorHAnsi"/>
          <w:lang w:val="nl-NL"/>
        </w:rPr>
      </w:pPr>
      <w:r w:rsidRPr="007E6FD1">
        <w:rPr>
          <w:rFonts w:asciiTheme="minorHAnsi" w:hAnsiTheme="minorHAnsi" w:cstheme="minorHAnsi"/>
          <w:lang w:val="en-US"/>
        </w:rPr>
        <w:t>(N</w:t>
      </w:r>
      <w:r w:rsidR="00355A34" w:rsidRPr="007E6FD1">
        <w:rPr>
          <w:rFonts w:asciiTheme="minorHAnsi" w:hAnsiTheme="minorHAnsi" w:cstheme="minorHAnsi"/>
          <w:lang w:val="en-US"/>
        </w:rPr>
        <w:t>ames, telephones, e-mails)</w:t>
      </w:r>
      <w:r w:rsidR="000133E7" w:rsidRPr="007E6FD1">
        <w:rPr>
          <w:rFonts w:asciiTheme="minorHAnsi" w:hAnsiTheme="minorHAnsi" w:cstheme="minorHAnsi"/>
          <w:lang w:val="en-US"/>
        </w:rPr>
        <w:t xml:space="preserve"> </w:t>
      </w:r>
    </w:p>
    <w:p w14:paraId="05E8397C" w14:textId="519F72E1" w:rsidR="00355A34" w:rsidRPr="007E6FD1" w:rsidRDefault="00355A34" w:rsidP="00522182">
      <w:pPr>
        <w:tabs>
          <w:tab w:val="left" w:leader="dot" w:pos="10080"/>
        </w:tabs>
        <w:autoSpaceDE w:val="0"/>
        <w:autoSpaceDN w:val="0"/>
        <w:adjustRightInd w:val="0"/>
        <w:ind w:right="-1191"/>
        <w:jc w:val="both"/>
        <w:rPr>
          <w:rFonts w:asciiTheme="minorHAnsi" w:hAnsiTheme="minorHAnsi" w:cstheme="minorHAnsi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0133E7" w:rsidRPr="007E6FD1" w14:paraId="3BDA640E" w14:textId="77777777" w:rsidTr="000133E7">
        <w:trPr>
          <w:trHeight w:val="976"/>
        </w:trPr>
        <w:tc>
          <w:tcPr>
            <w:tcW w:w="9062" w:type="dxa"/>
          </w:tcPr>
          <w:p w14:paraId="555BBFD0" w14:textId="097AE831" w:rsidR="000133E7" w:rsidRPr="007E6FD1" w:rsidRDefault="003E1EE3" w:rsidP="00522182">
            <w:pPr>
              <w:tabs>
                <w:tab w:val="left" w:leader="dot" w:pos="10080"/>
              </w:tabs>
              <w:autoSpaceDE w:val="0"/>
              <w:autoSpaceDN w:val="0"/>
              <w:adjustRightInd w:val="0"/>
              <w:ind w:right="-1191"/>
              <w:jc w:val="both"/>
              <w:rPr>
                <w:rFonts w:asciiTheme="minorHAnsi" w:hAnsiTheme="minorHAnsi" w:cstheme="minorHAnsi"/>
                <w:lang w:val="en-US"/>
              </w:rPr>
            </w:pPr>
            <w:sdt>
              <w:sdtPr>
                <w:rPr>
                  <w:rFonts w:asciiTheme="minorHAnsi" w:hAnsiTheme="minorHAnsi" w:cstheme="minorHAnsi"/>
                  <w:lang w:val="nl-NL"/>
                </w:rPr>
                <w:alias w:val="Emergency Contact"/>
                <w:tag w:val="EmContact"/>
                <w:id w:val="-2025785651"/>
                <w:placeholder>
                  <w:docPart w:val="DFFA219906F948649687C42DE904FF71"/>
                </w:placeholder>
                <w:showingPlcHdr/>
                <w:text/>
              </w:sdtPr>
              <w:sdtEndPr/>
              <w:sdtContent>
                <w:r w:rsidR="000133E7" w:rsidRPr="007E6FD1">
                  <w:rPr>
                    <w:rFonts w:asciiTheme="minorHAnsi" w:hAnsiTheme="minorHAnsi" w:cstheme="minorHAnsi"/>
                    <w:color w:val="D0CECE" w:themeColor="background2" w:themeShade="E6"/>
                    <w:sz w:val="22"/>
                    <w:lang w:val="en-GB"/>
                  </w:rPr>
                  <w:t>Emergency Contact</w:t>
                </w:r>
              </w:sdtContent>
            </w:sdt>
          </w:p>
        </w:tc>
      </w:tr>
    </w:tbl>
    <w:p w14:paraId="6D06F462" w14:textId="519A4ED5" w:rsidR="000133E7" w:rsidRPr="007E6FD1" w:rsidRDefault="000133E7" w:rsidP="00522182">
      <w:pPr>
        <w:tabs>
          <w:tab w:val="left" w:leader="dot" w:pos="10080"/>
        </w:tabs>
        <w:autoSpaceDE w:val="0"/>
        <w:autoSpaceDN w:val="0"/>
        <w:adjustRightInd w:val="0"/>
        <w:ind w:right="-1191"/>
        <w:jc w:val="both"/>
        <w:rPr>
          <w:rFonts w:asciiTheme="minorHAnsi" w:hAnsiTheme="minorHAnsi" w:cstheme="minorHAnsi"/>
          <w:lang w:val="en-US"/>
        </w:rPr>
      </w:pPr>
    </w:p>
    <w:p w14:paraId="38F1F535" w14:textId="11843CA3" w:rsidR="00355A34" w:rsidRPr="007E6FD1" w:rsidRDefault="00355A34" w:rsidP="00522182">
      <w:pPr>
        <w:tabs>
          <w:tab w:val="left" w:leader="dot" w:pos="10080"/>
        </w:tabs>
        <w:autoSpaceDE w:val="0"/>
        <w:autoSpaceDN w:val="0"/>
        <w:adjustRightInd w:val="0"/>
        <w:ind w:right="-1191"/>
        <w:jc w:val="both"/>
        <w:rPr>
          <w:rFonts w:asciiTheme="minorHAnsi" w:hAnsiTheme="minorHAnsi" w:cstheme="minorHAnsi"/>
          <w:sz w:val="20"/>
          <w:szCs w:val="20"/>
          <w:lang w:val="en-US"/>
        </w:rPr>
      </w:pPr>
    </w:p>
    <w:p w14:paraId="3BDE280E" w14:textId="6F928A44" w:rsidR="000133E7" w:rsidRPr="00273E16" w:rsidRDefault="00522182" w:rsidP="000133E7">
      <w:pPr>
        <w:rPr>
          <w:rFonts w:asciiTheme="minorHAnsi" w:hAnsiTheme="minorHAnsi" w:cstheme="minorHAnsi"/>
          <w:color w:val="FF9801"/>
          <w:lang w:val="en-GB"/>
        </w:rPr>
      </w:pPr>
      <w:r w:rsidRPr="00273E16">
        <w:rPr>
          <w:rFonts w:asciiTheme="minorHAnsi" w:hAnsiTheme="minorHAnsi" w:cstheme="minorHAnsi"/>
          <w:color w:val="FF9801"/>
          <w:sz w:val="28"/>
          <w:lang w:val="en-US"/>
        </w:rPr>
        <w:t>8</w:t>
      </w:r>
      <w:r w:rsidR="00976E9D" w:rsidRPr="00273E16">
        <w:rPr>
          <w:rFonts w:asciiTheme="minorHAnsi" w:hAnsiTheme="minorHAnsi" w:cstheme="minorHAnsi"/>
          <w:color w:val="FF9801"/>
          <w:sz w:val="28"/>
          <w:lang w:val="en-US"/>
        </w:rPr>
        <w:t xml:space="preserve">. </w:t>
      </w:r>
      <w:r w:rsidRPr="00273E16">
        <w:rPr>
          <w:rFonts w:asciiTheme="minorHAnsi" w:hAnsiTheme="minorHAnsi" w:cstheme="minorHAnsi"/>
          <w:color w:val="FF9801"/>
          <w:sz w:val="28"/>
          <w:lang w:val="en-US"/>
        </w:rPr>
        <w:t>Comments</w:t>
      </w:r>
      <w:r w:rsidR="000133E7" w:rsidRPr="00273E16">
        <w:rPr>
          <w:rFonts w:asciiTheme="minorHAnsi" w:hAnsiTheme="minorHAnsi" w:cstheme="minorHAnsi"/>
          <w:color w:val="FF9801"/>
          <w:sz w:val="28"/>
          <w:lang w:val="en-US"/>
        </w:rPr>
        <w:t xml:space="preserve"> </w:t>
      </w:r>
    </w:p>
    <w:p w14:paraId="22F203C0" w14:textId="1A27739E" w:rsidR="00976E9D" w:rsidRPr="007E6FD1" w:rsidRDefault="00976E9D" w:rsidP="00522182">
      <w:pPr>
        <w:tabs>
          <w:tab w:val="left" w:leader="dot" w:pos="9498"/>
        </w:tabs>
        <w:autoSpaceDE w:val="0"/>
        <w:autoSpaceDN w:val="0"/>
        <w:adjustRightInd w:val="0"/>
        <w:ind w:right="-1190"/>
        <w:jc w:val="both"/>
        <w:rPr>
          <w:rFonts w:asciiTheme="minorHAnsi" w:hAnsiTheme="minorHAnsi" w:cstheme="minorHAnsi"/>
          <w:color w:val="0070C0"/>
          <w:sz w:val="28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0133E7" w:rsidRPr="007E6FD1" w14:paraId="70B51FA0" w14:textId="77777777" w:rsidTr="00807A51">
        <w:trPr>
          <w:trHeight w:val="976"/>
        </w:trPr>
        <w:tc>
          <w:tcPr>
            <w:tcW w:w="9062" w:type="dxa"/>
          </w:tcPr>
          <w:p w14:paraId="1B24E014" w14:textId="7CC8964F" w:rsidR="000133E7" w:rsidRPr="007E6FD1" w:rsidRDefault="003E1EE3" w:rsidP="00807A51">
            <w:pPr>
              <w:tabs>
                <w:tab w:val="left" w:leader="dot" w:pos="10080"/>
              </w:tabs>
              <w:autoSpaceDE w:val="0"/>
              <w:autoSpaceDN w:val="0"/>
              <w:adjustRightInd w:val="0"/>
              <w:ind w:right="-1191"/>
              <w:jc w:val="both"/>
              <w:rPr>
                <w:rFonts w:asciiTheme="minorHAnsi" w:hAnsiTheme="minorHAnsi" w:cstheme="minorHAnsi"/>
                <w:lang w:val="en-US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alias w:val="Comments"/>
                <w:tag w:val="Comments"/>
                <w:id w:val="1385530604"/>
                <w:placeholder>
                  <w:docPart w:val="3E38E6986908462C91E6D21CC48355A0"/>
                </w:placeholder>
                <w:showingPlcHdr/>
                <w:text/>
              </w:sdtPr>
              <w:sdtEndPr/>
              <w:sdtContent>
                <w:r w:rsidR="000133E7" w:rsidRPr="007E6FD1">
                  <w:rPr>
                    <w:rFonts w:asciiTheme="minorHAnsi" w:hAnsiTheme="minorHAnsi" w:cstheme="minorHAnsi"/>
                    <w:color w:val="D0CECE" w:themeColor="background2" w:themeShade="E6"/>
                    <w:sz w:val="22"/>
                    <w:lang w:val="en-GB"/>
                  </w:rPr>
                  <w:t>Comments</w:t>
                </w:r>
              </w:sdtContent>
            </w:sdt>
          </w:p>
        </w:tc>
      </w:tr>
    </w:tbl>
    <w:p w14:paraId="7E114C2A" w14:textId="4330C065" w:rsidR="00976E9D" w:rsidRPr="007E6FD1" w:rsidRDefault="00976E9D" w:rsidP="00522182">
      <w:pPr>
        <w:tabs>
          <w:tab w:val="left" w:leader="dot" w:pos="10080"/>
        </w:tabs>
        <w:autoSpaceDE w:val="0"/>
        <w:autoSpaceDN w:val="0"/>
        <w:adjustRightInd w:val="0"/>
        <w:ind w:right="-1191"/>
        <w:jc w:val="both"/>
        <w:rPr>
          <w:rFonts w:asciiTheme="minorHAnsi" w:hAnsiTheme="minorHAnsi" w:cstheme="minorHAnsi"/>
          <w:sz w:val="20"/>
          <w:szCs w:val="20"/>
          <w:lang w:val="en-US"/>
        </w:rPr>
      </w:pPr>
    </w:p>
    <w:p w14:paraId="039EB3D5" w14:textId="7A65A015" w:rsidR="00E271DC" w:rsidRPr="007E6FD1" w:rsidRDefault="00E271DC" w:rsidP="00522182">
      <w:pPr>
        <w:rPr>
          <w:rFonts w:asciiTheme="minorHAnsi" w:hAnsiTheme="minorHAnsi" w:cstheme="minorHAnsi"/>
          <w:sz w:val="20"/>
          <w:szCs w:val="20"/>
          <w:lang w:val="en-US"/>
        </w:rPr>
      </w:pPr>
    </w:p>
    <w:p w14:paraId="2F423D80" w14:textId="6D4FA54C" w:rsidR="00E271DC" w:rsidRPr="00273E16" w:rsidRDefault="00522182" w:rsidP="00522182">
      <w:pPr>
        <w:autoSpaceDE w:val="0"/>
        <w:autoSpaceDN w:val="0"/>
        <w:adjustRightInd w:val="0"/>
        <w:ind w:right="-1134"/>
        <w:rPr>
          <w:rFonts w:asciiTheme="minorHAnsi" w:hAnsiTheme="minorHAnsi" w:cstheme="minorHAnsi"/>
          <w:color w:val="FF9801"/>
          <w:sz w:val="28"/>
          <w:lang w:val="en-US"/>
        </w:rPr>
      </w:pPr>
      <w:r w:rsidRPr="00273E16">
        <w:rPr>
          <w:rFonts w:asciiTheme="minorHAnsi" w:hAnsiTheme="minorHAnsi" w:cstheme="minorHAnsi"/>
          <w:color w:val="FF9801"/>
          <w:sz w:val="28"/>
          <w:lang w:val="en-US"/>
        </w:rPr>
        <w:t>9. Motivational Letter</w:t>
      </w:r>
    </w:p>
    <w:p w14:paraId="1B3E304B" w14:textId="77777777" w:rsidR="00E271DC" w:rsidRPr="007E6FD1" w:rsidRDefault="00E271DC" w:rsidP="00522182">
      <w:pPr>
        <w:tabs>
          <w:tab w:val="left" w:leader="dot" w:pos="9356"/>
        </w:tabs>
        <w:autoSpaceDE w:val="0"/>
        <w:autoSpaceDN w:val="0"/>
        <w:adjustRightInd w:val="0"/>
        <w:ind w:right="-1190"/>
        <w:jc w:val="both"/>
        <w:rPr>
          <w:rFonts w:asciiTheme="minorHAnsi" w:hAnsiTheme="minorHAnsi" w:cstheme="minorHAnsi"/>
          <w:lang w:val="en-US"/>
        </w:rPr>
      </w:pPr>
      <w:r w:rsidRPr="007E6FD1">
        <w:rPr>
          <w:rFonts w:asciiTheme="minorHAnsi" w:hAnsiTheme="minorHAnsi" w:cstheme="minorHAnsi"/>
          <w:lang w:val="en-US"/>
        </w:rPr>
        <w:t xml:space="preserve">Please attach (in a separate Word-document) a motivational letter of 200-250 words, </w:t>
      </w:r>
    </w:p>
    <w:p w14:paraId="3BCF6A17" w14:textId="77777777" w:rsidR="00E271DC" w:rsidRPr="007E6FD1" w:rsidRDefault="00E271DC" w:rsidP="00522182">
      <w:pPr>
        <w:tabs>
          <w:tab w:val="left" w:leader="dot" w:pos="9356"/>
        </w:tabs>
        <w:autoSpaceDE w:val="0"/>
        <w:autoSpaceDN w:val="0"/>
        <w:adjustRightInd w:val="0"/>
        <w:ind w:right="-1190"/>
        <w:jc w:val="both"/>
        <w:rPr>
          <w:rFonts w:asciiTheme="minorHAnsi" w:hAnsiTheme="minorHAnsi" w:cstheme="minorHAnsi"/>
          <w:lang w:val="en-US"/>
        </w:rPr>
      </w:pPr>
      <w:r w:rsidRPr="007E6FD1">
        <w:rPr>
          <w:rFonts w:asciiTheme="minorHAnsi" w:hAnsiTheme="minorHAnsi" w:cstheme="minorHAnsi"/>
          <w:lang w:val="en-US"/>
        </w:rPr>
        <w:t>with the following information:</w:t>
      </w:r>
    </w:p>
    <w:p w14:paraId="1F25BAB7" w14:textId="77777777" w:rsidR="00E271DC" w:rsidRPr="007E6FD1" w:rsidRDefault="00E271DC" w:rsidP="00522182">
      <w:pPr>
        <w:pStyle w:val="ListParagraph"/>
        <w:numPr>
          <w:ilvl w:val="0"/>
          <w:numId w:val="3"/>
        </w:numPr>
        <w:tabs>
          <w:tab w:val="left" w:leader="dot" w:pos="9356"/>
        </w:tabs>
        <w:autoSpaceDE w:val="0"/>
        <w:autoSpaceDN w:val="0"/>
        <w:adjustRightInd w:val="0"/>
        <w:ind w:right="-1190"/>
        <w:jc w:val="both"/>
        <w:rPr>
          <w:rFonts w:asciiTheme="minorHAnsi" w:hAnsiTheme="minorHAnsi" w:cstheme="minorHAnsi"/>
          <w:lang w:val="en-US"/>
        </w:rPr>
      </w:pPr>
      <w:r w:rsidRPr="007E6FD1">
        <w:rPr>
          <w:rFonts w:asciiTheme="minorHAnsi" w:hAnsiTheme="minorHAnsi" w:cstheme="minorHAnsi"/>
          <w:lang w:val="en-US"/>
        </w:rPr>
        <w:t>Introduce yourself</w:t>
      </w:r>
    </w:p>
    <w:p w14:paraId="0578C777" w14:textId="0FB09990" w:rsidR="00E271DC" w:rsidRPr="007E6FD1" w:rsidRDefault="00E271DC" w:rsidP="00522182">
      <w:pPr>
        <w:pStyle w:val="ListParagraph"/>
        <w:numPr>
          <w:ilvl w:val="0"/>
          <w:numId w:val="3"/>
        </w:numPr>
        <w:tabs>
          <w:tab w:val="left" w:leader="dot" w:pos="9356"/>
        </w:tabs>
        <w:autoSpaceDE w:val="0"/>
        <w:autoSpaceDN w:val="0"/>
        <w:adjustRightInd w:val="0"/>
        <w:ind w:right="-1190"/>
        <w:jc w:val="both"/>
        <w:rPr>
          <w:rFonts w:asciiTheme="minorHAnsi" w:hAnsiTheme="minorHAnsi" w:cstheme="minorHAnsi"/>
          <w:lang w:val="en-US"/>
        </w:rPr>
      </w:pPr>
      <w:r w:rsidRPr="007E6FD1">
        <w:rPr>
          <w:rFonts w:asciiTheme="minorHAnsi" w:hAnsiTheme="minorHAnsi" w:cstheme="minorHAnsi"/>
          <w:lang w:val="en-US"/>
        </w:rPr>
        <w:t xml:space="preserve">Why you want to attend the </w:t>
      </w:r>
      <w:r w:rsidR="00C90320">
        <w:rPr>
          <w:rFonts w:asciiTheme="minorHAnsi" w:hAnsiTheme="minorHAnsi" w:cstheme="minorHAnsi"/>
          <w:lang w:val="en-US"/>
        </w:rPr>
        <w:t>Summ</w:t>
      </w:r>
      <w:r w:rsidR="00EA5B1E">
        <w:rPr>
          <w:rFonts w:asciiTheme="minorHAnsi" w:hAnsiTheme="minorHAnsi" w:cstheme="minorHAnsi"/>
          <w:lang w:val="en-US"/>
        </w:rPr>
        <w:t>er</w:t>
      </w:r>
      <w:r w:rsidRPr="007E6FD1">
        <w:rPr>
          <w:rFonts w:asciiTheme="minorHAnsi" w:hAnsiTheme="minorHAnsi" w:cstheme="minorHAnsi"/>
          <w:lang w:val="en-US"/>
        </w:rPr>
        <w:t xml:space="preserve"> school?</w:t>
      </w:r>
    </w:p>
    <w:p w14:paraId="5D3AAE6C" w14:textId="003BE253" w:rsidR="00E271DC" w:rsidRPr="007E6FD1" w:rsidRDefault="00E271DC" w:rsidP="003277FB">
      <w:pPr>
        <w:pStyle w:val="ListParagraph"/>
        <w:numPr>
          <w:ilvl w:val="0"/>
          <w:numId w:val="3"/>
        </w:numPr>
        <w:tabs>
          <w:tab w:val="left" w:leader="dot" w:pos="9356"/>
        </w:tabs>
        <w:autoSpaceDE w:val="0"/>
        <w:autoSpaceDN w:val="0"/>
        <w:adjustRightInd w:val="0"/>
        <w:ind w:right="-1190"/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 w:rsidRPr="007E6FD1">
        <w:rPr>
          <w:rFonts w:asciiTheme="minorHAnsi" w:hAnsiTheme="minorHAnsi" w:cstheme="minorHAnsi"/>
          <w:lang w:val="en-US"/>
        </w:rPr>
        <w:t xml:space="preserve">What are your learning expectations of the </w:t>
      </w:r>
      <w:r w:rsidR="00C90320">
        <w:rPr>
          <w:rFonts w:asciiTheme="minorHAnsi" w:hAnsiTheme="minorHAnsi" w:cstheme="minorHAnsi"/>
          <w:lang w:val="en-US"/>
        </w:rPr>
        <w:t>Summ</w:t>
      </w:r>
      <w:r w:rsidR="00EA5B1E">
        <w:rPr>
          <w:rFonts w:asciiTheme="minorHAnsi" w:hAnsiTheme="minorHAnsi" w:cstheme="minorHAnsi"/>
          <w:lang w:val="en-US"/>
        </w:rPr>
        <w:t>er</w:t>
      </w:r>
      <w:r w:rsidRPr="007E6FD1">
        <w:rPr>
          <w:rFonts w:asciiTheme="minorHAnsi" w:hAnsiTheme="minorHAnsi" w:cstheme="minorHAnsi"/>
          <w:lang w:val="en-US"/>
        </w:rPr>
        <w:t xml:space="preserve"> school?</w:t>
      </w:r>
      <w:bookmarkEnd w:id="0"/>
    </w:p>
    <w:sectPr w:rsidR="00E271DC" w:rsidRPr="007E6FD1">
      <w:headerReference w:type="default" r:id="rId11"/>
      <w:footerReference w:type="defaul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4A74E34" w14:textId="77777777" w:rsidR="003E1EE3" w:rsidRDefault="003E1EE3" w:rsidP="00355A34">
      <w:r>
        <w:separator/>
      </w:r>
    </w:p>
  </w:endnote>
  <w:endnote w:type="continuationSeparator" w:id="0">
    <w:p w14:paraId="5533ED28" w14:textId="77777777" w:rsidR="003E1EE3" w:rsidRDefault="003E1EE3" w:rsidP="00355A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AEB434" w14:textId="22033648" w:rsidR="0060145F" w:rsidRPr="007E6FD1" w:rsidRDefault="0060145F">
    <w:pPr>
      <w:pStyle w:val="Footer"/>
      <w:jc w:val="right"/>
      <w:rPr>
        <w:rFonts w:asciiTheme="minorHAnsi" w:hAnsiTheme="minorHAnsi" w:cstheme="minorHAnsi"/>
      </w:rPr>
    </w:pPr>
  </w:p>
  <w:p w14:paraId="345FD86E" w14:textId="04EBC6DA" w:rsidR="00355A34" w:rsidRPr="00922046" w:rsidRDefault="00922046" w:rsidP="00922046">
    <w:pPr>
      <w:pStyle w:val="Footer"/>
      <w:rPr>
        <w:rFonts w:asciiTheme="minorHAnsi" w:hAnsiTheme="minorHAnsi" w:cstheme="minorHAnsi"/>
        <w:i/>
        <w:sz w:val="20"/>
      </w:rPr>
    </w:pPr>
    <w:r>
      <w:rPr>
        <w:rFonts w:asciiTheme="minorHAnsi" w:hAnsiTheme="minorHAnsi" w:cstheme="minorHAnsi"/>
        <w:i/>
        <w:sz w:val="20"/>
      </w:rPr>
      <w:t xml:space="preserve">Application </w:t>
    </w:r>
    <w:proofErr w:type="spellStart"/>
    <w:proofErr w:type="gramStart"/>
    <w:r>
      <w:rPr>
        <w:rFonts w:asciiTheme="minorHAnsi" w:hAnsiTheme="minorHAnsi" w:cstheme="minorHAnsi"/>
        <w:i/>
        <w:sz w:val="20"/>
      </w:rPr>
      <w:t>Form</w:t>
    </w:r>
    <w:proofErr w:type="spellEnd"/>
    <w:r>
      <w:rPr>
        <w:rFonts w:asciiTheme="minorHAnsi" w:hAnsiTheme="minorHAnsi" w:cstheme="minorHAnsi"/>
        <w:i/>
        <w:sz w:val="20"/>
      </w:rPr>
      <w:t>:</w:t>
    </w:r>
    <w:proofErr w:type="gramEnd"/>
    <w:r>
      <w:rPr>
        <w:rFonts w:asciiTheme="minorHAnsi" w:hAnsiTheme="minorHAnsi" w:cstheme="minorHAnsi"/>
        <w:i/>
        <w:sz w:val="20"/>
      </w:rPr>
      <w:t xml:space="preserve"> </w:t>
    </w:r>
    <w:r w:rsidR="00273E16">
      <w:rPr>
        <w:rFonts w:asciiTheme="minorHAnsi" w:hAnsiTheme="minorHAnsi" w:cstheme="minorHAnsi"/>
        <w:i/>
        <w:sz w:val="20"/>
      </w:rPr>
      <w:t>Summ</w:t>
    </w:r>
    <w:r w:rsidR="007E6FD1">
      <w:rPr>
        <w:rFonts w:asciiTheme="minorHAnsi" w:hAnsiTheme="minorHAnsi" w:cstheme="minorHAnsi"/>
        <w:i/>
        <w:sz w:val="20"/>
      </w:rPr>
      <w:t>e</w:t>
    </w:r>
    <w:r w:rsidR="00127AD5">
      <w:rPr>
        <w:rFonts w:asciiTheme="minorHAnsi" w:hAnsiTheme="minorHAnsi" w:cstheme="minorHAnsi"/>
        <w:i/>
        <w:sz w:val="20"/>
      </w:rPr>
      <w:t>r</w:t>
    </w:r>
    <w:r w:rsidRPr="00922046">
      <w:rPr>
        <w:rFonts w:asciiTheme="minorHAnsi" w:hAnsiTheme="minorHAnsi" w:cstheme="minorHAnsi"/>
        <w:i/>
        <w:sz w:val="20"/>
      </w:rPr>
      <w:t xml:space="preserve"> </w:t>
    </w:r>
    <w:proofErr w:type="spellStart"/>
    <w:r w:rsidRPr="00922046">
      <w:rPr>
        <w:rFonts w:asciiTheme="minorHAnsi" w:hAnsiTheme="minorHAnsi" w:cstheme="minorHAnsi"/>
        <w:i/>
        <w:sz w:val="20"/>
      </w:rPr>
      <w:t>School</w:t>
    </w:r>
    <w:proofErr w:type="spellEnd"/>
    <w:r w:rsidRPr="00922046">
      <w:rPr>
        <w:rFonts w:asciiTheme="minorHAnsi" w:hAnsiTheme="minorHAnsi" w:cstheme="minorHAnsi"/>
        <w:i/>
        <w:sz w:val="20"/>
      </w:rPr>
      <w:t xml:space="preserve"> Central Europe</w:t>
    </w:r>
    <w:r w:rsidR="007E6FD1">
      <w:rPr>
        <w:rFonts w:asciiTheme="minorHAnsi" w:hAnsiTheme="minorHAnsi" w:cstheme="minorHAnsi"/>
        <w:i/>
        <w:sz w:val="20"/>
      </w:rPr>
      <w:tab/>
    </w:r>
    <w:r w:rsidR="007E6FD1">
      <w:rPr>
        <w:rFonts w:asciiTheme="minorHAnsi" w:hAnsiTheme="minorHAnsi" w:cstheme="minorHAnsi"/>
        <w:i/>
        <w:sz w:val="20"/>
      </w:rPr>
      <w:tab/>
    </w:r>
    <w:r w:rsidR="007E6FD1" w:rsidRPr="007E6FD1">
      <w:rPr>
        <w:rFonts w:asciiTheme="minorHAnsi" w:hAnsiTheme="minorHAnsi" w:cstheme="minorHAnsi"/>
        <w:i/>
        <w:sz w:val="20"/>
      </w:rPr>
      <w:t xml:space="preserve">Page </w:t>
    </w:r>
    <w:r w:rsidR="007E6FD1" w:rsidRPr="007E6FD1">
      <w:rPr>
        <w:rFonts w:asciiTheme="minorHAnsi" w:hAnsiTheme="minorHAnsi" w:cstheme="minorHAnsi"/>
        <w:b/>
        <w:bCs/>
        <w:i/>
        <w:sz w:val="20"/>
      </w:rPr>
      <w:fldChar w:fldCharType="begin"/>
    </w:r>
    <w:r w:rsidR="007E6FD1" w:rsidRPr="007E6FD1">
      <w:rPr>
        <w:rFonts w:asciiTheme="minorHAnsi" w:hAnsiTheme="minorHAnsi" w:cstheme="minorHAnsi"/>
        <w:b/>
        <w:bCs/>
        <w:i/>
        <w:sz w:val="20"/>
      </w:rPr>
      <w:instrText xml:space="preserve"> PAGE  \* Arabic  \* MERGEFORMAT </w:instrText>
    </w:r>
    <w:r w:rsidR="007E6FD1" w:rsidRPr="007E6FD1">
      <w:rPr>
        <w:rFonts w:asciiTheme="minorHAnsi" w:hAnsiTheme="minorHAnsi" w:cstheme="minorHAnsi"/>
        <w:b/>
        <w:bCs/>
        <w:i/>
        <w:sz w:val="20"/>
      </w:rPr>
      <w:fldChar w:fldCharType="separate"/>
    </w:r>
    <w:r w:rsidR="002B0540">
      <w:rPr>
        <w:rFonts w:asciiTheme="minorHAnsi" w:hAnsiTheme="minorHAnsi" w:cstheme="minorHAnsi"/>
        <w:b/>
        <w:bCs/>
        <w:i/>
        <w:noProof/>
        <w:sz w:val="20"/>
      </w:rPr>
      <w:t>2</w:t>
    </w:r>
    <w:r w:rsidR="007E6FD1" w:rsidRPr="007E6FD1">
      <w:rPr>
        <w:rFonts w:asciiTheme="minorHAnsi" w:hAnsiTheme="minorHAnsi" w:cstheme="minorHAnsi"/>
        <w:b/>
        <w:bCs/>
        <w:i/>
        <w:sz w:val="20"/>
      </w:rPr>
      <w:fldChar w:fldCharType="end"/>
    </w:r>
    <w:r w:rsidR="007E6FD1" w:rsidRPr="007E6FD1">
      <w:rPr>
        <w:rFonts w:asciiTheme="minorHAnsi" w:hAnsiTheme="minorHAnsi" w:cstheme="minorHAnsi"/>
        <w:i/>
        <w:sz w:val="20"/>
      </w:rPr>
      <w:t xml:space="preserve"> of </w:t>
    </w:r>
    <w:r w:rsidR="007E6FD1" w:rsidRPr="007E6FD1">
      <w:rPr>
        <w:rFonts w:asciiTheme="minorHAnsi" w:hAnsiTheme="minorHAnsi" w:cstheme="minorHAnsi"/>
        <w:b/>
        <w:bCs/>
        <w:i/>
        <w:sz w:val="20"/>
      </w:rPr>
      <w:fldChar w:fldCharType="begin"/>
    </w:r>
    <w:r w:rsidR="007E6FD1" w:rsidRPr="007E6FD1">
      <w:rPr>
        <w:rFonts w:asciiTheme="minorHAnsi" w:hAnsiTheme="minorHAnsi" w:cstheme="minorHAnsi"/>
        <w:b/>
        <w:bCs/>
        <w:i/>
        <w:sz w:val="20"/>
      </w:rPr>
      <w:instrText xml:space="preserve"> NUMPAGES  \* Arabic  \* MERGEFORMAT </w:instrText>
    </w:r>
    <w:r w:rsidR="007E6FD1" w:rsidRPr="007E6FD1">
      <w:rPr>
        <w:rFonts w:asciiTheme="minorHAnsi" w:hAnsiTheme="minorHAnsi" w:cstheme="minorHAnsi"/>
        <w:b/>
        <w:bCs/>
        <w:i/>
        <w:sz w:val="20"/>
      </w:rPr>
      <w:fldChar w:fldCharType="separate"/>
    </w:r>
    <w:r w:rsidR="002B0540">
      <w:rPr>
        <w:rFonts w:asciiTheme="minorHAnsi" w:hAnsiTheme="minorHAnsi" w:cstheme="minorHAnsi"/>
        <w:b/>
        <w:bCs/>
        <w:i/>
        <w:noProof/>
        <w:sz w:val="20"/>
      </w:rPr>
      <w:t>3</w:t>
    </w:r>
    <w:r w:rsidR="007E6FD1" w:rsidRPr="007E6FD1">
      <w:rPr>
        <w:rFonts w:asciiTheme="minorHAnsi" w:hAnsiTheme="minorHAnsi" w:cstheme="minorHAnsi"/>
        <w:b/>
        <w:bCs/>
        <w:i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A0873BE" w14:textId="77777777" w:rsidR="003E1EE3" w:rsidRDefault="003E1EE3" w:rsidP="00355A34">
      <w:r>
        <w:separator/>
      </w:r>
    </w:p>
  </w:footnote>
  <w:footnote w:type="continuationSeparator" w:id="0">
    <w:p w14:paraId="24A41372" w14:textId="77777777" w:rsidR="003E1EE3" w:rsidRDefault="003E1EE3" w:rsidP="00355A3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54128E" w14:textId="3CAFE616" w:rsidR="009E2C18" w:rsidRDefault="009E2C18">
    <w:pPr>
      <w:pStyle w:val="Header"/>
      <w:rPr>
        <w:noProof/>
        <w:lang w:val="en-US" w:eastAsia="en-US"/>
      </w:rPr>
    </w:pPr>
  </w:p>
  <w:p w14:paraId="20DBC13C" w14:textId="55A74B59" w:rsidR="00355A34" w:rsidRPr="00786D55" w:rsidRDefault="007E6FD1" w:rsidP="00273E16">
    <w:pPr>
      <w:pStyle w:val="Header"/>
      <w:tabs>
        <w:tab w:val="clear" w:pos="4536"/>
        <w:tab w:val="clear" w:pos="9072"/>
        <w:tab w:val="left" w:pos="4005"/>
        <w:tab w:val="left" w:pos="7776"/>
      </w:tabs>
      <w:rPr>
        <w:rFonts w:ascii="Arial" w:hAnsi="Arial" w:cs="Arial"/>
      </w:rPr>
    </w:pPr>
    <w:r>
      <w:rPr>
        <w:noProof/>
        <w:lang w:val="cs-CZ" w:eastAsia="cs-CZ"/>
      </w:rPr>
      <w:drawing>
        <wp:anchor distT="0" distB="0" distL="114300" distR="114300" simplePos="0" relativeHeight="251659264" behindDoc="1" locked="0" layoutInCell="1" allowOverlap="1" wp14:anchorId="166480E5" wp14:editId="3E58D959">
          <wp:simplePos x="0" y="0"/>
          <wp:positionH relativeFrom="margin">
            <wp:posOffset>3960593</wp:posOffset>
          </wp:positionH>
          <wp:positionV relativeFrom="paragraph">
            <wp:posOffset>173490</wp:posOffset>
          </wp:positionV>
          <wp:extent cx="1799388" cy="631603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99388" cy="63160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" w:hAnsi="Arial" w:cs="Arial"/>
        <w:noProof/>
        <w:lang w:val="cs-CZ" w:eastAsia="cs-CZ"/>
      </w:rPr>
      <w:drawing>
        <wp:inline distT="0" distB="0" distL="0" distR="0" wp14:anchorId="36F93F1E" wp14:editId="58B0858E">
          <wp:extent cx="2275840" cy="1038225"/>
          <wp:effectExtent l="0" t="0" r="0" b="0"/>
          <wp:docPr id="11" name="Afbeelding 11" descr="Afbeeldingsresultaat voor palacky university olomouc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Afbeelding 11" descr="Afbeeldingsresultaat voor palacky university olomouc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75840" cy="1038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ascii="Arial" w:hAnsi="Arial" w:cs="Arial"/>
      </w:rPr>
      <w:tab/>
    </w:r>
    <w:r w:rsidR="00273E16">
      <w:rPr>
        <w:rFonts w:ascii="Arial" w:hAnsi="Arial" w:cs="Arial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68D664C"/>
    <w:multiLevelType w:val="hybridMultilevel"/>
    <w:tmpl w:val="4E5EB9BA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0E3114B"/>
    <w:multiLevelType w:val="hybridMultilevel"/>
    <w:tmpl w:val="6A606C4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5C27375"/>
    <w:multiLevelType w:val="hybridMultilevel"/>
    <w:tmpl w:val="F9A6D9F4"/>
    <w:lvl w:ilvl="0" w:tplc="C0E48146">
      <w:start w:val="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D270908"/>
    <w:multiLevelType w:val="hybridMultilevel"/>
    <w:tmpl w:val="8DD009E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FD851FA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78B72C7"/>
    <w:multiLevelType w:val="hybridMultilevel"/>
    <w:tmpl w:val="A4AAAA9C"/>
    <w:lvl w:ilvl="0" w:tplc="6F22CB52">
      <w:start w:val="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displayBackgroundShape/>
  <w:proofState w:spelling="clean" w:grammar="clean"/>
  <w:documentProtection w:edit="forms" w:enforcement="1" w:cryptProviderType="rsaAES" w:cryptAlgorithmClass="hash" w:cryptAlgorithmType="typeAny" w:cryptAlgorithmSid="14" w:cryptSpinCount="100000" w:hash="X6DxOfLRVzm6NWzgZBZywV/+n5TUKuW59YKyuYoatNjmtSh5jodg1O7Izi55hQxUl/bqQ3d3pDF75+HKdpB0tA==" w:salt="kLShkGDE8XmfOgyieq6L6g==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xMjU1MzQ2M7EwMDRT0lEKTi0uzszPAykwNK4FALU0QmgtAAAA"/>
  </w:docVars>
  <w:rsids>
    <w:rsidRoot w:val="00355A34"/>
    <w:rsid w:val="000133E7"/>
    <w:rsid w:val="00044A41"/>
    <w:rsid w:val="00047C71"/>
    <w:rsid w:val="00064110"/>
    <w:rsid w:val="000C4838"/>
    <w:rsid w:val="000C4891"/>
    <w:rsid w:val="00112788"/>
    <w:rsid w:val="00127AD5"/>
    <w:rsid w:val="00127D51"/>
    <w:rsid w:val="0013191E"/>
    <w:rsid w:val="00132B10"/>
    <w:rsid w:val="001412C3"/>
    <w:rsid w:val="00141526"/>
    <w:rsid w:val="00153C93"/>
    <w:rsid w:val="00181587"/>
    <w:rsid w:val="001911B6"/>
    <w:rsid w:val="00193E2A"/>
    <w:rsid w:val="001B2345"/>
    <w:rsid w:val="001D38E7"/>
    <w:rsid w:val="001F2889"/>
    <w:rsid w:val="00210909"/>
    <w:rsid w:val="002465AD"/>
    <w:rsid w:val="0025218C"/>
    <w:rsid w:val="002635D3"/>
    <w:rsid w:val="00273E16"/>
    <w:rsid w:val="0028452A"/>
    <w:rsid w:val="00291506"/>
    <w:rsid w:val="002973A3"/>
    <w:rsid w:val="002B0540"/>
    <w:rsid w:val="002D1B2E"/>
    <w:rsid w:val="002D3A91"/>
    <w:rsid w:val="002D4D9A"/>
    <w:rsid w:val="002D5523"/>
    <w:rsid w:val="002E4906"/>
    <w:rsid w:val="002E6E79"/>
    <w:rsid w:val="00321BF4"/>
    <w:rsid w:val="003347B6"/>
    <w:rsid w:val="00340FF4"/>
    <w:rsid w:val="00342F46"/>
    <w:rsid w:val="003502A9"/>
    <w:rsid w:val="00353EFB"/>
    <w:rsid w:val="00355A34"/>
    <w:rsid w:val="00362406"/>
    <w:rsid w:val="00377107"/>
    <w:rsid w:val="00383767"/>
    <w:rsid w:val="003907BF"/>
    <w:rsid w:val="003A3044"/>
    <w:rsid w:val="003D6026"/>
    <w:rsid w:val="003E1D58"/>
    <w:rsid w:val="003E1EE3"/>
    <w:rsid w:val="003F44C6"/>
    <w:rsid w:val="003F6002"/>
    <w:rsid w:val="00405D1F"/>
    <w:rsid w:val="0042021C"/>
    <w:rsid w:val="00420BC5"/>
    <w:rsid w:val="004327D5"/>
    <w:rsid w:val="00440FB5"/>
    <w:rsid w:val="00450996"/>
    <w:rsid w:val="004A271A"/>
    <w:rsid w:val="004A449C"/>
    <w:rsid w:val="004F45A1"/>
    <w:rsid w:val="004F7698"/>
    <w:rsid w:val="005105D5"/>
    <w:rsid w:val="00522182"/>
    <w:rsid w:val="0053507A"/>
    <w:rsid w:val="005517EF"/>
    <w:rsid w:val="00552A07"/>
    <w:rsid w:val="00554F7D"/>
    <w:rsid w:val="005554E0"/>
    <w:rsid w:val="0056382E"/>
    <w:rsid w:val="0059418C"/>
    <w:rsid w:val="005B660D"/>
    <w:rsid w:val="0060145F"/>
    <w:rsid w:val="00616A27"/>
    <w:rsid w:val="006225CE"/>
    <w:rsid w:val="006620B7"/>
    <w:rsid w:val="006652FB"/>
    <w:rsid w:val="006738E7"/>
    <w:rsid w:val="006823C7"/>
    <w:rsid w:val="00690188"/>
    <w:rsid w:val="0069364A"/>
    <w:rsid w:val="00693FEA"/>
    <w:rsid w:val="006A2DED"/>
    <w:rsid w:val="006C19D8"/>
    <w:rsid w:val="007110C4"/>
    <w:rsid w:val="007333DD"/>
    <w:rsid w:val="00786D55"/>
    <w:rsid w:val="00790EA7"/>
    <w:rsid w:val="007D3999"/>
    <w:rsid w:val="007E6FD1"/>
    <w:rsid w:val="00800083"/>
    <w:rsid w:val="008B04BC"/>
    <w:rsid w:val="008C4247"/>
    <w:rsid w:val="008D6C61"/>
    <w:rsid w:val="008E5F83"/>
    <w:rsid w:val="00913403"/>
    <w:rsid w:val="00922046"/>
    <w:rsid w:val="009257ED"/>
    <w:rsid w:val="00934A4F"/>
    <w:rsid w:val="00943C22"/>
    <w:rsid w:val="00964887"/>
    <w:rsid w:val="009679D7"/>
    <w:rsid w:val="00976E9D"/>
    <w:rsid w:val="009D640E"/>
    <w:rsid w:val="009E2C18"/>
    <w:rsid w:val="00A72E21"/>
    <w:rsid w:val="00A82855"/>
    <w:rsid w:val="00AA389B"/>
    <w:rsid w:val="00AB2271"/>
    <w:rsid w:val="00AC1958"/>
    <w:rsid w:val="00AD29E9"/>
    <w:rsid w:val="00AE5882"/>
    <w:rsid w:val="00B1120E"/>
    <w:rsid w:val="00B32579"/>
    <w:rsid w:val="00B362D2"/>
    <w:rsid w:val="00BA647E"/>
    <w:rsid w:val="00BD56B5"/>
    <w:rsid w:val="00BF1460"/>
    <w:rsid w:val="00C004FA"/>
    <w:rsid w:val="00C01752"/>
    <w:rsid w:val="00C03B0D"/>
    <w:rsid w:val="00C12BAB"/>
    <w:rsid w:val="00C15E15"/>
    <w:rsid w:val="00C16998"/>
    <w:rsid w:val="00C34885"/>
    <w:rsid w:val="00C43789"/>
    <w:rsid w:val="00C439B4"/>
    <w:rsid w:val="00C44651"/>
    <w:rsid w:val="00C7346C"/>
    <w:rsid w:val="00C87324"/>
    <w:rsid w:val="00C90320"/>
    <w:rsid w:val="00CA6C7E"/>
    <w:rsid w:val="00CD11EB"/>
    <w:rsid w:val="00D0215F"/>
    <w:rsid w:val="00D561DE"/>
    <w:rsid w:val="00D74FF5"/>
    <w:rsid w:val="00D7772D"/>
    <w:rsid w:val="00D77973"/>
    <w:rsid w:val="00D818CF"/>
    <w:rsid w:val="00DC35DE"/>
    <w:rsid w:val="00DD4087"/>
    <w:rsid w:val="00DE515E"/>
    <w:rsid w:val="00DF0C2D"/>
    <w:rsid w:val="00DF426A"/>
    <w:rsid w:val="00E271DC"/>
    <w:rsid w:val="00E53DFA"/>
    <w:rsid w:val="00E629D5"/>
    <w:rsid w:val="00E74C64"/>
    <w:rsid w:val="00E82F4E"/>
    <w:rsid w:val="00E853E4"/>
    <w:rsid w:val="00EA5B1E"/>
    <w:rsid w:val="00ED6EAE"/>
    <w:rsid w:val="00F13BDC"/>
    <w:rsid w:val="00F14CA0"/>
    <w:rsid w:val="00F202F3"/>
    <w:rsid w:val="00F30822"/>
    <w:rsid w:val="00F77E80"/>
    <w:rsid w:val="00F80ED9"/>
    <w:rsid w:val="00FA16B9"/>
    <w:rsid w:val="00FB2B69"/>
    <w:rsid w:val="00FB6FB0"/>
    <w:rsid w:val="00FB7648"/>
    <w:rsid w:val="00FC20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BB9BBE9"/>
  <w15:docId w15:val="{A1FEF9A3-046A-4FB8-94CA-852FCC6EF8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cs-CZ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5A3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Heading3">
    <w:name w:val="heading 3"/>
    <w:basedOn w:val="Normal"/>
    <w:next w:val="Normal"/>
    <w:link w:val="Heading3Char"/>
    <w:qFormat/>
    <w:rsid w:val="00355A34"/>
    <w:pPr>
      <w:keepNext/>
      <w:outlineLvl w:val="2"/>
    </w:pPr>
    <w:rPr>
      <w:rFonts w:ascii="Arial" w:hAnsi="Arial"/>
      <w:b/>
      <w:b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355A34"/>
    <w:rPr>
      <w:rFonts w:ascii="Arial" w:eastAsia="Times New Roman" w:hAnsi="Arial" w:cs="Times New Roman"/>
      <w:b/>
      <w:bCs/>
      <w:sz w:val="20"/>
      <w:szCs w:val="24"/>
      <w:lang w:val="fr-FR" w:eastAsia="fr-FR"/>
    </w:rPr>
  </w:style>
  <w:style w:type="paragraph" w:styleId="Header">
    <w:name w:val="header"/>
    <w:basedOn w:val="Normal"/>
    <w:link w:val="HeaderChar"/>
    <w:uiPriority w:val="99"/>
    <w:unhideWhenUsed/>
    <w:rsid w:val="00355A34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55A34"/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Footer">
    <w:name w:val="footer"/>
    <w:basedOn w:val="Normal"/>
    <w:link w:val="FooterChar"/>
    <w:uiPriority w:val="99"/>
    <w:unhideWhenUsed/>
    <w:rsid w:val="00355A34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55A34"/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55A3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55A34"/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character" w:styleId="FootnoteReference">
    <w:name w:val="footnote reference"/>
    <w:basedOn w:val="DefaultParagraphFont"/>
    <w:uiPriority w:val="99"/>
    <w:semiHidden/>
    <w:unhideWhenUsed/>
    <w:rsid w:val="00355A34"/>
    <w:rPr>
      <w:vertAlign w:val="superscript"/>
    </w:rPr>
  </w:style>
  <w:style w:type="paragraph" w:styleId="ListParagraph">
    <w:name w:val="List Paragraph"/>
    <w:basedOn w:val="Normal"/>
    <w:uiPriority w:val="34"/>
    <w:qFormat/>
    <w:rsid w:val="00355A34"/>
    <w:pPr>
      <w:ind w:left="720"/>
      <w:contextualSpacing/>
    </w:pPr>
  </w:style>
  <w:style w:type="character" w:customStyle="1" w:styleId="st">
    <w:name w:val="st"/>
    <w:basedOn w:val="DefaultParagraphFont"/>
    <w:rsid w:val="00355A34"/>
  </w:style>
  <w:style w:type="paragraph" w:customStyle="1" w:styleId="Default">
    <w:name w:val="Default"/>
    <w:rsid w:val="00F30822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sz w:val="24"/>
      <w:szCs w:val="24"/>
      <w:lang w:val="en-GB" w:eastAsia="en-US"/>
    </w:rPr>
  </w:style>
  <w:style w:type="table" w:styleId="TableGrid">
    <w:name w:val="Table Grid"/>
    <w:basedOn w:val="TableNormal"/>
    <w:uiPriority w:val="39"/>
    <w:rsid w:val="00934A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A271A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4A271A"/>
    <w:pPr>
      <w:spacing w:before="100" w:beforeAutospacing="1" w:after="100" w:afterAutospacing="1"/>
    </w:pPr>
    <w:rPr>
      <w:lang w:val="en-GB" w:eastAsia="en-GB"/>
    </w:rPr>
  </w:style>
  <w:style w:type="character" w:customStyle="1" w:styleId="apple-converted-space">
    <w:name w:val="apple-converted-space"/>
    <w:basedOn w:val="DefaultParagraphFont"/>
    <w:rsid w:val="004A271A"/>
  </w:style>
  <w:style w:type="paragraph" w:styleId="BalloonText">
    <w:name w:val="Balloon Text"/>
    <w:basedOn w:val="Normal"/>
    <w:link w:val="BalloonTextChar"/>
    <w:uiPriority w:val="99"/>
    <w:semiHidden/>
    <w:unhideWhenUsed/>
    <w:rsid w:val="004F769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7698"/>
    <w:rPr>
      <w:rFonts w:ascii="Tahoma" w:eastAsia="Times New Roman" w:hAnsi="Tahoma" w:cs="Tahoma"/>
      <w:sz w:val="16"/>
      <w:szCs w:val="16"/>
      <w:lang w:val="fr-FR" w:eastAsia="fr-FR"/>
    </w:rPr>
  </w:style>
  <w:style w:type="character" w:styleId="PlaceholderText">
    <w:name w:val="Placeholder Text"/>
    <w:basedOn w:val="DefaultParagraphFont"/>
    <w:uiPriority w:val="99"/>
    <w:semiHidden/>
    <w:rsid w:val="00BD56B5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C9032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045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33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10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iels.hexspoor@upol.cz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en.wikipedia.org/wiki/Common_European_Framework_of_Reference_for_Language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sce.upol.cz" TargetMode="Externa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72E1DE13D68D46BA86BBE91C4EE723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103BCA-A658-4F17-BFF7-E283B7632AFA}"/>
      </w:docPartPr>
      <w:docPartBody>
        <w:p w:rsidR="004E65FB" w:rsidRDefault="004F5C8F" w:rsidP="004F5C8F">
          <w:pPr>
            <w:pStyle w:val="72E1DE13D68D46BA86BBE91C4EE7233915"/>
          </w:pPr>
          <w:r w:rsidRPr="007E6FD1">
            <w:rPr>
              <w:rFonts w:asciiTheme="minorHAnsi" w:hAnsiTheme="minorHAnsi" w:cstheme="minorHAnsi"/>
              <w:color w:val="D0CECE" w:themeColor="background2" w:themeShade="E6"/>
              <w:sz w:val="22"/>
              <w:lang w:val="en-US"/>
            </w:rPr>
            <w:t>Given name</w:t>
          </w:r>
        </w:p>
      </w:docPartBody>
    </w:docPart>
    <w:docPart>
      <w:docPartPr>
        <w:name w:val="DC3BA03F1E574FAD8D52A5AB1987D4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59264C-5C81-4052-96F7-163E2B25054B}"/>
      </w:docPartPr>
      <w:docPartBody>
        <w:p w:rsidR="004E65FB" w:rsidRDefault="004F5C8F" w:rsidP="004F5C8F">
          <w:pPr>
            <w:pStyle w:val="DC3BA03F1E574FAD8D52A5AB1987D4F113"/>
          </w:pPr>
          <w:r w:rsidRPr="007E6FD1">
            <w:rPr>
              <w:rStyle w:val="PlaceholderText"/>
              <w:rFonts w:asciiTheme="minorHAnsi" w:eastAsiaTheme="minorEastAsia" w:hAnsiTheme="minorHAnsi" w:cstheme="minorHAnsi"/>
              <w:color w:val="D0CECE" w:themeColor="background2" w:themeShade="E6"/>
              <w:sz w:val="22"/>
              <w:szCs w:val="20"/>
              <w:lang w:val="en-US"/>
            </w:rPr>
            <w:t>Family</w:t>
          </w:r>
          <w:r w:rsidRPr="007E6FD1">
            <w:rPr>
              <w:rStyle w:val="PlaceholderText"/>
              <w:rFonts w:asciiTheme="minorHAnsi" w:eastAsiaTheme="minorEastAsia" w:hAnsiTheme="minorHAnsi" w:cstheme="minorHAnsi"/>
              <w:color w:val="D0CECE" w:themeColor="background2" w:themeShade="E6"/>
              <w:sz w:val="20"/>
              <w:szCs w:val="20"/>
              <w:lang w:val="en-US"/>
            </w:rPr>
            <w:t xml:space="preserve"> Name</w:t>
          </w:r>
        </w:p>
      </w:docPartBody>
    </w:docPart>
    <w:docPart>
      <w:docPartPr>
        <w:name w:val="FF81084CD3F847F4B999E1818CDFE7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F2662D-2ABF-47FE-9363-FAF8B89E829C}"/>
      </w:docPartPr>
      <w:docPartBody>
        <w:p w:rsidR="004E65FB" w:rsidRDefault="004F5C8F" w:rsidP="004F5C8F">
          <w:pPr>
            <w:pStyle w:val="FF81084CD3F847F4B999E1818CDFE75913"/>
          </w:pPr>
          <w:r w:rsidRPr="007E6FD1">
            <w:rPr>
              <w:rFonts w:asciiTheme="minorHAnsi" w:hAnsiTheme="minorHAnsi" w:cstheme="minorHAnsi"/>
              <w:color w:val="D0CECE" w:themeColor="background2" w:themeShade="E6"/>
              <w:sz w:val="22"/>
              <w:szCs w:val="22"/>
              <w:lang w:val="en-US"/>
            </w:rPr>
            <w:t>Gender</w:t>
          </w:r>
        </w:p>
      </w:docPartBody>
    </w:docPart>
    <w:docPart>
      <w:docPartPr>
        <w:name w:val="B33336745E5D409EB745D8F0BC7E47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90E4FA-6125-44F8-AF34-81465BD51864}"/>
      </w:docPartPr>
      <w:docPartBody>
        <w:p w:rsidR="004E65FB" w:rsidRDefault="004F5C8F" w:rsidP="004F5C8F">
          <w:pPr>
            <w:pStyle w:val="B33336745E5D409EB745D8F0BC7E478910"/>
          </w:pPr>
          <w:r w:rsidRPr="007E6FD1">
            <w:rPr>
              <w:rFonts w:asciiTheme="minorHAnsi" w:hAnsiTheme="minorHAnsi" w:cstheme="minorHAnsi"/>
              <w:color w:val="D0CECE" w:themeColor="background2" w:themeShade="E6"/>
              <w:sz w:val="22"/>
              <w:szCs w:val="22"/>
              <w:lang w:val="en-US"/>
            </w:rPr>
            <w:t>dd/mm/yyyy</w:t>
          </w:r>
        </w:p>
      </w:docPartBody>
    </w:docPart>
    <w:docPart>
      <w:docPartPr>
        <w:name w:val="3BF2320AAAAB402F9CABE0CD82A156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F1A251-56F9-4763-82DE-D3428DDC6FDC}"/>
      </w:docPartPr>
      <w:docPartBody>
        <w:p w:rsidR="004E65FB" w:rsidRDefault="004F5C8F" w:rsidP="004F5C8F">
          <w:pPr>
            <w:pStyle w:val="3BF2320AAAAB402F9CABE0CD82A1567710"/>
          </w:pPr>
          <w:r w:rsidRPr="007E6FD1">
            <w:rPr>
              <w:rFonts w:asciiTheme="minorHAnsi" w:hAnsiTheme="minorHAnsi" w:cstheme="minorHAnsi"/>
              <w:color w:val="D0CECE" w:themeColor="background2" w:themeShade="E6"/>
              <w:sz w:val="22"/>
              <w:lang w:val="en-US"/>
            </w:rPr>
            <w:t>Country of Birth</w:t>
          </w:r>
        </w:p>
      </w:docPartBody>
    </w:docPart>
    <w:docPart>
      <w:docPartPr>
        <w:name w:val="BEAA4D0C20B3494EB77156685584F1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3F973B-4585-4B1C-92A9-E9750BE31CBA}"/>
      </w:docPartPr>
      <w:docPartBody>
        <w:p w:rsidR="004E65FB" w:rsidRDefault="004F5C8F" w:rsidP="004F5C8F">
          <w:pPr>
            <w:pStyle w:val="BEAA4D0C20B3494EB77156685584F10410"/>
          </w:pPr>
          <w:r w:rsidRPr="007E6FD1">
            <w:rPr>
              <w:rFonts w:asciiTheme="minorHAnsi" w:hAnsiTheme="minorHAnsi" w:cstheme="minorHAnsi"/>
              <w:color w:val="D0CECE" w:themeColor="background2" w:themeShade="E6"/>
              <w:sz w:val="22"/>
              <w:lang w:val="en-US"/>
            </w:rPr>
            <w:t>Nationality</w:t>
          </w:r>
        </w:p>
      </w:docPartBody>
    </w:docPart>
    <w:docPart>
      <w:docPartPr>
        <w:name w:val="4718A93CDB23434A8A870C4974212E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A92ED2-547E-4BEC-8654-2D91CD86EE0C}"/>
      </w:docPartPr>
      <w:docPartBody>
        <w:p w:rsidR="004E65FB" w:rsidRDefault="004F5C8F" w:rsidP="004F5C8F">
          <w:pPr>
            <w:pStyle w:val="4718A93CDB23434A8A870C4974212E5E10"/>
          </w:pPr>
          <w:r w:rsidRPr="007E6FD1">
            <w:rPr>
              <w:rFonts w:asciiTheme="minorHAnsi" w:hAnsiTheme="minorHAnsi" w:cstheme="minorHAnsi"/>
              <w:color w:val="D0CECE" w:themeColor="background2" w:themeShade="E6"/>
              <w:sz w:val="22"/>
              <w:lang w:val="en-US"/>
            </w:rPr>
            <w:t>Passport number</w:t>
          </w:r>
        </w:p>
      </w:docPartBody>
    </w:docPart>
    <w:docPart>
      <w:docPartPr>
        <w:name w:val="56A1EF82EB154717A1AD0F4745CB7B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7B23D6-9902-46F1-A481-BE7618BABA6A}"/>
      </w:docPartPr>
      <w:docPartBody>
        <w:p w:rsidR="004E65FB" w:rsidRDefault="004F5C8F" w:rsidP="004F5C8F">
          <w:pPr>
            <w:pStyle w:val="56A1EF82EB154717A1AD0F4745CB7B1010"/>
          </w:pPr>
          <w:r w:rsidRPr="007E6FD1">
            <w:rPr>
              <w:rFonts w:asciiTheme="minorHAnsi" w:hAnsiTheme="minorHAnsi" w:cstheme="minorHAnsi"/>
              <w:color w:val="D0CECE" w:themeColor="background2" w:themeShade="E6"/>
              <w:sz w:val="22"/>
              <w:lang w:val="en-US"/>
            </w:rPr>
            <w:t>Mobile phone number</w:t>
          </w:r>
        </w:p>
      </w:docPartBody>
    </w:docPart>
    <w:docPart>
      <w:docPartPr>
        <w:name w:val="564F9A700F724DD589EC5F558957D0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30447C-2081-4BD9-AD33-53E7358F7C8B}"/>
      </w:docPartPr>
      <w:docPartBody>
        <w:p w:rsidR="004E65FB" w:rsidRDefault="004F5C8F" w:rsidP="004F5C8F">
          <w:pPr>
            <w:pStyle w:val="564F9A700F724DD589EC5F558957D0C310"/>
          </w:pPr>
          <w:r w:rsidRPr="007E6FD1">
            <w:rPr>
              <w:rFonts w:asciiTheme="minorHAnsi" w:hAnsiTheme="minorHAnsi" w:cstheme="minorHAnsi"/>
              <w:color w:val="D0CECE" w:themeColor="background2" w:themeShade="E6"/>
              <w:sz w:val="22"/>
              <w:lang w:val="en-US"/>
            </w:rPr>
            <w:t>E-mail address</w:t>
          </w:r>
        </w:p>
      </w:docPartBody>
    </w:docPart>
    <w:docPart>
      <w:docPartPr>
        <w:name w:val="45E595DDFFBC476280477F3F476CCD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DE3F76-3D66-4D00-891A-1752B4A73AF5}"/>
      </w:docPartPr>
      <w:docPartBody>
        <w:p w:rsidR="004E65FB" w:rsidRDefault="004F5C8F" w:rsidP="004F5C8F">
          <w:pPr>
            <w:pStyle w:val="45E595DDFFBC476280477F3F476CCD6710"/>
          </w:pPr>
          <w:r w:rsidRPr="007E6FD1">
            <w:rPr>
              <w:rFonts w:asciiTheme="minorHAnsi" w:hAnsiTheme="minorHAnsi" w:cstheme="minorHAnsi"/>
              <w:color w:val="D0CECE" w:themeColor="background2" w:themeShade="E6"/>
              <w:sz w:val="22"/>
              <w:lang w:val="en-US"/>
            </w:rPr>
            <w:t>Place of Birth</w:t>
          </w:r>
        </w:p>
      </w:docPartBody>
    </w:docPart>
    <w:docPart>
      <w:docPartPr>
        <w:name w:val="9FE04DF6C2894B0A879266996C336B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D37F90-6B65-4322-A0E5-4900BA249F12}"/>
      </w:docPartPr>
      <w:docPartBody>
        <w:p w:rsidR="004E65FB" w:rsidRDefault="004F5C8F" w:rsidP="004F5C8F">
          <w:pPr>
            <w:pStyle w:val="9FE04DF6C2894B0A879266996C336BEF8"/>
          </w:pPr>
          <w:r w:rsidRPr="007E6FD1">
            <w:rPr>
              <w:rFonts w:asciiTheme="minorHAnsi" w:hAnsiTheme="minorHAnsi" w:cstheme="minorHAnsi"/>
              <w:color w:val="D0CECE" w:themeColor="background2" w:themeShade="E6"/>
              <w:sz w:val="22"/>
              <w:lang w:val="en-US"/>
            </w:rPr>
            <w:t>Street</w:t>
          </w:r>
        </w:p>
      </w:docPartBody>
    </w:docPart>
    <w:docPart>
      <w:docPartPr>
        <w:name w:val="F78E7FA4B79845E1A918B8EC2D3E44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193D68-0D56-455E-8C46-8C79517D5354}"/>
      </w:docPartPr>
      <w:docPartBody>
        <w:p w:rsidR="004E65FB" w:rsidRDefault="004F5C8F" w:rsidP="004F5C8F">
          <w:pPr>
            <w:pStyle w:val="F78E7FA4B79845E1A918B8EC2D3E44E18"/>
          </w:pPr>
          <w:r w:rsidRPr="007E6FD1">
            <w:rPr>
              <w:rFonts w:asciiTheme="minorHAnsi" w:hAnsiTheme="minorHAnsi" w:cstheme="minorHAnsi"/>
              <w:color w:val="D0CECE" w:themeColor="background2" w:themeShade="E6"/>
              <w:sz w:val="22"/>
              <w:lang w:val="en-US"/>
            </w:rPr>
            <w:t>City</w:t>
          </w:r>
        </w:p>
      </w:docPartBody>
    </w:docPart>
    <w:docPart>
      <w:docPartPr>
        <w:name w:val="4736BB70ACD3486982960A88F92240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942984-3BCF-43C4-ADC5-D1E5CB06EC64}"/>
      </w:docPartPr>
      <w:docPartBody>
        <w:p w:rsidR="004E65FB" w:rsidRDefault="004F5C8F" w:rsidP="004F5C8F">
          <w:pPr>
            <w:pStyle w:val="4736BB70ACD3486982960A88F92240D98"/>
          </w:pPr>
          <w:r w:rsidRPr="007E6FD1">
            <w:rPr>
              <w:rFonts w:asciiTheme="minorHAnsi" w:hAnsiTheme="minorHAnsi" w:cstheme="minorHAnsi"/>
              <w:color w:val="D0CECE" w:themeColor="background2" w:themeShade="E6"/>
              <w:sz w:val="22"/>
              <w:lang w:val="en-US"/>
            </w:rPr>
            <w:t>Country</w:t>
          </w:r>
        </w:p>
      </w:docPartBody>
    </w:docPart>
    <w:docPart>
      <w:docPartPr>
        <w:name w:val="CEF24BD73B004C28B23F551BFF8AF8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B0DECA-35C2-41D6-99AC-9135EDF56272}"/>
      </w:docPartPr>
      <w:docPartBody>
        <w:p w:rsidR="004E65FB" w:rsidRDefault="004F5C8F" w:rsidP="004F5C8F">
          <w:pPr>
            <w:pStyle w:val="CEF24BD73B004C28B23F551BFF8AF8B68"/>
          </w:pPr>
          <w:r w:rsidRPr="007E6FD1">
            <w:rPr>
              <w:rFonts w:asciiTheme="minorHAnsi" w:hAnsiTheme="minorHAnsi" w:cstheme="minorHAnsi"/>
              <w:color w:val="D0CECE" w:themeColor="background2" w:themeShade="E6"/>
              <w:sz w:val="22"/>
              <w:lang w:val="en-US"/>
            </w:rPr>
            <w:t>Postal or Zip Code</w:t>
          </w:r>
        </w:p>
      </w:docPartBody>
    </w:docPart>
    <w:docPart>
      <w:docPartPr>
        <w:name w:val="7C2B5B503C0E4A10B6AB6E8545A02A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8FCCC8-91F0-4137-969C-4F0C1B53F1CB}"/>
      </w:docPartPr>
      <w:docPartBody>
        <w:p w:rsidR="004E65FB" w:rsidRDefault="004F5C8F" w:rsidP="004F5C8F">
          <w:pPr>
            <w:pStyle w:val="7C2B5B503C0E4A10B6AB6E8545A02A3E8"/>
          </w:pPr>
          <w:r w:rsidRPr="007E6FD1">
            <w:rPr>
              <w:rFonts w:asciiTheme="minorHAnsi" w:hAnsiTheme="minorHAnsi" w:cstheme="minorHAnsi"/>
              <w:color w:val="D0CECE" w:themeColor="background2" w:themeShade="E6"/>
              <w:sz w:val="22"/>
              <w:lang w:val="en-US"/>
            </w:rPr>
            <w:t>University Name</w:t>
          </w:r>
        </w:p>
      </w:docPartBody>
    </w:docPart>
    <w:docPart>
      <w:docPartPr>
        <w:name w:val="560F81E22BD04DFFAE014D47431E69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B7EDDA-F7F8-4184-9224-4ED671C5422E}"/>
      </w:docPartPr>
      <w:docPartBody>
        <w:p w:rsidR="004E65FB" w:rsidRDefault="004F5C8F" w:rsidP="004F5C8F">
          <w:pPr>
            <w:pStyle w:val="560F81E22BD04DFFAE014D47431E69257"/>
          </w:pPr>
          <w:r w:rsidRPr="007E6FD1">
            <w:rPr>
              <w:rStyle w:val="PlaceholderText"/>
              <w:rFonts w:asciiTheme="minorHAnsi" w:eastAsiaTheme="minorEastAsia" w:hAnsiTheme="minorHAnsi" w:cstheme="minorHAnsi"/>
              <w:color w:val="D0CECE" w:themeColor="background2" w:themeShade="E6"/>
              <w:sz w:val="22"/>
              <w:lang w:val="en-US"/>
            </w:rPr>
            <w:t>Choose an English Level.</w:t>
          </w:r>
        </w:p>
      </w:docPartBody>
    </w:docPart>
    <w:docPart>
      <w:docPartPr>
        <w:name w:val="17F96537F2894060B4F0655C5B061D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48B463-3B26-4125-A1E6-66D01A4F128F}"/>
      </w:docPartPr>
      <w:docPartBody>
        <w:p w:rsidR="004E65FB" w:rsidRDefault="004F5C8F" w:rsidP="004F5C8F">
          <w:pPr>
            <w:pStyle w:val="17F96537F2894060B4F0655C5B061DAB7"/>
          </w:pPr>
          <w:r w:rsidRPr="007E6FD1">
            <w:rPr>
              <w:rFonts w:asciiTheme="minorHAnsi" w:hAnsiTheme="minorHAnsi" w:cstheme="minorHAnsi"/>
              <w:color w:val="D0CECE" w:themeColor="background2" w:themeShade="E6"/>
              <w:sz w:val="22"/>
              <w:lang w:val="en-US"/>
            </w:rPr>
            <w:t>Region</w:t>
          </w:r>
        </w:p>
      </w:docPartBody>
    </w:docPart>
    <w:docPart>
      <w:docPartPr>
        <w:name w:val="5C73D056BF134D7396AE03757C4065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47C809-03A6-491E-8740-4F2406F6CF0B}"/>
      </w:docPartPr>
      <w:docPartBody>
        <w:p w:rsidR="004E65FB" w:rsidRDefault="004F5C8F" w:rsidP="004F5C8F">
          <w:pPr>
            <w:pStyle w:val="5C73D056BF134D7396AE03757C40651C7"/>
          </w:pPr>
          <w:r w:rsidRPr="007E6FD1">
            <w:rPr>
              <w:rFonts w:asciiTheme="minorHAnsi" w:hAnsiTheme="minorHAnsi" w:cstheme="minorHAnsi"/>
              <w:color w:val="D0CECE" w:themeColor="background2" w:themeShade="E6"/>
              <w:sz w:val="22"/>
              <w:lang w:val="en-US"/>
            </w:rPr>
            <w:t>House Number</w:t>
          </w:r>
        </w:p>
      </w:docPartBody>
    </w:docPart>
    <w:docPart>
      <w:docPartPr>
        <w:name w:val="ECF4A43780D648FA9F7AA8965A5905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E2FD7B-B0EA-4D1E-96D0-D3500427B434}"/>
      </w:docPartPr>
      <w:docPartBody>
        <w:p w:rsidR="004E65FB" w:rsidRDefault="004F5C8F" w:rsidP="004F5C8F">
          <w:pPr>
            <w:pStyle w:val="ECF4A43780D648FA9F7AA8965A5905597"/>
          </w:pPr>
          <w:r w:rsidRPr="007E6FD1">
            <w:rPr>
              <w:rFonts w:asciiTheme="minorHAnsi" w:hAnsiTheme="minorHAnsi" w:cstheme="minorHAnsi"/>
              <w:color w:val="D0CECE" w:themeColor="background2" w:themeShade="E6"/>
              <w:sz w:val="22"/>
              <w:lang w:val="en-US"/>
            </w:rPr>
            <w:t>University City</w:t>
          </w:r>
        </w:p>
      </w:docPartBody>
    </w:docPart>
    <w:docPart>
      <w:docPartPr>
        <w:name w:val="D8C3413D357C4475A5C3D88A1187C2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C900D3-CE84-4F28-A865-BB0DE33BF22C}"/>
      </w:docPartPr>
      <w:docPartBody>
        <w:p w:rsidR="004E65FB" w:rsidRDefault="004F5C8F" w:rsidP="004F5C8F">
          <w:pPr>
            <w:pStyle w:val="D8C3413D357C4475A5C3D88A1187C2C07"/>
          </w:pPr>
          <w:r w:rsidRPr="007E6FD1">
            <w:rPr>
              <w:rFonts w:asciiTheme="minorHAnsi" w:hAnsiTheme="minorHAnsi" w:cstheme="minorHAnsi"/>
              <w:color w:val="D0CECE" w:themeColor="background2" w:themeShade="E6"/>
              <w:sz w:val="22"/>
              <w:lang w:val="en-US"/>
            </w:rPr>
            <w:t>University Country</w:t>
          </w:r>
        </w:p>
      </w:docPartBody>
    </w:docPart>
    <w:docPart>
      <w:docPartPr>
        <w:name w:val="88214E6E0BF24AC79DAC7B5A76B493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1DCD8C-9D17-45C1-A595-2A70EA860D3F}"/>
      </w:docPartPr>
      <w:docPartBody>
        <w:p w:rsidR="004E65FB" w:rsidRDefault="004F5C8F" w:rsidP="004F5C8F">
          <w:pPr>
            <w:pStyle w:val="88214E6E0BF24AC79DAC7B5A76B4937D7"/>
          </w:pPr>
          <w:r w:rsidRPr="007E6FD1">
            <w:rPr>
              <w:rFonts w:asciiTheme="minorHAnsi" w:hAnsiTheme="minorHAnsi" w:cstheme="minorHAnsi"/>
              <w:color w:val="D0CECE" w:themeColor="background2" w:themeShade="E6"/>
              <w:sz w:val="22"/>
              <w:lang w:val="en-US"/>
            </w:rPr>
            <w:t>Current study program</w:t>
          </w:r>
        </w:p>
      </w:docPartBody>
    </w:docPart>
    <w:docPart>
      <w:docPartPr>
        <w:name w:val="F5682127D201421481A4C33DD409E8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D1EF58-E9DE-4260-8EA6-2EC28FD89BCB}"/>
      </w:docPartPr>
      <w:docPartBody>
        <w:p w:rsidR="00DB6986" w:rsidRDefault="004F5C8F" w:rsidP="004F5C8F">
          <w:pPr>
            <w:pStyle w:val="F5682127D201421481A4C33DD409E8057"/>
          </w:pPr>
          <w:r w:rsidRPr="007E6FD1">
            <w:rPr>
              <w:rStyle w:val="PlaceholderText"/>
              <w:rFonts w:asciiTheme="minorHAnsi" w:eastAsiaTheme="minorEastAsia" w:hAnsiTheme="minorHAnsi" w:cstheme="minorHAnsi"/>
              <w:color w:val="D0CECE" w:themeColor="background2" w:themeShade="E6"/>
              <w:sz w:val="22"/>
              <w:lang w:val="en-US"/>
            </w:rPr>
            <w:t>Level of study program</w:t>
          </w:r>
        </w:p>
      </w:docPartBody>
    </w:docPart>
    <w:docPart>
      <w:docPartPr>
        <w:name w:val="AD1D8859CEDB464E988EB694E10B63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5CE709-84AD-4272-AD26-BBA73D2AD18A}"/>
      </w:docPartPr>
      <w:docPartBody>
        <w:p w:rsidR="00DB6986" w:rsidRDefault="004F5C8F" w:rsidP="004F5C8F">
          <w:pPr>
            <w:pStyle w:val="AD1D8859CEDB464E988EB694E10B630C7"/>
          </w:pPr>
          <w:r w:rsidRPr="007E6FD1">
            <w:rPr>
              <w:rStyle w:val="PlaceholderText"/>
              <w:rFonts w:asciiTheme="minorHAnsi" w:eastAsiaTheme="minorEastAsia" w:hAnsiTheme="minorHAnsi" w:cstheme="minorHAnsi"/>
              <w:color w:val="D0CECE" w:themeColor="background2" w:themeShade="E6"/>
              <w:sz w:val="22"/>
              <w:lang w:val="en-US"/>
            </w:rPr>
            <w:t>Year of current study</w:t>
          </w:r>
        </w:p>
      </w:docPartBody>
    </w:docPart>
    <w:docPart>
      <w:docPartPr>
        <w:name w:val="BDEFDA706757427CBAA60CB2A9C47E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58182B-2791-42B5-A23E-39E340BE576D}"/>
      </w:docPartPr>
      <w:docPartBody>
        <w:p w:rsidR="00DB6986" w:rsidRDefault="004F5C8F" w:rsidP="004F5C8F">
          <w:pPr>
            <w:pStyle w:val="BDEFDA706757427CBAA60CB2A9C47EBC7"/>
          </w:pPr>
          <w:r w:rsidRPr="007E6FD1">
            <w:rPr>
              <w:rFonts w:asciiTheme="minorHAnsi" w:hAnsiTheme="minorHAnsi" w:cstheme="minorHAnsi"/>
              <w:color w:val="D0CECE" w:themeColor="background2" w:themeShade="E6"/>
              <w:sz w:val="22"/>
              <w:lang w:val="en-US"/>
            </w:rPr>
            <w:t>High School Graduation Year</w:t>
          </w:r>
        </w:p>
      </w:docPartBody>
    </w:docPart>
    <w:docPart>
      <w:docPartPr>
        <w:name w:val="D0EA503556614D79AF03F54F13876E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94BB63-064E-49A6-94C9-A7F6A0519150}"/>
      </w:docPartPr>
      <w:docPartBody>
        <w:p w:rsidR="00DB6986" w:rsidRDefault="004F5C8F" w:rsidP="004F5C8F">
          <w:pPr>
            <w:pStyle w:val="D0EA503556614D79AF03F54F13876E787"/>
          </w:pPr>
          <w:r w:rsidRPr="007E6FD1">
            <w:rPr>
              <w:rStyle w:val="PlaceholderText"/>
              <w:rFonts w:asciiTheme="minorHAnsi" w:eastAsiaTheme="minorEastAsia" w:hAnsiTheme="minorHAnsi" w:cstheme="minorHAnsi"/>
              <w:color w:val="D0CECE" w:themeColor="background2" w:themeShade="E6"/>
              <w:sz w:val="22"/>
              <w:lang w:val="en-US"/>
            </w:rPr>
            <w:t>How did you learn about this program?</w:t>
          </w:r>
        </w:p>
      </w:docPartBody>
    </w:docPart>
    <w:docPart>
      <w:docPartPr>
        <w:name w:val="DE71E1AA3AF740819CA4618A675AE9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F8E545-7164-42B7-A33C-19ED991E5482}"/>
      </w:docPartPr>
      <w:docPartBody>
        <w:p w:rsidR="00DB6986" w:rsidRDefault="004F5C8F" w:rsidP="004F5C8F">
          <w:pPr>
            <w:pStyle w:val="DE71E1AA3AF740819CA4618A675AE94A7"/>
          </w:pPr>
          <w:r w:rsidRPr="007E6FD1">
            <w:rPr>
              <w:rStyle w:val="PlaceholderText"/>
              <w:rFonts w:asciiTheme="minorHAnsi" w:eastAsiaTheme="minorEastAsia" w:hAnsiTheme="minorHAnsi" w:cstheme="minorHAnsi"/>
              <w:color w:val="D0CECE" w:themeColor="background2" w:themeShade="E6"/>
              <w:sz w:val="22"/>
              <w:lang w:val="en-US"/>
            </w:rPr>
            <w:t xml:space="preserve">Health problems or allergies </w:t>
          </w:r>
        </w:p>
      </w:docPartBody>
    </w:docPart>
    <w:docPart>
      <w:docPartPr>
        <w:name w:val="912DE69691564B7FA5CDA2D4AA2FFF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99AE68-9711-4FF8-B49A-7903E95738A8}"/>
      </w:docPartPr>
      <w:docPartBody>
        <w:p w:rsidR="0027377A" w:rsidRDefault="004F5C8F" w:rsidP="004F5C8F">
          <w:pPr>
            <w:pStyle w:val="912DE69691564B7FA5CDA2D4AA2FFFD44"/>
          </w:pPr>
          <w:r w:rsidRPr="007E6FD1">
            <w:rPr>
              <w:rStyle w:val="PlaceholderText"/>
              <w:rFonts w:asciiTheme="minorHAnsi" w:eastAsiaTheme="minorEastAsia" w:hAnsiTheme="minorHAnsi" w:cstheme="minorHAnsi"/>
              <w:color w:val="D0CECE" w:themeColor="background2" w:themeShade="E6"/>
              <w:sz w:val="22"/>
            </w:rPr>
            <w:t xml:space="preserve">Program </w:t>
          </w:r>
          <w:r w:rsidRPr="007E6FD1">
            <w:rPr>
              <w:rStyle w:val="PlaceholderText"/>
              <w:rFonts w:asciiTheme="minorHAnsi" w:eastAsiaTheme="minorEastAsia" w:hAnsiTheme="minorHAnsi" w:cstheme="minorHAnsi"/>
              <w:color w:val="D0CECE" w:themeColor="background2" w:themeShade="E6"/>
              <w:sz w:val="22"/>
              <w:lang w:val="en-US"/>
            </w:rPr>
            <w:t>Choice</w:t>
          </w:r>
        </w:p>
      </w:docPartBody>
    </w:docPart>
    <w:docPart>
      <w:docPartPr>
        <w:name w:val="704254197726477F9097AFE8F38D49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4B3BFE-0480-4331-B4F6-4573738C1720}"/>
      </w:docPartPr>
      <w:docPartBody>
        <w:p w:rsidR="002B55AF" w:rsidRDefault="004F5C8F" w:rsidP="004F5C8F">
          <w:pPr>
            <w:pStyle w:val="704254197726477F9097AFE8F38D49572"/>
          </w:pPr>
          <w:r w:rsidRPr="007E6FD1">
            <w:rPr>
              <w:rFonts w:asciiTheme="minorHAnsi" w:hAnsiTheme="minorHAnsi" w:cstheme="minorHAnsi"/>
              <w:color w:val="D0CECE" w:themeColor="background2" w:themeShade="E6"/>
              <w:sz w:val="22"/>
              <w:lang w:val="en-GB"/>
            </w:rPr>
            <w:t>Heatlh Problem Specification</w:t>
          </w:r>
        </w:p>
      </w:docPartBody>
    </w:docPart>
    <w:docPart>
      <w:docPartPr>
        <w:name w:val="DFFA219906F948649687C42DE904FF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8D93DD-5F79-44F8-88C0-7B016C0A5CF4}"/>
      </w:docPartPr>
      <w:docPartBody>
        <w:p w:rsidR="0075667D" w:rsidRDefault="004F5C8F" w:rsidP="004F5C8F">
          <w:pPr>
            <w:pStyle w:val="DFFA219906F948649687C42DE904FF711"/>
          </w:pPr>
          <w:r w:rsidRPr="007E6FD1">
            <w:rPr>
              <w:rFonts w:asciiTheme="minorHAnsi" w:hAnsiTheme="minorHAnsi" w:cstheme="minorHAnsi"/>
              <w:color w:val="D0CECE" w:themeColor="background2" w:themeShade="E6"/>
              <w:sz w:val="22"/>
              <w:lang w:val="en-GB"/>
            </w:rPr>
            <w:t>Emergency Contact</w:t>
          </w:r>
        </w:p>
      </w:docPartBody>
    </w:docPart>
    <w:docPart>
      <w:docPartPr>
        <w:name w:val="3E38E6986908462C91E6D21CC48355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057F2D-8A06-44B5-B8D7-EC9AC4FB29BA}"/>
      </w:docPartPr>
      <w:docPartBody>
        <w:p w:rsidR="0075667D" w:rsidRDefault="004F5C8F" w:rsidP="004F5C8F">
          <w:pPr>
            <w:pStyle w:val="3E38E6986908462C91E6D21CC48355A01"/>
          </w:pPr>
          <w:r w:rsidRPr="007E6FD1">
            <w:rPr>
              <w:rFonts w:asciiTheme="minorHAnsi" w:hAnsiTheme="minorHAnsi" w:cstheme="minorHAnsi"/>
              <w:color w:val="D0CECE" w:themeColor="background2" w:themeShade="E6"/>
              <w:sz w:val="22"/>
              <w:lang w:val="en-GB"/>
            </w:rPr>
            <w:t>Comments</w:t>
          </w:r>
        </w:p>
      </w:docPartBody>
    </w:docPart>
    <w:docPart>
      <w:docPartPr>
        <w:name w:val="0603B8018A024121B29D482B664F86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69E5E8-076E-46AA-ABD0-34C36AF9D37E}"/>
      </w:docPartPr>
      <w:docPartBody>
        <w:p w:rsidR="00000000" w:rsidRDefault="004F5C8F" w:rsidP="004F5C8F">
          <w:pPr>
            <w:pStyle w:val="0603B8018A024121B29D482B664F86BE1"/>
          </w:pPr>
          <w:r w:rsidRPr="007E6FD1">
            <w:rPr>
              <w:rStyle w:val="PlaceholderText"/>
              <w:rFonts w:asciiTheme="minorHAnsi" w:eastAsiaTheme="minorEastAsia" w:hAnsiTheme="minorHAnsi" w:cstheme="minorHAnsi"/>
              <w:color w:val="D0CECE" w:themeColor="background2" w:themeShade="E6"/>
              <w:sz w:val="22"/>
            </w:rPr>
            <w:t xml:space="preserve">Program </w:t>
          </w:r>
          <w:r w:rsidRPr="007E6FD1">
            <w:rPr>
              <w:rStyle w:val="PlaceholderText"/>
              <w:rFonts w:asciiTheme="minorHAnsi" w:eastAsiaTheme="minorEastAsia" w:hAnsiTheme="minorHAnsi" w:cstheme="minorHAnsi"/>
              <w:color w:val="D0CECE" w:themeColor="background2" w:themeShade="E6"/>
              <w:sz w:val="22"/>
              <w:lang w:val="en-US"/>
            </w:rPr>
            <w:t>Choi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36AF6"/>
    <w:rsid w:val="00072F0D"/>
    <w:rsid w:val="001D4B28"/>
    <w:rsid w:val="002110C5"/>
    <w:rsid w:val="00223283"/>
    <w:rsid w:val="00236AF6"/>
    <w:rsid w:val="0027377A"/>
    <w:rsid w:val="002B55AF"/>
    <w:rsid w:val="003019C0"/>
    <w:rsid w:val="00434CD9"/>
    <w:rsid w:val="004E65FB"/>
    <w:rsid w:val="004F5C8F"/>
    <w:rsid w:val="0065262D"/>
    <w:rsid w:val="0075667D"/>
    <w:rsid w:val="00A3605D"/>
    <w:rsid w:val="00A54D3F"/>
    <w:rsid w:val="00B66DC0"/>
    <w:rsid w:val="00DB6986"/>
    <w:rsid w:val="00F04068"/>
    <w:rsid w:val="00FF2C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F5C8F"/>
    <w:rPr>
      <w:color w:val="808080"/>
    </w:rPr>
  </w:style>
  <w:style w:type="paragraph" w:customStyle="1" w:styleId="72E1DE13D68D46BA86BBE91C4EE72339">
    <w:name w:val="72E1DE13D68D46BA86BBE91C4EE72339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72E1DE13D68D46BA86BBE91C4EE723391">
    <w:name w:val="72E1DE13D68D46BA86BBE91C4EE723391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72E1DE13D68D46BA86BBE91C4EE723392">
    <w:name w:val="72E1DE13D68D46BA86BBE91C4EE723392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C3BA03F1E574FAD8D52A5AB1987D4F1">
    <w:name w:val="DC3BA03F1E574FAD8D52A5AB1987D4F1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FF81084CD3F847F4B999E1818CDFE759">
    <w:name w:val="FF81084CD3F847F4B999E1818CDFE759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72E1DE13D68D46BA86BBE91C4EE723393">
    <w:name w:val="72E1DE13D68D46BA86BBE91C4EE723393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C3BA03F1E574FAD8D52A5AB1987D4F11">
    <w:name w:val="DC3BA03F1E574FAD8D52A5AB1987D4F11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FF81084CD3F847F4B999E1818CDFE7591">
    <w:name w:val="FF81084CD3F847F4B999E1818CDFE7591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72E1DE13D68D46BA86BBE91C4EE723394">
    <w:name w:val="72E1DE13D68D46BA86BBE91C4EE723394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C3BA03F1E574FAD8D52A5AB1987D4F12">
    <w:name w:val="DC3BA03F1E574FAD8D52A5AB1987D4F12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FF81084CD3F847F4B999E1818CDFE7592">
    <w:name w:val="FF81084CD3F847F4B999E1818CDFE7592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3CC12721A321460B9D3DB4732C07A716">
    <w:name w:val="3CC12721A321460B9D3DB4732C07A716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72E1DE13D68D46BA86BBE91C4EE723395">
    <w:name w:val="72E1DE13D68D46BA86BBE91C4EE723395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C3BA03F1E574FAD8D52A5AB1987D4F13">
    <w:name w:val="DC3BA03F1E574FAD8D52A5AB1987D4F13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FF81084CD3F847F4B999E1818CDFE7593">
    <w:name w:val="FF81084CD3F847F4B999E1818CDFE7593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B33336745E5D409EB745D8F0BC7E4789">
    <w:name w:val="B33336745E5D409EB745D8F0BC7E4789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3BF2320AAAAB402F9CABE0CD82A15677">
    <w:name w:val="3BF2320AAAAB402F9CABE0CD82A15677"/>
    <w:rsid w:val="00236AF6"/>
  </w:style>
  <w:style w:type="paragraph" w:customStyle="1" w:styleId="BEAA4D0C20B3494EB77156685584F104">
    <w:name w:val="BEAA4D0C20B3494EB77156685584F104"/>
    <w:rsid w:val="00236AF6"/>
  </w:style>
  <w:style w:type="paragraph" w:customStyle="1" w:styleId="4718A93CDB23434A8A870C4974212E5E">
    <w:name w:val="4718A93CDB23434A8A870C4974212E5E"/>
    <w:rsid w:val="00236AF6"/>
  </w:style>
  <w:style w:type="paragraph" w:customStyle="1" w:styleId="56A1EF82EB154717A1AD0F4745CB7B10">
    <w:name w:val="56A1EF82EB154717A1AD0F4745CB7B10"/>
    <w:rsid w:val="00236AF6"/>
  </w:style>
  <w:style w:type="paragraph" w:customStyle="1" w:styleId="564F9A700F724DD589EC5F558957D0C3">
    <w:name w:val="564F9A700F724DD589EC5F558957D0C3"/>
    <w:rsid w:val="00236AF6"/>
  </w:style>
  <w:style w:type="paragraph" w:customStyle="1" w:styleId="45E595DDFFBC476280477F3F476CCD67">
    <w:name w:val="45E595DDFFBC476280477F3F476CCD67"/>
    <w:rsid w:val="00236AF6"/>
  </w:style>
  <w:style w:type="paragraph" w:customStyle="1" w:styleId="72E1DE13D68D46BA86BBE91C4EE723396">
    <w:name w:val="72E1DE13D68D46BA86BBE91C4EE723396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C3BA03F1E574FAD8D52A5AB1987D4F14">
    <w:name w:val="DC3BA03F1E574FAD8D52A5AB1987D4F14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FF81084CD3F847F4B999E1818CDFE7594">
    <w:name w:val="FF81084CD3F847F4B999E1818CDFE7594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B33336745E5D409EB745D8F0BC7E47891">
    <w:name w:val="B33336745E5D409EB745D8F0BC7E47891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45E595DDFFBC476280477F3F476CCD671">
    <w:name w:val="45E595DDFFBC476280477F3F476CCD671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3BF2320AAAAB402F9CABE0CD82A156771">
    <w:name w:val="3BF2320AAAAB402F9CABE0CD82A156771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BEAA4D0C20B3494EB77156685584F1041">
    <w:name w:val="BEAA4D0C20B3494EB77156685584F1041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4718A93CDB23434A8A870C4974212E5E1">
    <w:name w:val="4718A93CDB23434A8A870C4974212E5E1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6A1EF82EB154717A1AD0F4745CB7B101">
    <w:name w:val="56A1EF82EB154717A1AD0F4745CB7B101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64F9A700F724DD589EC5F558957D0C31">
    <w:name w:val="564F9A700F724DD589EC5F558957D0C31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72E1DE13D68D46BA86BBE91C4EE723397">
    <w:name w:val="72E1DE13D68D46BA86BBE91C4EE723397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C3BA03F1E574FAD8D52A5AB1987D4F15">
    <w:name w:val="DC3BA03F1E574FAD8D52A5AB1987D4F15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FF81084CD3F847F4B999E1818CDFE7595">
    <w:name w:val="FF81084CD3F847F4B999E1818CDFE7595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B33336745E5D409EB745D8F0BC7E47892">
    <w:name w:val="B33336745E5D409EB745D8F0BC7E47892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45E595DDFFBC476280477F3F476CCD672">
    <w:name w:val="45E595DDFFBC476280477F3F476CCD672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3BF2320AAAAB402F9CABE0CD82A156772">
    <w:name w:val="3BF2320AAAAB402F9CABE0CD82A156772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BEAA4D0C20B3494EB77156685584F1042">
    <w:name w:val="BEAA4D0C20B3494EB77156685584F1042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4718A93CDB23434A8A870C4974212E5E2">
    <w:name w:val="4718A93CDB23434A8A870C4974212E5E2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6A1EF82EB154717A1AD0F4745CB7B102">
    <w:name w:val="56A1EF82EB154717A1AD0F4745CB7B102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64F9A700F724DD589EC5F558957D0C32">
    <w:name w:val="564F9A700F724DD589EC5F558957D0C32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9FE04DF6C2894B0A879266996C336BEF">
    <w:name w:val="9FE04DF6C2894B0A879266996C336BEF"/>
    <w:rsid w:val="00236AF6"/>
  </w:style>
  <w:style w:type="paragraph" w:customStyle="1" w:styleId="F78E7FA4B79845E1A918B8EC2D3E44E1">
    <w:name w:val="F78E7FA4B79845E1A918B8EC2D3E44E1"/>
    <w:rsid w:val="00236AF6"/>
  </w:style>
  <w:style w:type="paragraph" w:customStyle="1" w:styleId="4736BB70ACD3486982960A88F92240D9">
    <w:name w:val="4736BB70ACD3486982960A88F92240D9"/>
    <w:rsid w:val="00236AF6"/>
  </w:style>
  <w:style w:type="paragraph" w:customStyle="1" w:styleId="CEF24BD73B004C28B23F551BFF8AF8B6">
    <w:name w:val="CEF24BD73B004C28B23F551BFF8AF8B6"/>
    <w:rsid w:val="00236AF6"/>
  </w:style>
  <w:style w:type="paragraph" w:customStyle="1" w:styleId="E05238AAD58C48FA9D7CDA9B6EA090EB">
    <w:name w:val="E05238AAD58C48FA9D7CDA9B6EA090EB"/>
    <w:rsid w:val="00236AF6"/>
  </w:style>
  <w:style w:type="paragraph" w:customStyle="1" w:styleId="BA0EF6BD29EB4D289A144BFFABE5A8AA">
    <w:name w:val="BA0EF6BD29EB4D289A144BFFABE5A8AA"/>
    <w:rsid w:val="00236AF6"/>
  </w:style>
  <w:style w:type="paragraph" w:customStyle="1" w:styleId="7C2B5B503C0E4A10B6AB6E8545A02A3E">
    <w:name w:val="7C2B5B503C0E4A10B6AB6E8545A02A3E"/>
    <w:rsid w:val="00236AF6"/>
  </w:style>
  <w:style w:type="paragraph" w:customStyle="1" w:styleId="72E1DE13D68D46BA86BBE91C4EE723398">
    <w:name w:val="72E1DE13D68D46BA86BBE91C4EE723398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C3BA03F1E574FAD8D52A5AB1987D4F16">
    <w:name w:val="DC3BA03F1E574FAD8D52A5AB1987D4F16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FF81084CD3F847F4B999E1818CDFE7596">
    <w:name w:val="FF81084CD3F847F4B999E1818CDFE7596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B33336745E5D409EB745D8F0BC7E47893">
    <w:name w:val="B33336745E5D409EB745D8F0BC7E47893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45E595DDFFBC476280477F3F476CCD673">
    <w:name w:val="45E595DDFFBC476280477F3F476CCD673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3BF2320AAAAB402F9CABE0CD82A156773">
    <w:name w:val="3BF2320AAAAB402F9CABE0CD82A156773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BEAA4D0C20B3494EB77156685584F1043">
    <w:name w:val="BEAA4D0C20B3494EB77156685584F1043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4718A93CDB23434A8A870C4974212E5E3">
    <w:name w:val="4718A93CDB23434A8A870C4974212E5E3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6A1EF82EB154717A1AD0F4745CB7B103">
    <w:name w:val="56A1EF82EB154717A1AD0F4745CB7B103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64F9A700F724DD589EC5F558957D0C33">
    <w:name w:val="564F9A700F724DD589EC5F558957D0C33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9FE04DF6C2894B0A879266996C336BEF1">
    <w:name w:val="9FE04DF6C2894B0A879266996C336BEF1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CEF24BD73B004C28B23F551BFF8AF8B61">
    <w:name w:val="CEF24BD73B004C28B23F551BFF8AF8B61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F78E7FA4B79845E1A918B8EC2D3E44E11">
    <w:name w:val="F78E7FA4B79845E1A918B8EC2D3E44E11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4736BB70ACD3486982960A88F92240D91">
    <w:name w:val="4736BB70ACD3486982960A88F92240D91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7C2B5B503C0E4A10B6AB6E8545A02A3E1">
    <w:name w:val="7C2B5B503C0E4A10B6AB6E8545A02A3E1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4A314DFEAA394F9A816131330FE7E8F5">
    <w:name w:val="4A314DFEAA394F9A816131330FE7E8F5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60F81E22BD04DFFAE014D47431E6925">
    <w:name w:val="560F81E22BD04DFFAE014D47431E6925"/>
    <w:rsid w:val="00236AF6"/>
  </w:style>
  <w:style w:type="paragraph" w:customStyle="1" w:styleId="17F96537F2894060B4F0655C5B061DAB">
    <w:name w:val="17F96537F2894060B4F0655C5B061DAB"/>
    <w:rsid w:val="00236AF6"/>
  </w:style>
  <w:style w:type="paragraph" w:customStyle="1" w:styleId="5C73D056BF134D7396AE03757C40651C">
    <w:name w:val="5C73D056BF134D7396AE03757C40651C"/>
    <w:rsid w:val="00236AF6"/>
  </w:style>
  <w:style w:type="paragraph" w:customStyle="1" w:styleId="ECF4A43780D648FA9F7AA8965A590559">
    <w:name w:val="ECF4A43780D648FA9F7AA8965A590559"/>
    <w:rsid w:val="00236AF6"/>
  </w:style>
  <w:style w:type="paragraph" w:customStyle="1" w:styleId="D8C3413D357C4475A5C3D88A1187C2C0">
    <w:name w:val="D8C3413D357C4475A5C3D88A1187C2C0"/>
    <w:rsid w:val="00236AF6"/>
  </w:style>
  <w:style w:type="paragraph" w:customStyle="1" w:styleId="88214E6E0BF24AC79DAC7B5A76B4937D">
    <w:name w:val="88214E6E0BF24AC79DAC7B5A76B4937D"/>
    <w:rsid w:val="00236AF6"/>
  </w:style>
  <w:style w:type="paragraph" w:customStyle="1" w:styleId="F5682127D201421481A4C33DD409E805">
    <w:name w:val="F5682127D201421481A4C33DD409E805"/>
    <w:rsid w:val="004E65FB"/>
  </w:style>
  <w:style w:type="paragraph" w:customStyle="1" w:styleId="AD1D8859CEDB464E988EB694E10B630C">
    <w:name w:val="AD1D8859CEDB464E988EB694E10B630C"/>
    <w:rsid w:val="004E65FB"/>
  </w:style>
  <w:style w:type="paragraph" w:customStyle="1" w:styleId="BDEFDA706757427CBAA60CB2A9C47EBC">
    <w:name w:val="BDEFDA706757427CBAA60CB2A9C47EBC"/>
    <w:rsid w:val="004E65FB"/>
  </w:style>
  <w:style w:type="paragraph" w:customStyle="1" w:styleId="D0EA503556614D79AF03F54F13876E78">
    <w:name w:val="D0EA503556614D79AF03F54F13876E78"/>
    <w:rsid w:val="004E65FB"/>
  </w:style>
  <w:style w:type="paragraph" w:customStyle="1" w:styleId="DE71E1AA3AF740819CA4618A675AE94A">
    <w:name w:val="DE71E1AA3AF740819CA4618A675AE94A"/>
    <w:rsid w:val="004E65FB"/>
  </w:style>
  <w:style w:type="paragraph" w:customStyle="1" w:styleId="4D72516EAA1042D9A4F465CBEDF9FFFD">
    <w:name w:val="4D72516EAA1042D9A4F465CBEDF9FFFD"/>
    <w:rsid w:val="004E65FB"/>
  </w:style>
  <w:style w:type="paragraph" w:customStyle="1" w:styleId="37B9DD9D7B2F4E6D85DD88A69D8D3BC0">
    <w:name w:val="37B9DD9D7B2F4E6D85DD88A69D8D3BC0"/>
    <w:rsid w:val="004E65FB"/>
  </w:style>
  <w:style w:type="paragraph" w:customStyle="1" w:styleId="91D689A99FDD4E5AB73A12672B3ECDD2">
    <w:name w:val="91D689A99FDD4E5AB73A12672B3ECDD2"/>
    <w:rsid w:val="004E65FB"/>
  </w:style>
  <w:style w:type="paragraph" w:customStyle="1" w:styleId="4E1B3E48CF254614BA577DABA2D9FA60">
    <w:name w:val="4E1B3E48CF254614BA577DABA2D9FA60"/>
    <w:rsid w:val="004E65FB"/>
  </w:style>
  <w:style w:type="paragraph" w:customStyle="1" w:styleId="72E1DE13D68D46BA86BBE91C4EE723399">
    <w:name w:val="72E1DE13D68D46BA86BBE91C4EE723399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C3BA03F1E574FAD8D52A5AB1987D4F17">
    <w:name w:val="DC3BA03F1E574FAD8D52A5AB1987D4F17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FF81084CD3F847F4B999E1818CDFE7597">
    <w:name w:val="FF81084CD3F847F4B999E1818CDFE7597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B33336745E5D409EB745D8F0BC7E47894">
    <w:name w:val="B33336745E5D409EB745D8F0BC7E47894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45E595DDFFBC476280477F3F476CCD674">
    <w:name w:val="45E595DDFFBC476280477F3F476CCD674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3BF2320AAAAB402F9CABE0CD82A156774">
    <w:name w:val="3BF2320AAAAB402F9CABE0CD82A156774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BEAA4D0C20B3494EB77156685584F1044">
    <w:name w:val="BEAA4D0C20B3494EB77156685584F1044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4718A93CDB23434A8A870C4974212E5E4">
    <w:name w:val="4718A93CDB23434A8A870C4974212E5E4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6A1EF82EB154717A1AD0F4745CB7B104">
    <w:name w:val="56A1EF82EB154717A1AD0F4745CB7B104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64F9A700F724DD589EC5F558957D0C34">
    <w:name w:val="564F9A700F724DD589EC5F558957D0C34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9FE04DF6C2894B0A879266996C336BEF2">
    <w:name w:val="9FE04DF6C2894B0A879266996C336BEF2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C73D056BF134D7396AE03757C40651C1">
    <w:name w:val="5C73D056BF134D7396AE03757C40651C1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CEF24BD73B004C28B23F551BFF8AF8B62">
    <w:name w:val="CEF24BD73B004C28B23F551BFF8AF8B62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F78E7FA4B79845E1A918B8EC2D3E44E12">
    <w:name w:val="F78E7FA4B79845E1A918B8EC2D3E44E12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17F96537F2894060B4F0655C5B061DAB1">
    <w:name w:val="17F96537F2894060B4F0655C5B061DAB1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4736BB70ACD3486982960A88F92240D92">
    <w:name w:val="4736BB70ACD3486982960A88F92240D92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7C2B5B503C0E4A10B6AB6E8545A02A3E2">
    <w:name w:val="7C2B5B503C0E4A10B6AB6E8545A02A3E2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ECF4A43780D648FA9F7AA8965A5905591">
    <w:name w:val="ECF4A43780D648FA9F7AA8965A5905591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8C3413D357C4475A5C3D88A1187C2C01">
    <w:name w:val="D8C3413D357C4475A5C3D88A1187C2C01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60F81E22BD04DFFAE014D47431E69251">
    <w:name w:val="560F81E22BD04DFFAE014D47431E69251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88214E6E0BF24AC79DAC7B5A76B4937D1">
    <w:name w:val="88214E6E0BF24AC79DAC7B5A76B4937D1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F5682127D201421481A4C33DD409E8051">
    <w:name w:val="F5682127D201421481A4C33DD409E8051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AD1D8859CEDB464E988EB694E10B630C1">
    <w:name w:val="AD1D8859CEDB464E988EB694E10B630C1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BDEFDA706757427CBAA60CB2A9C47EBC1">
    <w:name w:val="BDEFDA706757427CBAA60CB2A9C47EBC1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0EA503556614D79AF03F54F13876E781">
    <w:name w:val="D0EA503556614D79AF03F54F13876E781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E71E1AA3AF740819CA4618A675AE94A1">
    <w:name w:val="DE71E1AA3AF740819CA4618A675AE94A1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37B9DD9D7B2F4E6D85DD88A69D8D3BC01">
    <w:name w:val="37B9DD9D7B2F4E6D85DD88A69D8D3BC01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91D689A99FDD4E5AB73A12672B3ECDD21">
    <w:name w:val="91D689A99FDD4E5AB73A12672B3ECDD21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4E1B3E48CF254614BA577DABA2D9FA601">
    <w:name w:val="4E1B3E48CF254614BA577DABA2D9FA601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72E1DE13D68D46BA86BBE91C4EE7233910">
    <w:name w:val="72E1DE13D68D46BA86BBE91C4EE7233910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C3BA03F1E574FAD8D52A5AB1987D4F18">
    <w:name w:val="DC3BA03F1E574FAD8D52A5AB1987D4F18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FF81084CD3F847F4B999E1818CDFE7598">
    <w:name w:val="FF81084CD3F847F4B999E1818CDFE7598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B33336745E5D409EB745D8F0BC7E47895">
    <w:name w:val="B33336745E5D409EB745D8F0BC7E47895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45E595DDFFBC476280477F3F476CCD675">
    <w:name w:val="45E595DDFFBC476280477F3F476CCD675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3BF2320AAAAB402F9CABE0CD82A156775">
    <w:name w:val="3BF2320AAAAB402F9CABE0CD82A156775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BEAA4D0C20B3494EB77156685584F1045">
    <w:name w:val="BEAA4D0C20B3494EB77156685584F1045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4718A93CDB23434A8A870C4974212E5E5">
    <w:name w:val="4718A93CDB23434A8A870C4974212E5E5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6A1EF82EB154717A1AD0F4745CB7B105">
    <w:name w:val="56A1EF82EB154717A1AD0F4745CB7B105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64F9A700F724DD589EC5F558957D0C35">
    <w:name w:val="564F9A700F724DD589EC5F558957D0C35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9FE04DF6C2894B0A879266996C336BEF3">
    <w:name w:val="9FE04DF6C2894B0A879266996C336BEF3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C73D056BF134D7396AE03757C40651C2">
    <w:name w:val="5C73D056BF134D7396AE03757C40651C2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CEF24BD73B004C28B23F551BFF8AF8B63">
    <w:name w:val="CEF24BD73B004C28B23F551BFF8AF8B63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F78E7FA4B79845E1A918B8EC2D3E44E13">
    <w:name w:val="F78E7FA4B79845E1A918B8EC2D3E44E13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17F96537F2894060B4F0655C5B061DAB2">
    <w:name w:val="17F96537F2894060B4F0655C5B061DAB2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4736BB70ACD3486982960A88F92240D93">
    <w:name w:val="4736BB70ACD3486982960A88F92240D93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7C2B5B503C0E4A10B6AB6E8545A02A3E3">
    <w:name w:val="7C2B5B503C0E4A10B6AB6E8545A02A3E3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ECF4A43780D648FA9F7AA8965A5905592">
    <w:name w:val="ECF4A43780D648FA9F7AA8965A5905592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8C3413D357C4475A5C3D88A1187C2C02">
    <w:name w:val="D8C3413D357C4475A5C3D88A1187C2C02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60F81E22BD04DFFAE014D47431E69252">
    <w:name w:val="560F81E22BD04DFFAE014D47431E69252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88214E6E0BF24AC79DAC7B5A76B4937D2">
    <w:name w:val="88214E6E0BF24AC79DAC7B5A76B4937D2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F5682127D201421481A4C33DD409E8052">
    <w:name w:val="F5682127D201421481A4C33DD409E8052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AD1D8859CEDB464E988EB694E10B630C2">
    <w:name w:val="AD1D8859CEDB464E988EB694E10B630C2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BDEFDA706757427CBAA60CB2A9C47EBC2">
    <w:name w:val="BDEFDA706757427CBAA60CB2A9C47EBC2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0EA503556614D79AF03F54F13876E782">
    <w:name w:val="D0EA503556614D79AF03F54F13876E782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E71E1AA3AF740819CA4618A675AE94A2">
    <w:name w:val="DE71E1AA3AF740819CA4618A675AE94A2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37B9DD9D7B2F4E6D85DD88A69D8D3BC02">
    <w:name w:val="37B9DD9D7B2F4E6D85DD88A69D8D3BC02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33F0886459A249919C1492FFA66E96C0">
    <w:name w:val="33F0886459A249919C1492FFA66E96C0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4E1B3E48CF254614BA577DABA2D9FA602">
    <w:name w:val="4E1B3E48CF254614BA577DABA2D9FA602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72E1DE13D68D46BA86BBE91C4EE7233911">
    <w:name w:val="72E1DE13D68D46BA86BBE91C4EE7233911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C3BA03F1E574FAD8D52A5AB1987D4F19">
    <w:name w:val="DC3BA03F1E574FAD8D52A5AB1987D4F19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FF81084CD3F847F4B999E1818CDFE7599">
    <w:name w:val="FF81084CD3F847F4B999E1818CDFE7599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B33336745E5D409EB745D8F0BC7E47896">
    <w:name w:val="B33336745E5D409EB745D8F0BC7E47896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45E595DDFFBC476280477F3F476CCD676">
    <w:name w:val="45E595DDFFBC476280477F3F476CCD676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3BF2320AAAAB402F9CABE0CD82A156776">
    <w:name w:val="3BF2320AAAAB402F9CABE0CD82A156776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BEAA4D0C20B3494EB77156685584F1046">
    <w:name w:val="BEAA4D0C20B3494EB77156685584F1046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4718A93CDB23434A8A870C4974212E5E6">
    <w:name w:val="4718A93CDB23434A8A870C4974212E5E6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6A1EF82EB154717A1AD0F4745CB7B106">
    <w:name w:val="56A1EF82EB154717A1AD0F4745CB7B106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64F9A700F724DD589EC5F558957D0C36">
    <w:name w:val="564F9A700F724DD589EC5F558957D0C36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9FE04DF6C2894B0A879266996C336BEF4">
    <w:name w:val="9FE04DF6C2894B0A879266996C336BEF4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C73D056BF134D7396AE03757C40651C3">
    <w:name w:val="5C73D056BF134D7396AE03757C40651C3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CEF24BD73B004C28B23F551BFF8AF8B64">
    <w:name w:val="CEF24BD73B004C28B23F551BFF8AF8B64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F78E7FA4B79845E1A918B8EC2D3E44E14">
    <w:name w:val="F78E7FA4B79845E1A918B8EC2D3E44E14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17F96537F2894060B4F0655C5B061DAB3">
    <w:name w:val="17F96537F2894060B4F0655C5B061DAB3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4736BB70ACD3486982960A88F92240D94">
    <w:name w:val="4736BB70ACD3486982960A88F92240D94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7C2B5B503C0E4A10B6AB6E8545A02A3E4">
    <w:name w:val="7C2B5B503C0E4A10B6AB6E8545A02A3E4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ECF4A43780D648FA9F7AA8965A5905593">
    <w:name w:val="ECF4A43780D648FA9F7AA8965A5905593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8C3413D357C4475A5C3D88A1187C2C03">
    <w:name w:val="D8C3413D357C4475A5C3D88A1187C2C03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60F81E22BD04DFFAE014D47431E69253">
    <w:name w:val="560F81E22BD04DFFAE014D47431E69253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88214E6E0BF24AC79DAC7B5A76B4937D3">
    <w:name w:val="88214E6E0BF24AC79DAC7B5A76B4937D3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F5682127D201421481A4C33DD409E8053">
    <w:name w:val="F5682127D201421481A4C33DD409E8053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AD1D8859CEDB464E988EB694E10B630C3">
    <w:name w:val="AD1D8859CEDB464E988EB694E10B630C3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BDEFDA706757427CBAA60CB2A9C47EBC3">
    <w:name w:val="BDEFDA706757427CBAA60CB2A9C47EBC3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0EA503556614D79AF03F54F13876E783">
    <w:name w:val="D0EA503556614D79AF03F54F13876E783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E71E1AA3AF740819CA4618A675AE94A3">
    <w:name w:val="DE71E1AA3AF740819CA4618A675AE94A3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37B9DD9D7B2F4E6D85DD88A69D8D3BC03">
    <w:name w:val="37B9DD9D7B2F4E6D85DD88A69D8D3BC03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E94DFEF9A0A14BA091C43FE3E67696F3">
    <w:name w:val="E94DFEF9A0A14BA091C43FE3E67696F3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E1F62EA8D1FF4DF589B8CFAE6B9A94FA">
    <w:name w:val="E1F62EA8D1FF4DF589B8CFAE6B9A94FA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912DE69691564B7FA5CDA2D4AA2FFFD4">
    <w:name w:val="912DE69691564B7FA5CDA2D4AA2FFFD4"/>
    <w:rsid w:val="00FF2C6D"/>
    <w:rPr>
      <w:lang w:val="cs-CZ" w:eastAsia="cs-CZ"/>
    </w:rPr>
  </w:style>
  <w:style w:type="paragraph" w:customStyle="1" w:styleId="912DE69691564B7FA5CDA2D4AA2FFFD41">
    <w:name w:val="912DE69691564B7FA5CDA2D4AA2FFFD41"/>
    <w:rsid w:val="00FF2C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72E1DE13D68D46BA86BBE91C4EE7233912">
    <w:name w:val="72E1DE13D68D46BA86BBE91C4EE7233912"/>
    <w:rsid w:val="00FF2C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C3BA03F1E574FAD8D52A5AB1987D4F110">
    <w:name w:val="DC3BA03F1E574FAD8D52A5AB1987D4F110"/>
    <w:rsid w:val="00FF2C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FF81084CD3F847F4B999E1818CDFE75910">
    <w:name w:val="FF81084CD3F847F4B999E1818CDFE75910"/>
    <w:rsid w:val="00FF2C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B33336745E5D409EB745D8F0BC7E47897">
    <w:name w:val="B33336745E5D409EB745D8F0BC7E47897"/>
    <w:rsid w:val="00FF2C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45E595DDFFBC476280477F3F476CCD677">
    <w:name w:val="45E595DDFFBC476280477F3F476CCD677"/>
    <w:rsid w:val="00FF2C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3BF2320AAAAB402F9CABE0CD82A156777">
    <w:name w:val="3BF2320AAAAB402F9CABE0CD82A156777"/>
    <w:rsid w:val="00FF2C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BEAA4D0C20B3494EB77156685584F1047">
    <w:name w:val="BEAA4D0C20B3494EB77156685584F1047"/>
    <w:rsid w:val="00FF2C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4718A93CDB23434A8A870C4974212E5E7">
    <w:name w:val="4718A93CDB23434A8A870C4974212E5E7"/>
    <w:rsid w:val="00FF2C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6A1EF82EB154717A1AD0F4745CB7B107">
    <w:name w:val="56A1EF82EB154717A1AD0F4745CB7B107"/>
    <w:rsid w:val="00FF2C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64F9A700F724DD589EC5F558957D0C37">
    <w:name w:val="564F9A700F724DD589EC5F558957D0C37"/>
    <w:rsid w:val="00FF2C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9FE04DF6C2894B0A879266996C336BEF5">
    <w:name w:val="9FE04DF6C2894B0A879266996C336BEF5"/>
    <w:rsid w:val="00FF2C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C73D056BF134D7396AE03757C40651C4">
    <w:name w:val="5C73D056BF134D7396AE03757C40651C4"/>
    <w:rsid w:val="00FF2C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CEF24BD73B004C28B23F551BFF8AF8B65">
    <w:name w:val="CEF24BD73B004C28B23F551BFF8AF8B65"/>
    <w:rsid w:val="00FF2C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F78E7FA4B79845E1A918B8EC2D3E44E15">
    <w:name w:val="F78E7FA4B79845E1A918B8EC2D3E44E15"/>
    <w:rsid w:val="00FF2C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17F96537F2894060B4F0655C5B061DAB4">
    <w:name w:val="17F96537F2894060B4F0655C5B061DAB4"/>
    <w:rsid w:val="00FF2C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4736BB70ACD3486982960A88F92240D95">
    <w:name w:val="4736BB70ACD3486982960A88F92240D95"/>
    <w:rsid w:val="00FF2C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7C2B5B503C0E4A10B6AB6E8545A02A3E5">
    <w:name w:val="7C2B5B503C0E4A10B6AB6E8545A02A3E5"/>
    <w:rsid w:val="00FF2C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ECF4A43780D648FA9F7AA8965A5905594">
    <w:name w:val="ECF4A43780D648FA9F7AA8965A5905594"/>
    <w:rsid w:val="00FF2C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8C3413D357C4475A5C3D88A1187C2C04">
    <w:name w:val="D8C3413D357C4475A5C3D88A1187C2C04"/>
    <w:rsid w:val="00FF2C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60F81E22BD04DFFAE014D47431E69254">
    <w:name w:val="560F81E22BD04DFFAE014D47431E69254"/>
    <w:rsid w:val="00FF2C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88214E6E0BF24AC79DAC7B5A76B4937D4">
    <w:name w:val="88214E6E0BF24AC79DAC7B5A76B4937D4"/>
    <w:rsid w:val="00FF2C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F5682127D201421481A4C33DD409E8054">
    <w:name w:val="F5682127D201421481A4C33DD409E8054"/>
    <w:rsid w:val="00FF2C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AD1D8859CEDB464E988EB694E10B630C4">
    <w:name w:val="AD1D8859CEDB464E988EB694E10B630C4"/>
    <w:rsid w:val="00FF2C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BDEFDA706757427CBAA60CB2A9C47EBC4">
    <w:name w:val="BDEFDA706757427CBAA60CB2A9C47EBC4"/>
    <w:rsid w:val="00FF2C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0EA503556614D79AF03F54F13876E784">
    <w:name w:val="D0EA503556614D79AF03F54F13876E784"/>
    <w:rsid w:val="00FF2C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E71E1AA3AF740819CA4618A675AE94A4">
    <w:name w:val="DE71E1AA3AF740819CA4618A675AE94A4"/>
    <w:rsid w:val="00FF2C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37B9DD9D7B2F4E6D85DD88A69D8D3BC04">
    <w:name w:val="37B9DD9D7B2F4E6D85DD88A69D8D3BC04"/>
    <w:rsid w:val="00FF2C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D501EDA27114C17BC3829F59827E454">
    <w:name w:val="5D501EDA27114C17BC3829F59827E454"/>
    <w:rsid w:val="00FF2C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B70F09A39B942129677CC8429049977">
    <w:name w:val="DB70F09A39B942129677CC8429049977"/>
    <w:rsid w:val="00FF2C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912DE69691564B7FA5CDA2D4AA2FFFD42">
    <w:name w:val="912DE69691564B7FA5CDA2D4AA2FFFD42"/>
    <w:rsid w:val="002737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72E1DE13D68D46BA86BBE91C4EE7233913">
    <w:name w:val="72E1DE13D68D46BA86BBE91C4EE7233913"/>
    <w:rsid w:val="002737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C3BA03F1E574FAD8D52A5AB1987D4F111">
    <w:name w:val="DC3BA03F1E574FAD8D52A5AB1987D4F111"/>
    <w:rsid w:val="002737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FF81084CD3F847F4B999E1818CDFE75911">
    <w:name w:val="FF81084CD3F847F4B999E1818CDFE75911"/>
    <w:rsid w:val="002737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B33336745E5D409EB745D8F0BC7E47898">
    <w:name w:val="B33336745E5D409EB745D8F0BC7E47898"/>
    <w:rsid w:val="002737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45E595DDFFBC476280477F3F476CCD678">
    <w:name w:val="45E595DDFFBC476280477F3F476CCD678"/>
    <w:rsid w:val="002737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3BF2320AAAAB402F9CABE0CD82A156778">
    <w:name w:val="3BF2320AAAAB402F9CABE0CD82A156778"/>
    <w:rsid w:val="002737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BEAA4D0C20B3494EB77156685584F1048">
    <w:name w:val="BEAA4D0C20B3494EB77156685584F1048"/>
    <w:rsid w:val="002737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4718A93CDB23434A8A870C4974212E5E8">
    <w:name w:val="4718A93CDB23434A8A870C4974212E5E8"/>
    <w:rsid w:val="002737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6A1EF82EB154717A1AD0F4745CB7B108">
    <w:name w:val="56A1EF82EB154717A1AD0F4745CB7B108"/>
    <w:rsid w:val="002737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64F9A700F724DD589EC5F558957D0C38">
    <w:name w:val="564F9A700F724DD589EC5F558957D0C38"/>
    <w:rsid w:val="002737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9FE04DF6C2894B0A879266996C336BEF6">
    <w:name w:val="9FE04DF6C2894B0A879266996C336BEF6"/>
    <w:rsid w:val="002737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C73D056BF134D7396AE03757C40651C5">
    <w:name w:val="5C73D056BF134D7396AE03757C40651C5"/>
    <w:rsid w:val="002737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CEF24BD73B004C28B23F551BFF8AF8B66">
    <w:name w:val="CEF24BD73B004C28B23F551BFF8AF8B66"/>
    <w:rsid w:val="002737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F78E7FA4B79845E1A918B8EC2D3E44E16">
    <w:name w:val="F78E7FA4B79845E1A918B8EC2D3E44E16"/>
    <w:rsid w:val="002737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17F96537F2894060B4F0655C5B061DAB5">
    <w:name w:val="17F96537F2894060B4F0655C5B061DAB5"/>
    <w:rsid w:val="002737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4736BB70ACD3486982960A88F92240D96">
    <w:name w:val="4736BB70ACD3486982960A88F92240D96"/>
    <w:rsid w:val="002737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7C2B5B503C0E4A10B6AB6E8545A02A3E6">
    <w:name w:val="7C2B5B503C0E4A10B6AB6E8545A02A3E6"/>
    <w:rsid w:val="002737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ECF4A43780D648FA9F7AA8965A5905595">
    <w:name w:val="ECF4A43780D648FA9F7AA8965A5905595"/>
    <w:rsid w:val="002737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8C3413D357C4475A5C3D88A1187C2C05">
    <w:name w:val="D8C3413D357C4475A5C3D88A1187C2C05"/>
    <w:rsid w:val="002737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60F81E22BD04DFFAE014D47431E69255">
    <w:name w:val="560F81E22BD04DFFAE014D47431E69255"/>
    <w:rsid w:val="002737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88214E6E0BF24AC79DAC7B5A76B4937D5">
    <w:name w:val="88214E6E0BF24AC79DAC7B5A76B4937D5"/>
    <w:rsid w:val="002737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F5682127D201421481A4C33DD409E8055">
    <w:name w:val="F5682127D201421481A4C33DD409E8055"/>
    <w:rsid w:val="002737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AD1D8859CEDB464E988EB694E10B630C5">
    <w:name w:val="AD1D8859CEDB464E988EB694E10B630C5"/>
    <w:rsid w:val="002737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BDEFDA706757427CBAA60CB2A9C47EBC5">
    <w:name w:val="BDEFDA706757427CBAA60CB2A9C47EBC5"/>
    <w:rsid w:val="002737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0EA503556614D79AF03F54F13876E785">
    <w:name w:val="D0EA503556614D79AF03F54F13876E785"/>
    <w:rsid w:val="002737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E71E1AA3AF740819CA4618A675AE94A5">
    <w:name w:val="DE71E1AA3AF740819CA4618A675AE94A5"/>
    <w:rsid w:val="002737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37B9DD9D7B2F4E6D85DD88A69D8D3BC05">
    <w:name w:val="37B9DD9D7B2F4E6D85DD88A69D8D3BC05"/>
    <w:rsid w:val="002737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2873EE64601743BA99D4F1234D457A4D">
    <w:name w:val="2873EE64601743BA99D4F1234D457A4D"/>
    <w:rsid w:val="002737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1BF933B2E18F4A87874604E1644317E3">
    <w:name w:val="1BF933B2E18F4A87874604E1644317E3"/>
    <w:rsid w:val="002737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1257BA0F49DF47EA8E2C37A57FE41C27">
    <w:name w:val="1257BA0F49DF47EA8E2C37A57FE41C27"/>
    <w:rsid w:val="003019C0"/>
    <w:rPr>
      <w:lang w:val="cs-CZ" w:eastAsia="cs-CZ"/>
    </w:rPr>
  </w:style>
  <w:style w:type="paragraph" w:customStyle="1" w:styleId="704254197726477F9097AFE8F38D4957">
    <w:name w:val="704254197726477F9097AFE8F38D4957"/>
    <w:rsid w:val="003019C0"/>
    <w:rPr>
      <w:lang w:val="cs-CZ" w:eastAsia="cs-CZ"/>
    </w:rPr>
  </w:style>
  <w:style w:type="paragraph" w:customStyle="1" w:styleId="912DE69691564B7FA5CDA2D4AA2FFFD43">
    <w:name w:val="912DE69691564B7FA5CDA2D4AA2FFFD43"/>
    <w:rsid w:val="002B55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72E1DE13D68D46BA86BBE91C4EE7233914">
    <w:name w:val="72E1DE13D68D46BA86BBE91C4EE7233914"/>
    <w:rsid w:val="002B55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C3BA03F1E574FAD8D52A5AB1987D4F112">
    <w:name w:val="DC3BA03F1E574FAD8D52A5AB1987D4F112"/>
    <w:rsid w:val="002B55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FF81084CD3F847F4B999E1818CDFE75912">
    <w:name w:val="FF81084CD3F847F4B999E1818CDFE75912"/>
    <w:rsid w:val="002B55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B33336745E5D409EB745D8F0BC7E47899">
    <w:name w:val="B33336745E5D409EB745D8F0BC7E47899"/>
    <w:rsid w:val="002B55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45E595DDFFBC476280477F3F476CCD679">
    <w:name w:val="45E595DDFFBC476280477F3F476CCD679"/>
    <w:rsid w:val="002B55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3BF2320AAAAB402F9CABE0CD82A156779">
    <w:name w:val="3BF2320AAAAB402F9CABE0CD82A156779"/>
    <w:rsid w:val="002B55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BEAA4D0C20B3494EB77156685584F1049">
    <w:name w:val="BEAA4D0C20B3494EB77156685584F1049"/>
    <w:rsid w:val="002B55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4718A93CDB23434A8A870C4974212E5E9">
    <w:name w:val="4718A93CDB23434A8A870C4974212E5E9"/>
    <w:rsid w:val="002B55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6A1EF82EB154717A1AD0F4745CB7B109">
    <w:name w:val="56A1EF82EB154717A1AD0F4745CB7B109"/>
    <w:rsid w:val="002B55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64F9A700F724DD589EC5F558957D0C39">
    <w:name w:val="564F9A700F724DD589EC5F558957D0C39"/>
    <w:rsid w:val="002B55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9FE04DF6C2894B0A879266996C336BEF7">
    <w:name w:val="9FE04DF6C2894B0A879266996C336BEF7"/>
    <w:rsid w:val="002B55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C73D056BF134D7396AE03757C40651C6">
    <w:name w:val="5C73D056BF134D7396AE03757C40651C6"/>
    <w:rsid w:val="002B55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CEF24BD73B004C28B23F551BFF8AF8B67">
    <w:name w:val="CEF24BD73B004C28B23F551BFF8AF8B67"/>
    <w:rsid w:val="002B55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F78E7FA4B79845E1A918B8EC2D3E44E17">
    <w:name w:val="F78E7FA4B79845E1A918B8EC2D3E44E17"/>
    <w:rsid w:val="002B55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17F96537F2894060B4F0655C5B061DAB6">
    <w:name w:val="17F96537F2894060B4F0655C5B061DAB6"/>
    <w:rsid w:val="002B55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4736BB70ACD3486982960A88F92240D97">
    <w:name w:val="4736BB70ACD3486982960A88F92240D97"/>
    <w:rsid w:val="002B55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7C2B5B503C0E4A10B6AB6E8545A02A3E7">
    <w:name w:val="7C2B5B503C0E4A10B6AB6E8545A02A3E7"/>
    <w:rsid w:val="002B55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ECF4A43780D648FA9F7AA8965A5905596">
    <w:name w:val="ECF4A43780D648FA9F7AA8965A5905596"/>
    <w:rsid w:val="002B55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8C3413D357C4475A5C3D88A1187C2C06">
    <w:name w:val="D8C3413D357C4475A5C3D88A1187C2C06"/>
    <w:rsid w:val="002B55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60F81E22BD04DFFAE014D47431E69256">
    <w:name w:val="560F81E22BD04DFFAE014D47431E69256"/>
    <w:rsid w:val="002B55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88214E6E0BF24AC79DAC7B5A76B4937D6">
    <w:name w:val="88214E6E0BF24AC79DAC7B5A76B4937D6"/>
    <w:rsid w:val="002B55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F5682127D201421481A4C33DD409E8056">
    <w:name w:val="F5682127D201421481A4C33DD409E8056"/>
    <w:rsid w:val="002B55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AD1D8859CEDB464E988EB694E10B630C6">
    <w:name w:val="AD1D8859CEDB464E988EB694E10B630C6"/>
    <w:rsid w:val="002B55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BDEFDA706757427CBAA60CB2A9C47EBC6">
    <w:name w:val="BDEFDA706757427CBAA60CB2A9C47EBC6"/>
    <w:rsid w:val="002B55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0EA503556614D79AF03F54F13876E786">
    <w:name w:val="D0EA503556614D79AF03F54F13876E786"/>
    <w:rsid w:val="002B55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E71E1AA3AF740819CA4618A675AE94A6">
    <w:name w:val="DE71E1AA3AF740819CA4618A675AE94A6"/>
    <w:rsid w:val="002B55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704254197726477F9097AFE8F38D49571">
    <w:name w:val="704254197726477F9097AFE8F38D49571"/>
    <w:rsid w:val="002B55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FFA219906F948649687C42DE904FF71">
    <w:name w:val="DFFA219906F948649687C42DE904FF71"/>
    <w:rsid w:val="002B55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3E38E6986908462C91E6D21CC48355A0">
    <w:name w:val="3E38E6986908462C91E6D21CC48355A0"/>
    <w:rsid w:val="002B55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0603B8018A024121B29D482B664F86BE">
    <w:name w:val="0603B8018A024121B29D482B664F86BE"/>
    <w:rsid w:val="004F5C8F"/>
  </w:style>
  <w:style w:type="paragraph" w:customStyle="1" w:styleId="912DE69691564B7FA5CDA2D4AA2FFFD44">
    <w:name w:val="912DE69691564B7FA5CDA2D4AA2FFFD44"/>
    <w:rsid w:val="004F5C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0603B8018A024121B29D482B664F86BE1">
    <w:name w:val="0603B8018A024121B29D482B664F86BE1"/>
    <w:rsid w:val="004F5C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72E1DE13D68D46BA86BBE91C4EE7233915">
    <w:name w:val="72E1DE13D68D46BA86BBE91C4EE7233915"/>
    <w:rsid w:val="004F5C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C3BA03F1E574FAD8D52A5AB1987D4F113">
    <w:name w:val="DC3BA03F1E574FAD8D52A5AB1987D4F113"/>
    <w:rsid w:val="004F5C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FF81084CD3F847F4B999E1818CDFE75913">
    <w:name w:val="FF81084CD3F847F4B999E1818CDFE75913"/>
    <w:rsid w:val="004F5C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B33336745E5D409EB745D8F0BC7E478910">
    <w:name w:val="B33336745E5D409EB745D8F0BC7E478910"/>
    <w:rsid w:val="004F5C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45E595DDFFBC476280477F3F476CCD6710">
    <w:name w:val="45E595DDFFBC476280477F3F476CCD6710"/>
    <w:rsid w:val="004F5C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3BF2320AAAAB402F9CABE0CD82A1567710">
    <w:name w:val="3BF2320AAAAB402F9CABE0CD82A1567710"/>
    <w:rsid w:val="004F5C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BEAA4D0C20B3494EB77156685584F10410">
    <w:name w:val="BEAA4D0C20B3494EB77156685584F10410"/>
    <w:rsid w:val="004F5C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4718A93CDB23434A8A870C4974212E5E10">
    <w:name w:val="4718A93CDB23434A8A870C4974212E5E10"/>
    <w:rsid w:val="004F5C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6A1EF82EB154717A1AD0F4745CB7B1010">
    <w:name w:val="56A1EF82EB154717A1AD0F4745CB7B1010"/>
    <w:rsid w:val="004F5C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64F9A700F724DD589EC5F558957D0C310">
    <w:name w:val="564F9A700F724DD589EC5F558957D0C310"/>
    <w:rsid w:val="004F5C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9FE04DF6C2894B0A879266996C336BEF8">
    <w:name w:val="9FE04DF6C2894B0A879266996C336BEF8"/>
    <w:rsid w:val="004F5C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C73D056BF134D7396AE03757C40651C7">
    <w:name w:val="5C73D056BF134D7396AE03757C40651C7"/>
    <w:rsid w:val="004F5C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CEF24BD73B004C28B23F551BFF8AF8B68">
    <w:name w:val="CEF24BD73B004C28B23F551BFF8AF8B68"/>
    <w:rsid w:val="004F5C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F78E7FA4B79845E1A918B8EC2D3E44E18">
    <w:name w:val="F78E7FA4B79845E1A918B8EC2D3E44E18"/>
    <w:rsid w:val="004F5C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17F96537F2894060B4F0655C5B061DAB7">
    <w:name w:val="17F96537F2894060B4F0655C5B061DAB7"/>
    <w:rsid w:val="004F5C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4736BB70ACD3486982960A88F92240D98">
    <w:name w:val="4736BB70ACD3486982960A88F92240D98"/>
    <w:rsid w:val="004F5C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7C2B5B503C0E4A10B6AB6E8545A02A3E8">
    <w:name w:val="7C2B5B503C0E4A10B6AB6E8545A02A3E8"/>
    <w:rsid w:val="004F5C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ECF4A43780D648FA9F7AA8965A5905597">
    <w:name w:val="ECF4A43780D648FA9F7AA8965A5905597"/>
    <w:rsid w:val="004F5C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8C3413D357C4475A5C3D88A1187C2C07">
    <w:name w:val="D8C3413D357C4475A5C3D88A1187C2C07"/>
    <w:rsid w:val="004F5C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60F81E22BD04DFFAE014D47431E69257">
    <w:name w:val="560F81E22BD04DFFAE014D47431E69257"/>
    <w:rsid w:val="004F5C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88214E6E0BF24AC79DAC7B5A76B4937D7">
    <w:name w:val="88214E6E0BF24AC79DAC7B5A76B4937D7"/>
    <w:rsid w:val="004F5C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F5682127D201421481A4C33DD409E8057">
    <w:name w:val="F5682127D201421481A4C33DD409E8057"/>
    <w:rsid w:val="004F5C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AD1D8859CEDB464E988EB694E10B630C7">
    <w:name w:val="AD1D8859CEDB464E988EB694E10B630C7"/>
    <w:rsid w:val="004F5C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BDEFDA706757427CBAA60CB2A9C47EBC7">
    <w:name w:val="BDEFDA706757427CBAA60CB2A9C47EBC7"/>
    <w:rsid w:val="004F5C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0EA503556614D79AF03F54F13876E787">
    <w:name w:val="D0EA503556614D79AF03F54F13876E787"/>
    <w:rsid w:val="004F5C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E71E1AA3AF740819CA4618A675AE94A7">
    <w:name w:val="DE71E1AA3AF740819CA4618A675AE94A7"/>
    <w:rsid w:val="004F5C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704254197726477F9097AFE8F38D49572">
    <w:name w:val="704254197726477F9097AFE8F38D49572"/>
    <w:rsid w:val="004F5C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FFA219906F948649687C42DE904FF711">
    <w:name w:val="DFFA219906F948649687C42DE904FF711"/>
    <w:rsid w:val="004F5C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3E38E6986908462C91E6D21CC48355A01">
    <w:name w:val="3E38E6986908462C91E6D21CC48355A01"/>
    <w:rsid w:val="004F5C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5B62FC-4296-4589-ABFF-1B12863702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3</Pages>
  <Words>462</Words>
  <Characters>2637</Characters>
  <Application>Microsoft Office Word</Application>
  <DocSecurity>0</DocSecurity>
  <Lines>21</Lines>
  <Paragraphs>6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HP</Company>
  <LinksUpToDate>false</LinksUpToDate>
  <CharactersWithSpaces>3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zivatel</dc:creator>
  <cp:lastModifiedBy>Hexspoor Niels</cp:lastModifiedBy>
  <cp:revision>3</cp:revision>
  <cp:lastPrinted>2020-07-01T06:32:00Z</cp:lastPrinted>
  <dcterms:created xsi:type="dcterms:W3CDTF">2021-03-26T14:20:00Z</dcterms:created>
  <dcterms:modified xsi:type="dcterms:W3CDTF">2021-03-29T14:16:00Z</dcterms:modified>
</cp:coreProperties>
</file>